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77777777" w:rsidR="007D5DE6" w:rsidRDefault="009F4D02">
                <w:pPr>
                  <w:pStyle w:val="NoSpacing"/>
                  <w:spacing w:before="240"/>
                  <w:ind w:right="360"/>
                  <w:contextualSpacing/>
                  <w:jc w:val="center"/>
                  <w:rPr>
                    <w:rFonts w:ascii="Times New Roman" w:hAnsi="Times New Roman" w:cs="Times New Roman"/>
                    <w:b/>
                    <w:bCs/>
                    <w:color w:val="FFFFFF" w:themeColor="background1"/>
                    <w:sz w:val="72"/>
                    <w:szCs w:val="72"/>
                  </w:rPr>
                </w:pPr>
                <w:r>
                  <w:rPr>
                    <w:rFonts w:ascii="Times New Roman" w:hAnsi="Times New Roman" w:cs="Times New Roman"/>
                    <w:caps/>
                    <w:sz w:val="52"/>
                    <w:szCs w:val="52"/>
                    <w:lang w:val="en-US"/>
                  </w:rPr>
                  <w:t>Katta ma'lumotlar va Vizualizatsiya</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1348EEDA"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Pr>
                    <w:rFonts w:ascii="Times New Roman" w:hAnsi="Times New Roman" w:cs="Times New Roman"/>
                    <w:sz w:val="40"/>
                    <w:szCs w:val="40"/>
                  </w:rPr>
                  <w:t>Abdulloh Halilov</w:t>
                </w:r>
              </w:sdtContent>
            </w:sdt>
          </w:p>
        </w:tc>
      </w:tr>
    </w:tbl>
    <w:sdt>
      <w:sdtPr>
        <w:id w:val="1973479337"/>
        <w:docPartObj>
          <w:docPartGallery w:val="AutoText"/>
        </w:docPartObj>
      </w:sdtPr>
      <w:sdtContent>
        <w:p w14:paraId="64373117" w14:textId="77777777"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0269F23E" w14:textId="77777777" w:rsidR="007D5DE6" w:rsidRPr="00FA1269" w:rsidRDefault="009F4D02">
          <w:pPr>
            <w:ind w:firstLine="0"/>
            <w:jc w:val="center"/>
            <w:rPr>
              <w:rFonts w:cs="Times New Roman"/>
            </w:rPr>
          </w:pPr>
          <w:r w:rsidRPr="00FA1269">
            <w:rPr>
              <w:rFonts w:cs="Times New Roman"/>
              <w:b/>
              <w:bCs/>
            </w:rPr>
            <w:t>5</w:t>
          </w:r>
          <w:r>
            <w:rPr>
              <w:rFonts w:cs="Times New Roman"/>
              <w:b/>
              <w:bCs/>
            </w:rPr>
            <w:t xml:space="preserve">-bo'lim: </w:t>
          </w:r>
          <w:r>
            <w:rPr>
              <w:b/>
            </w:rPr>
            <w:t>Katta ma'lumotlar va</w:t>
          </w:r>
          <w:r>
            <w:rPr>
              <w:rStyle w:val="Strong"/>
            </w:rPr>
            <w:t xml:space="preserve"> Vizualizatsiya</w:t>
          </w:r>
        </w:p>
        <w:p w14:paraId="357EF56A" w14:textId="49DCCDA6" w:rsidR="007D5DE6" w:rsidRDefault="009F4D02">
          <w:pPr>
            <w:tabs>
              <w:tab w:val="left" w:pos="3984"/>
            </w:tabs>
            <w:ind w:firstLine="0"/>
            <w:jc w:val="center"/>
            <w:rPr>
              <w:rFonts w:cs="Times New Roman"/>
            </w:rPr>
          </w:pPr>
          <w:r>
            <w:rPr>
              <w:rFonts w:cs="Times New Roman"/>
              <w:b/>
              <w:bCs/>
            </w:rPr>
            <w:t>O‘qituvchi:</w:t>
          </w:r>
          <w:r>
            <w:rPr>
              <w:rFonts w:cs="Times New Roman"/>
            </w:rPr>
            <w:t xml:space="preserve"> </w:t>
          </w:r>
          <w:r w:rsidR="00FA1269">
            <w:rPr>
              <w:rFonts w:cs="Times New Roman"/>
            </w:rPr>
            <w:t>Behzod Qurbonov</w:t>
          </w:r>
        </w:p>
        <w:p w14:paraId="6299A286" w14:textId="3CA185E5"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0E33EAA7"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E439B5">
            <w:rPr>
              <w:rFonts w:cs="Times New Roman"/>
            </w:rPr>
            <w:t>20</w:t>
          </w:r>
          <w:r>
            <w:rPr>
              <w:rFonts w:cs="Times New Roman"/>
              <w:szCs w:val="24"/>
            </w:rPr>
            <w:t>.</w:t>
          </w:r>
          <w:r w:rsidR="00E439B5">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458285F7" w:rsidR="007D5DE6" w:rsidRDefault="00FA1269">
                <w:pPr>
                  <w:spacing w:line="240" w:lineRule="auto"/>
                  <w:ind w:firstLine="0"/>
                </w:pPr>
                <w:r>
                  <w:rPr>
                    <w:rFonts w:cs="Times New Roman"/>
                  </w:rPr>
                  <w:t>Behzod Qurbonov</w:t>
                </w:r>
              </w:p>
            </w:tc>
          </w:tr>
          <w:tr w:rsidR="007D5DE6" w14:paraId="2A0D5C1D" w14:textId="77777777">
            <w:tc>
              <w:tcPr>
                <w:tcW w:w="4106" w:type="dxa"/>
                <w:shd w:val="clear" w:color="auto" w:fill="F2F2F2" w:themeFill="background1" w:themeFillShade="F2"/>
              </w:tcPr>
              <w:p w14:paraId="2617D007"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77777777" w:rsidR="007D5DE6" w:rsidRDefault="009F4D02">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lang w:eastAsia="en-GB"/>
                  </w:rPr>
                  <w:t xml:space="preserve">UNIT </w:t>
                </w:r>
                <w:r>
                  <w:rPr>
                    <w:rFonts w:eastAsia="Times New Roman" w:cs="Times New Roman"/>
                    <w:lang w:val="en-US" w:eastAsia="en-GB"/>
                  </w:rPr>
                  <w:t>5</w:t>
                </w:r>
                <w:r>
                  <w:rPr>
                    <w:rFonts w:eastAsia="Times New Roman" w:cs="Times New Roman"/>
                    <w:lang w:eastAsia="en-GB"/>
                  </w:rPr>
                  <w:t xml:space="preserve">: </w:t>
                </w:r>
                <w:r>
                  <w:rPr>
                    <w:bCs/>
                  </w:rPr>
                  <w:t xml:space="preserve">Katta ma'lumotlar va </w:t>
                </w:r>
                <w:r>
                  <w:rPr>
                    <w:rFonts w:cs="Times New Roman"/>
                    <w:szCs w:val="24"/>
                  </w:rPr>
                  <w:t>Vizualizatsiya</w:t>
                </w:r>
              </w:p>
            </w:tc>
          </w:tr>
          <w:tr w:rsidR="007D5DE6" w14:paraId="4495314F" w14:textId="77777777">
            <w:tc>
              <w:tcPr>
                <w:tcW w:w="4106" w:type="dxa"/>
                <w:shd w:val="clear" w:color="auto" w:fill="F2F2F2" w:themeFill="background1" w:themeFillShade="F2"/>
              </w:tcPr>
              <w:p w14:paraId="5D939C46"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77777777" w:rsidR="007D5DE6" w:rsidRDefault="009F4D02">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7D5DE6" w14:paraId="04D73ACD" w14:textId="77777777">
            <w:tc>
              <w:tcPr>
                <w:tcW w:w="4106" w:type="dxa"/>
                <w:shd w:val="clear" w:color="auto" w:fill="F2F2F2" w:themeFill="background1" w:themeFillShade="F2"/>
              </w:tcPr>
              <w:p w14:paraId="2A918DCD"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554668B2" w:rsidR="007D5DE6" w:rsidRDefault="00E439B5">
                <w:pPr>
                  <w:spacing w:before="0" w:after="0" w:line="276" w:lineRule="auto"/>
                  <w:ind w:firstLine="0"/>
                  <w:rPr>
                    <w:rFonts w:cs="Arial"/>
                    <w:szCs w:val="24"/>
                    <w:lang w:eastAsia="en-GB"/>
                  </w:rPr>
                </w:pPr>
                <w:r>
                  <w:rPr>
                    <w:rFonts w:eastAsia="Times New Roman" w:cs="Times New Roman"/>
                    <w:szCs w:val="24"/>
                    <w:lang w:eastAsia="en-GB"/>
                  </w:rPr>
                  <w:t>20</w:t>
                </w:r>
                <w:r w:rsidR="009F4D02">
                  <w:rPr>
                    <w:rFonts w:eastAsia="Times New Roman" w:cs="Times New Roman"/>
                    <w:szCs w:val="24"/>
                    <w:lang w:eastAsia="en-GB"/>
                  </w:rPr>
                  <w:t>.</w:t>
                </w:r>
                <w:r>
                  <w:rPr>
                    <w:rFonts w:eastAsia="Times New Roman" w:cs="Times New Roman"/>
                    <w:szCs w:val="24"/>
                    <w:lang w:eastAsia="en-GB"/>
                  </w:rPr>
                  <w:t>01</w:t>
                </w:r>
                <w:r w:rsidR="009F4D02">
                  <w:rPr>
                    <w:rFonts w:eastAsia="Times New Roman" w:cs="Times New Roman"/>
                    <w:szCs w:val="24"/>
                    <w:lang w:eastAsia="en-GB"/>
                  </w:rPr>
                  <w:t>.202</w:t>
                </w:r>
                <w:r w:rsidR="009F4D02">
                  <w:rPr>
                    <w:rFonts w:eastAsia="Times New Roman" w:cs="Times New Roman"/>
                    <w:szCs w:val="24"/>
                    <w:lang w:val="en-US" w:eastAsia="en-GB"/>
                  </w:rPr>
                  <w:t>5</w:t>
                </w:r>
                <w:r w:rsidR="009F4D02">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7AE6D532" w14:textId="77777777">
            <w:trPr>
              <w:trHeight w:val="554"/>
            </w:trPr>
            <w:tc>
              <w:tcPr>
                <w:tcW w:w="2939" w:type="dxa"/>
              </w:tcPr>
              <w:p w14:paraId="20EDEB51"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626954C5"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7DE5FB4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r w:rsidR="007D5DE6" w14:paraId="5FDFF588" w14:textId="77777777">
            <w:trPr>
              <w:trHeight w:val="549"/>
            </w:trPr>
            <w:tc>
              <w:tcPr>
                <w:tcW w:w="2939" w:type="dxa"/>
              </w:tcPr>
              <w:p w14:paraId="048DD4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026BD4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7937771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052DC078"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E439B5" w:rsidRPr="00E439B5">
                  <w:rPr>
                    <w:rFonts w:eastAsia="Times New Roman" w:cs="Times New Roman"/>
                    <w:lang w:eastAsia="en-GB"/>
                  </w:rPr>
                  <w:t>20</w:t>
                </w:r>
                <w:r>
                  <w:rPr>
                    <w:rFonts w:eastAsia="Times New Roman" w:cs="Times New Roman"/>
                    <w:szCs w:val="24"/>
                    <w:lang w:eastAsia="en-GB"/>
                  </w:rPr>
                  <w:t>.</w:t>
                </w:r>
                <w:r w:rsidR="00E439B5">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6CE48F9B" w14:textId="77777777"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412F9199" w14:textId="6D931627" w:rsidR="00AD3EF3"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87835612" w:history="1">
            <w:r w:rsidR="00AD3EF3" w:rsidRPr="00732792">
              <w:rPr>
                <w:rStyle w:val="Hyperlink"/>
                <w:noProof/>
              </w:rPr>
              <w:t>KIRISH</w:t>
            </w:r>
            <w:r w:rsidR="00AD3EF3">
              <w:rPr>
                <w:noProof/>
                <w:webHidden/>
              </w:rPr>
              <w:tab/>
            </w:r>
            <w:r w:rsidR="00AD3EF3">
              <w:rPr>
                <w:noProof/>
                <w:webHidden/>
              </w:rPr>
              <w:fldChar w:fldCharType="begin"/>
            </w:r>
            <w:r w:rsidR="00AD3EF3">
              <w:rPr>
                <w:noProof/>
                <w:webHidden/>
              </w:rPr>
              <w:instrText xml:space="preserve"> PAGEREF _Toc187835612 \h </w:instrText>
            </w:r>
            <w:r w:rsidR="00AD3EF3">
              <w:rPr>
                <w:noProof/>
                <w:webHidden/>
              </w:rPr>
            </w:r>
            <w:r w:rsidR="00AD3EF3">
              <w:rPr>
                <w:noProof/>
                <w:webHidden/>
              </w:rPr>
              <w:fldChar w:fldCharType="separate"/>
            </w:r>
            <w:r w:rsidR="00AD3EF3">
              <w:rPr>
                <w:noProof/>
                <w:webHidden/>
              </w:rPr>
              <w:t>3</w:t>
            </w:r>
            <w:r w:rsidR="00AD3EF3">
              <w:rPr>
                <w:noProof/>
                <w:webHidden/>
              </w:rPr>
              <w:fldChar w:fldCharType="end"/>
            </w:r>
          </w:hyperlink>
        </w:p>
        <w:p w14:paraId="58F180EF" w14:textId="7A901A8B" w:rsidR="00AD3EF3" w:rsidRDefault="00AD3EF3">
          <w:pPr>
            <w:pStyle w:val="TOC1"/>
            <w:tabs>
              <w:tab w:val="left" w:pos="1200"/>
              <w:tab w:val="right" w:leader="dot" w:pos="9350"/>
            </w:tabs>
            <w:rPr>
              <w:rFonts w:asciiTheme="minorHAnsi" w:hAnsiTheme="minorHAnsi"/>
              <w:noProof/>
              <w:kern w:val="2"/>
              <w:szCs w:val="24"/>
              <w:lang w:val="en-US"/>
              <w14:ligatures w14:val="standardContextual"/>
            </w:rPr>
          </w:pPr>
          <w:hyperlink w:anchor="_Toc187835613" w:history="1">
            <w:r w:rsidRPr="00732792">
              <w:rPr>
                <w:rStyle w:val="Hyperlink"/>
                <w:noProof/>
                <w:lang w:val="en"/>
              </w:rPr>
              <w:t>1.</w:t>
            </w:r>
            <w:r>
              <w:rPr>
                <w:rFonts w:asciiTheme="minorHAnsi" w:hAnsiTheme="minorHAnsi"/>
                <w:noProof/>
                <w:kern w:val="2"/>
                <w:szCs w:val="24"/>
                <w:lang w:val="en-US"/>
                <w14:ligatures w14:val="standardContextual"/>
              </w:rPr>
              <w:tab/>
            </w:r>
            <w:r w:rsidRPr="00732792">
              <w:rPr>
                <w:rStyle w:val="Hyperlink"/>
                <w:noProof/>
                <w:lang w:val="en"/>
              </w:rPr>
              <w:t>Katta ma’lumotla</w:t>
            </w:r>
            <w:r w:rsidRPr="00732792">
              <w:rPr>
                <w:rStyle w:val="Hyperlink"/>
                <w:noProof/>
                <w:lang w:val="en"/>
              </w:rPr>
              <w:t>r</w:t>
            </w:r>
            <w:r w:rsidRPr="00732792">
              <w:rPr>
                <w:rStyle w:val="Hyperlink"/>
                <w:noProof/>
                <w:lang w:val="en"/>
              </w:rPr>
              <w:t>ning asosiy tushunchalarini tushuntiring</w:t>
            </w:r>
            <w:r w:rsidRPr="00732792">
              <w:rPr>
                <w:rStyle w:val="Hyperlink"/>
                <w:noProof/>
                <w:lang w:val="en-US"/>
              </w:rPr>
              <w:t>(tadqiq eting)</w:t>
            </w:r>
            <w:r w:rsidRPr="00732792">
              <w:rPr>
                <w:rStyle w:val="Hyperlink"/>
                <w:noProof/>
                <w:lang w:val="en"/>
              </w:rPr>
              <w:t>.</w:t>
            </w:r>
            <w:r>
              <w:rPr>
                <w:noProof/>
                <w:webHidden/>
              </w:rPr>
              <w:tab/>
            </w:r>
            <w:r>
              <w:rPr>
                <w:noProof/>
                <w:webHidden/>
              </w:rPr>
              <w:fldChar w:fldCharType="begin"/>
            </w:r>
            <w:r>
              <w:rPr>
                <w:noProof/>
                <w:webHidden/>
              </w:rPr>
              <w:instrText xml:space="preserve"> PAGEREF _Toc187835613 \h </w:instrText>
            </w:r>
            <w:r>
              <w:rPr>
                <w:noProof/>
                <w:webHidden/>
              </w:rPr>
            </w:r>
            <w:r>
              <w:rPr>
                <w:noProof/>
                <w:webHidden/>
              </w:rPr>
              <w:fldChar w:fldCharType="separate"/>
            </w:r>
            <w:r>
              <w:rPr>
                <w:noProof/>
                <w:webHidden/>
              </w:rPr>
              <w:t>3</w:t>
            </w:r>
            <w:r>
              <w:rPr>
                <w:noProof/>
                <w:webHidden/>
              </w:rPr>
              <w:fldChar w:fldCharType="end"/>
            </w:r>
          </w:hyperlink>
        </w:p>
        <w:p w14:paraId="6F3A74DB" w14:textId="43EC2F4F" w:rsidR="007D5DE6" w:rsidRDefault="009F4D02">
          <w:pPr>
            <w:spacing w:line="360" w:lineRule="auto"/>
            <w:ind w:firstLine="0"/>
            <w:rPr>
              <w:b/>
              <w:bCs/>
              <w:lang w:val="en-GB"/>
            </w:rPr>
          </w:pPr>
          <w:r>
            <w:rPr>
              <w:b/>
              <w:bCs/>
            </w:rPr>
            <w:fldChar w:fldCharType="end"/>
          </w:r>
        </w:p>
      </w:sdtContent>
    </w:sdt>
    <w:p w14:paraId="30A1EF9E" w14:textId="77777777" w:rsidR="007D5DE6" w:rsidRDefault="007D5DE6">
      <w:pPr>
        <w:pStyle w:val="1"/>
      </w:pPr>
    </w:p>
    <w:p w14:paraId="4F725631" w14:textId="77777777" w:rsidR="007D5DE6" w:rsidRDefault="009F4D02">
      <w:pPr>
        <w:ind w:firstLine="0"/>
      </w:pPr>
      <w:r>
        <w:br w:type="page"/>
      </w:r>
    </w:p>
    <w:p w14:paraId="70616ED0" w14:textId="77777777" w:rsidR="007D5DE6" w:rsidRPr="00244F32" w:rsidRDefault="009F4D02" w:rsidP="00AD3EF3">
      <w:pPr>
        <w:pStyle w:val="Harvardstyle"/>
      </w:pPr>
      <w:bookmarkStart w:id="0" w:name="_Toc187835612"/>
      <w:r w:rsidRPr="00244F32">
        <w:lastRenderedPageBreak/>
        <w:t>KIRISH</w:t>
      </w:r>
      <w:bookmarkEnd w:id="0"/>
    </w:p>
    <w:p w14:paraId="64E519AC" w14:textId="60A191C5" w:rsidR="007D5DE6" w:rsidRPr="009C5600" w:rsidRDefault="009C5600">
      <w:pPr>
        <w:ind w:firstLine="0"/>
        <w:rPr>
          <w:rFonts w:cs="Arial"/>
          <w:color w:val="1F3864" w:themeColor="accent1" w:themeShade="80"/>
          <w:szCs w:val="24"/>
          <w:shd w:val="clear" w:color="auto" w:fill="FFFFFF"/>
        </w:rPr>
      </w:pPr>
      <w:r w:rsidRPr="009C5600">
        <w:rPr>
          <w:rFonts w:cs="Arial"/>
          <w:color w:val="1F3864" w:themeColor="accent1" w:themeShade="80"/>
          <w:szCs w:val="24"/>
          <w:shd w:val="clear" w:color="auto" w:fill="FFFFFF"/>
        </w:rPr>
        <w:t xml:space="preserve"> </w:t>
      </w:r>
      <w:r w:rsidR="00642D26">
        <w:rPr>
          <w:rFonts w:cs="Times New Roman"/>
        </w:rPr>
        <w:t>Men Abdulloh Halilov</w:t>
      </w:r>
    </w:p>
    <w:p w14:paraId="1DE5FB4D" w14:textId="6AB0AC9E" w:rsidR="00280305" w:rsidRPr="00280305" w:rsidRDefault="00280305" w:rsidP="00AD3EF3">
      <w:pPr>
        <w:pStyle w:val="Harvardstyle"/>
        <w:numPr>
          <w:ilvl w:val="0"/>
          <w:numId w:val="8"/>
        </w:numPr>
        <w:rPr>
          <w:lang w:val="en"/>
        </w:rPr>
      </w:pPr>
      <w:bookmarkStart w:id="1" w:name="_Toc187835613"/>
      <w:r w:rsidRPr="00280305">
        <w:rPr>
          <w:lang w:val="en"/>
        </w:rPr>
        <w:t xml:space="preserve">Katta ma’lumotlarning asosiy tushunchalarini </w:t>
      </w:r>
      <w:proofErr w:type="spellStart"/>
      <w:proofErr w:type="gramStart"/>
      <w:r w:rsidRPr="00280305">
        <w:rPr>
          <w:lang w:val="en"/>
        </w:rPr>
        <w:t>tushuntiring</w:t>
      </w:r>
      <w:proofErr w:type="spellEnd"/>
      <w:r w:rsidRPr="00280305">
        <w:rPr>
          <w:lang w:val="en-US"/>
        </w:rPr>
        <w:t>(</w:t>
      </w:r>
      <w:proofErr w:type="spellStart"/>
      <w:proofErr w:type="gramEnd"/>
      <w:r w:rsidRPr="00280305">
        <w:rPr>
          <w:lang w:val="en-US"/>
        </w:rPr>
        <w:t>tadqiq</w:t>
      </w:r>
      <w:proofErr w:type="spellEnd"/>
      <w:r w:rsidRPr="00280305">
        <w:rPr>
          <w:lang w:val="en-US"/>
        </w:rPr>
        <w:t xml:space="preserve"> </w:t>
      </w:r>
      <w:proofErr w:type="spellStart"/>
      <w:r w:rsidRPr="00280305">
        <w:rPr>
          <w:lang w:val="en-US"/>
        </w:rPr>
        <w:t>eting</w:t>
      </w:r>
      <w:proofErr w:type="spellEnd"/>
      <w:r w:rsidRPr="00280305">
        <w:rPr>
          <w:lang w:val="en-US"/>
        </w:rPr>
        <w:t>)</w:t>
      </w:r>
      <w:r w:rsidRPr="00280305">
        <w:rPr>
          <w:lang w:val="en"/>
        </w:rPr>
        <w:t>.</w:t>
      </w:r>
      <w:bookmarkEnd w:id="1"/>
    </w:p>
    <w:p w14:paraId="4EE753D0" w14:textId="7D20E4C4" w:rsidR="007174AD" w:rsidRPr="007174AD" w:rsidRDefault="007174AD" w:rsidP="007174AD">
      <w:pPr>
        <w:spacing w:line="360" w:lineRule="auto"/>
        <w:ind w:firstLine="0"/>
        <w:jc w:val="both"/>
        <w:rPr>
          <w:rFonts w:cs="Times New Roman"/>
        </w:rPr>
      </w:pPr>
      <w:r w:rsidRPr="007174AD">
        <w:rPr>
          <w:rFonts w:cs="Times New Roman"/>
        </w:rPr>
        <w:t>Avtomobil sotuvi bilan shug'ullanuvchi kompaniyada operatsion samaradorlikni oshirish uchun katta ma'lumotlarni tahlil qilish</w:t>
      </w:r>
      <w:r w:rsidR="00700668">
        <w:rPr>
          <w:rFonts w:cs="Times New Roman"/>
        </w:rPr>
        <w:t>i lozimdur.</w:t>
      </w:r>
    </w:p>
    <w:p w14:paraId="1B873EE9" w14:textId="77777777" w:rsidR="007174AD" w:rsidRPr="007174AD" w:rsidRDefault="007174AD" w:rsidP="007174AD">
      <w:pPr>
        <w:spacing w:line="360" w:lineRule="auto"/>
        <w:ind w:firstLine="0"/>
        <w:jc w:val="both"/>
        <w:rPr>
          <w:rFonts w:cs="Times New Roman"/>
        </w:rPr>
      </w:pPr>
      <w:r w:rsidRPr="007174AD">
        <w:rPr>
          <w:rFonts w:cs="Times New Roman"/>
        </w:rPr>
        <w:t>Ushbu ish doirasida avtomobil sotuvi bilan shug'ullanuvchi kompaniyadagi ma'lumotlar tahlilchisi rolida katta ma'lumotlarning nazariy asoslari, tahlil usullari va vizualizatsiyasi operatsion samaradorlikni oshirish uchun ko'rib chiqiladi.</w:t>
      </w:r>
    </w:p>
    <w:p w14:paraId="2E853D26" w14:textId="77777777" w:rsidR="007174AD" w:rsidRPr="007174AD" w:rsidRDefault="007174AD" w:rsidP="007174AD">
      <w:pPr>
        <w:spacing w:line="360" w:lineRule="auto"/>
        <w:ind w:firstLine="0"/>
        <w:jc w:val="both"/>
        <w:rPr>
          <w:rFonts w:cs="Times New Roman"/>
        </w:rPr>
      </w:pPr>
    </w:p>
    <w:p w14:paraId="48879FBD" w14:textId="77777777" w:rsidR="007174AD" w:rsidRPr="007174AD" w:rsidRDefault="007174AD" w:rsidP="007174AD">
      <w:pPr>
        <w:spacing w:line="360" w:lineRule="auto"/>
        <w:ind w:firstLine="0"/>
        <w:jc w:val="both"/>
        <w:rPr>
          <w:rFonts w:cs="Times New Roman"/>
        </w:rPr>
      </w:pPr>
      <w:r w:rsidRPr="007174AD">
        <w:rPr>
          <w:rFonts w:cs="Times New Roman"/>
        </w:rPr>
        <w:t>1. Katta ma'lumotlarning fundamental tushunchalari</w:t>
      </w:r>
    </w:p>
    <w:p w14:paraId="1607F3B3" w14:textId="77777777" w:rsidR="007174AD" w:rsidRPr="007174AD" w:rsidRDefault="007174AD" w:rsidP="007174AD">
      <w:pPr>
        <w:spacing w:line="360" w:lineRule="auto"/>
        <w:ind w:firstLine="0"/>
        <w:jc w:val="both"/>
        <w:rPr>
          <w:rFonts w:cs="Times New Roman"/>
        </w:rPr>
      </w:pPr>
      <w:r w:rsidRPr="007174AD">
        <w:rPr>
          <w:rFonts w:cs="Times New Roman"/>
        </w:rPr>
        <w:t>Katta ma'lumotlar (Big Data) – bu shunchalik katta hajmdagi, tez generatsiya qilinadigan va xilma-xil ma'lumotlar massivlariki, an'anaviy qayta ishlash usullari samarasiz bo'lib qoladi. Ular bir qator muhim xususiyatlar bilan tavsiflanadi, ular orasida eng mashhuri Dag Leyni tomonidan taklif qilingan 5V konsepsiyasidir:</w:t>
      </w:r>
    </w:p>
    <w:p w14:paraId="4A1CCBEE" w14:textId="77777777" w:rsidR="007174AD" w:rsidRPr="007174AD" w:rsidRDefault="007174AD" w:rsidP="007174AD">
      <w:pPr>
        <w:spacing w:line="360" w:lineRule="auto"/>
        <w:ind w:firstLine="0"/>
        <w:jc w:val="both"/>
        <w:rPr>
          <w:rFonts w:cs="Times New Roman"/>
        </w:rPr>
      </w:pPr>
    </w:p>
    <w:p w14:paraId="4DC84240" w14:textId="77777777" w:rsidR="007174AD" w:rsidRPr="007174AD" w:rsidRDefault="007174AD" w:rsidP="007174AD">
      <w:pPr>
        <w:spacing w:line="360" w:lineRule="auto"/>
        <w:ind w:firstLine="0"/>
        <w:jc w:val="both"/>
        <w:rPr>
          <w:rFonts w:cs="Times New Roman"/>
        </w:rPr>
      </w:pPr>
      <w:r w:rsidRPr="007174AD">
        <w:rPr>
          <w:rFonts w:cs="Times New Roman"/>
        </w:rPr>
        <w:t>Hajm (Volume): Terabaytlar, petabaytlar va hatto eksabaytlar bilan o'lchanadigan ulkan ma'lumotlar hajmi. Avtomobil kompaniyasi kontekstida bu sotuvlar, xizmat ko'rsatish, mijozlar, marketing kampaniyalari, avtomobillar datchiklaridan olingan ma'lumotlar va boshqalar haqidagi ma'lumotlar bo'lishi mumkin.</w:t>
      </w:r>
    </w:p>
    <w:p w14:paraId="16A27475" w14:textId="77777777" w:rsidR="007174AD" w:rsidRPr="007174AD" w:rsidRDefault="007174AD" w:rsidP="007174AD">
      <w:pPr>
        <w:spacing w:line="360" w:lineRule="auto"/>
        <w:ind w:firstLine="0"/>
        <w:jc w:val="both"/>
        <w:rPr>
          <w:rFonts w:cs="Times New Roman"/>
        </w:rPr>
      </w:pPr>
      <w:r w:rsidRPr="007174AD">
        <w:rPr>
          <w:rFonts w:cs="Times New Roman"/>
        </w:rPr>
        <w:t>Tezlik (Velocity): Ma'lumotlarni generatsiya qilish va qayta ishlashning yuqori tezligi. Masalan, veb-saytga tashriflar, qo'ng'iroqlar markaziga qo'ng'iroqlar, real vaqt rejimida kelib tushadigan tranzaksiyalar haqidagi ma'lumotlar.</w:t>
      </w:r>
    </w:p>
    <w:p w14:paraId="715A72DC" w14:textId="77777777" w:rsidR="007174AD" w:rsidRPr="007174AD" w:rsidRDefault="007174AD" w:rsidP="007174AD">
      <w:pPr>
        <w:spacing w:line="360" w:lineRule="auto"/>
        <w:ind w:firstLine="0"/>
        <w:jc w:val="both"/>
        <w:rPr>
          <w:rFonts w:cs="Times New Roman"/>
        </w:rPr>
      </w:pPr>
      <w:r w:rsidRPr="007174AD">
        <w:rPr>
          <w:rFonts w:cs="Times New Roman"/>
        </w:rPr>
        <w:t>Xilma-xillik (Variety): Ma'lumotlarning turli formatlari: strukturalangan (ma'lumotlar bazalari), yarim strukturalangan (JSON, XML) va strukturalanmagan (matnlar, tasvirlar, videolar). Avtomobil biznesida bu mijozlarning matnli sharhlari, avtomobillarning fotosuratlari, videoshahlar va boshqalar bo'lishi mumkin.</w:t>
      </w:r>
    </w:p>
    <w:p w14:paraId="35F55144" w14:textId="77777777" w:rsidR="007174AD" w:rsidRPr="007174AD" w:rsidRDefault="007174AD" w:rsidP="007174AD">
      <w:pPr>
        <w:spacing w:line="360" w:lineRule="auto"/>
        <w:ind w:firstLine="0"/>
        <w:jc w:val="both"/>
        <w:rPr>
          <w:rFonts w:cs="Times New Roman"/>
        </w:rPr>
      </w:pPr>
      <w:r w:rsidRPr="007174AD">
        <w:rPr>
          <w:rFonts w:cs="Times New Roman"/>
        </w:rPr>
        <w:lastRenderedPageBreak/>
        <w:t>Ishonchlilik (Veracity): Ma'lumotlarning noaniqligi va nomuvofiqligi, tozalash va to'g'rilikni tekshirishni talab qiladi. Masalan, mijozlar tomonidan ma'lumotlarni kiritishdagi xatolar, yozuvlarning dublikatlari.</w:t>
      </w:r>
    </w:p>
    <w:p w14:paraId="1F3B748C" w14:textId="77777777" w:rsidR="007174AD" w:rsidRPr="007174AD" w:rsidRDefault="007174AD" w:rsidP="007174AD">
      <w:pPr>
        <w:spacing w:line="360" w:lineRule="auto"/>
        <w:ind w:firstLine="0"/>
        <w:jc w:val="both"/>
        <w:rPr>
          <w:rFonts w:cs="Times New Roman"/>
        </w:rPr>
      </w:pPr>
      <w:r w:rsidRPr="007174AD">
        <w:rPr>
          <w:rFonts w:cs="Times New Roman"/>
        </w:rPr>
        <w:t>Qiymat (Value): Ma'lumotlardan foydali bilimlar va tushunchalarni olish qobiliyati, ular qaror qabul qilish va biznesni yaxshilash uchun ishlatilishi mumkin.</w:t>
      </w:r>
    </w:p>
    <w:p w14:paraId="46F2E657" w14:textId="77777777" w:rsidR="007174AD" w:rsidRPr="007174AD" w:rsidRDefault="007174AD" w:rsidP="007174AD">
      <w:pPr>
        <w:spacing w:line="360" w:lineRule="auto"/>
        <w:ind w:firstLine="0"/>
        <w:jc w:val="both"/>
        <w:rPr>
          <w:rFonts w:cs="Times New Roman"/>
        </w:rPr>
      </w:pPr>
      <w:r w:rsidRPr="007174AD">
        <w:rPr>
          <w:rFonts w:cs="Times New Roman"/>
        </w:rPr>
        <w:t>2. Katta ma'lumotlar bilan ishlash bosqichlari</w:t>
      </w:r>
    </w:p>
    <w:p w14:paraId="6F7B7C62" w14:textId="77777777" w:rsidR="007174AD" w:rsidRPr="007174AD" w:rsidRDefault="007174AD" w:rsidP="007174AD">
      <w:pPr>
        <w:spacing w:line="360" w:lineRule="auto"/>
        <w:ind w:firstLine="0"/>
        <w:jc w:val="both"/>
        <w:rPr>
          <w:rFonts w:cs="Times New Roman"/>
        </w:rPr>
      </w:pPr>
      <w:r w:rsidRPr="007174AD">
        <w:rPr>
          <w:rFonts w:cs="Times New Roman"/>
        </w:rPr>
        <w:t>Katta ma'lumotlar bilan ishlash quyidagi bosqichlarni o'z ichiga oladi:</w:t>
      </w:r>
    </w:p>
    <w:p w14:paraId="6F5FA134" w14:textId="77777777" w:rsidR="007174AD" w:rsidRPr="007174AD" w:rsidRDefault="007174AD" w:rsidP="007174AD">
      <w:pPr>
        <w:spacing w:line="360" w:lineRule="auto"/>
        <w:ind w:firstLine="0"/>
        <w:jc w:val="both"/>
        <w:rPr>
          <w:rFonts w:cs="Times New Roman"/>
        </w:rPr>
      </w:pPr>
    </w:p>
    <w:p w14:paraId="42B82D6B" w14:textId="77777777" w:rsidR="007174AD" w:rsidRPr="007174AD" w:rsidRDefault="007174AD" w:rsidP="007174AD">
      <w:pPr>
        <w:spacing w:line="360" w:lineRule="auto"/>
        <w:ind w:firstLine="0"/>
        <w:jc w:val="both"/>
        <w:rPr>
          <w:rFonts w:cs="Times New Roman"/>
        </w:rPr>
      </w:pPr>
      <w:r w:rsidRPr="007174AD">
        <w:rPr>
          <w:rFonts w:cs="Times New Roman"/>
        </w:rPr>
        <w:t>Ma'lumotlarni yig'ish (Data Collection): Turli manbalardan ma'lumotlarni olish: CRM-tizimlari, veb-saytlar, ijtimoiy tarmoqlar, avtomobillar datchiklari, yetkazib beruvchilarning ma'lumotlar bazalari va boshqalar.</w:t>
      </w:r>
    </w:p>
    <w:p w14:paraId="2EB34082" w14:textId="77777777" w:rsidR="007174AD" w:rsidRPr="007174AD" w:rsidRDefault="007174AD" w:rsidP="007174AD">
      <w:pPr>
        <w:spacing w:line="360" w:lineRule="auto"/>
        <w:ind w:firstLine="0"/>
        <w:jc w:val="both"/>
        <w:rPr>
          <w:rFonts w:cs="Times New Roman"/>
        </w:rPr>
      </w:pPr>
      <w:r w:rsidRPr="007174AD">
        <w:rPr>
          <w:rFonts w:cs="Times New Roman"/>
        </w:rPr>
        <w:t>Ma'lumotlarni filtrlash (Data Filtering): Tegishli ma'lumotlarni tanlash va keraksiz ma'lumotlarni o'chirish.</w:t>
      </w:r>
    </w:p>
    <w:p w14:paraId="2DBE7E83" w14:textId="77777777" w:rsidR="007174AD" w:rsidRPr="007174AD" w:rsidRDefault="007174AD" w:rsidP="007174AD">
      <w:pPr>
        <w:spacing w:line="360" w:lineRule="auto"/>
        <w:ind w:firstLine="0"/>
        <w:jc w:val="both"/>
        <w:rPr>
          <w:rFonts w:cs="Times New Roman"/>
        </w:rPr>
      </w:pPr>
      <w:r w:rsidRPr="007174AD">
        <w:rPr>
          <w:rFonts w:cs="Times New Roman"/>
        </w:rPr>
        <w:t>Ma'lumotlarni qayta ishlash (Data Processing): Ma'lumotlarni tahlil qilish uchun qulay formatga aylantirish, shu jumladan tozalash, normallashtirish va agregatsiya.</w:t>
      </w:r>
    </w:p>
    <w:p w14:paraId="000845C7" w14:textId="77777777" w:rsidR="007174AD" w:rsidRPr="007174AD" w:rsidRDefault="007174AD" w:rsidP="007174AD">
      <w:pPr>
        <w:spacing w:line="360" w:lineRule="auto"/>
        <w:ind w:firstLine="0"/>
        <w:jc w:val="both"/>
        <w:rPr>
          <w:rFonts w:cs="Times New Roman"/>
        </w:rPr>
      </w:pPr>
      <w:r w:rsidRPr="007174AD">
        <w:rPr>
          <w:rFonts w:cs="Times New Roman"/>
        </w:rPr>
        <w:t>Ma'lumotlarni tozalash (Data Cleaning): Xatolarni tuzatish, dublikatlarni va zid ma'lumotlarni o'chirish.</w:t>
      </w:r>
    </w:p>
    <w:p w14:paraId="5869A321" w14:textId="77777777" w:rsidR="007174AD" w:rsidRPr="007174AD" w:rsidRDefault="007174AD" w:rsidP="007174AD">
      <w:pPr>
        <w:spacing w:line="360" w:lineRule="auto"/>
        <w:ind w:firstLine="0"/>
        <w:jc w:val="both"/>
        <w:rPr>
          <w:rFonts w:cs="Times New Roman"/>
        </w:rPr>
      </w:pPr>
      <w:r w:rsidRPr="007174AD">
        <w:rPr>
          <w:rFonts w:cs="Times New Roman"/>
        </w:rPr>
        <w:t>Ma'lumotlarni vizualizatsiya qilish (Data Visualization): Tahlil qilish va tushunishni osonlashtirish uchun ma'lumotlarni grafik shaklda taqdim etish.</w:t>
      </w:r>
    </w:p>
    <w:p w14:paraId="67A41FE6" w14:textId="77777777" w:rsidR="007174AD" w:rsidRPr="007174AD" w:rsidRDefault="007174AD" w:rsidP="007174AD">
      <w:pPr>
        <w:spacing w:line="360" w:lineRule="auto"/>
        <w:ind w:firstLine="0"/>
        <w:jc w:val="both"/>
        <w:rPr>
          <w:rFonts w:cs="Times New Roman"/>
        </w:rPr>
      </w:pPr>
      <w:r w:rsidRPr="007174AD">
        <w:rPr>
          <w:rFonts w:cs="Times New Roman"/>
        </w:rPr>
        <w:t>Ma'lumotlarni tahlil qilish (Data Analysis): Qonuniyatlar va tendentsiyalarni aniqlash uchun statistik usullar, mashinaviy o'qitish va boshqa analitik vositalarni qo'llash.</w:t>
      </w:r>
    </w:p>
    <w:p w14:paraId="1E68AC26" w14:textId="77777777" w:rsidR="007174AD" w:rsidRPr="007174AD" w:rsidRDefault="007174AD" w:rsidP="007174AD">
      <w:pPr>
        <w:spacing w:line="360" w:lineRule="auto"/>
        <w:ind w:firstLine="0"/>
        <w:jc w:val="both"/>
        <w:rPr>
          <w:rFonts w:cs="Times New Roman"/>
        </w:rPr>
      </w:pPr>
      <w:r w:rsidRPr="007174AD">
        <w:rPr>
          <w:rFonts w:cs="Times New Roman"/>
        </w:rPr>
        <w:t>So'rovlar (Queries): Aniq ma'lumotlarni olish uchun ma'lumotlarga so'rovlar shakllantirish.</w:t>
      </w:r>
    </w:p>
    <w:p w14:paraId="30A0EF5E" w14:textId="77777777" w:rsidR="007174AD" w:rsidRPr="007174AD" w:rsidRDefault="007174AD" w:rsidP="007174AD">
      <w:pPr>
        <w:spacing w:line="360" w:lineRule="auto"/>
        <w:ind w:firstLine="0"/>
        <w:jc w:val="both"/>
        <w:rPr>
          <w:rFonts w:cs="Times New Roman"/>
        </w:rPr>
      </w:pPr>
      <w:r w:rsidRPr="007174AD">
        <w:rPr>
          <w:rFonts w:cs="Times New Roman"/>
        </w:rPr>
        <w:t>Ma'lumotlardan foydalanish (Data Usage): Olingan bilimlarni qaror qabul qilish, biznes-jarayonlarni optimallashtirish va natijalarni yaxshilash uchun qo'llash.</w:t>
      </w:r>
    </w:p>
    <w:p w14:paraId="290BC084" w14:textId="77777777" w:rsidR="007174AD" w:rsidRPr="007174AD" w:rsidRDefault="007174AD" w:rsidP="007174AD">
      <w:pPr>
        <w:spacing w:line="360" w:lineRule="auto"/>
        <w:ind w:firstLine="0"/>
        <w:jc w:val="both"/>
        <w:rPr>
          <w:rFonts w:cs="Times New Roman"/>
        </w:rPr>
      </w:pPr>
      <w:r w:rsidRPr="007174AD">
        <w:rPr>
          <w:rFonts w:cs="Times New Roman"/>
        </w:rPr>
        <w:t>Ma'lumotlarni saqlash (Data Storage): Hajm, kirish tezligi va xavfsizlik talablarini hisobga olgan holda ma'lumotlarni saqlashni tashkil etish.</w:t>
      </w:r>
    </w:p>
    <w:p w14:paraId="42E559DA" w14:textId="77777777" w:rsidR="007174AD" w:rsidRPr="007174AD" w:rsidRDefault="007174AD" w:rsidP="007174AD">
      <w:pPr>
        <w:spacing w:line="360" w:lineRule="auto"/>
        <w:ind w:firstLine="0"/>
        <w:jc w:val="both"/>
        <w:rPr>
          <w:rFonts w:cs="Times New Roman"/>
        </w:rPr>
      </w:pPr>
      <w:r w:rsidRPr="007174AD">
        <w:rPr>
          <w:rFonts w:cs="Times New Roman"/>
        </w:rPr>
        <w:t>3. Tashkilotda katta ma'lumotlarni boshqarish strategiyalari</w:t>
      </w:r>
    </w:p>
    <w:p w14:paraId="73B4C820" w14:textId="77777777" w:rsidR="007174AD" w:rsidRPr="007174AD" w:rsidRDefault="007174AD" w:rsidP="007174AD">
      <w:pPr>
        <w:spacing w:line="360" w:lineRule="auto"/>
        <w:ind w:firstLine="0"/>
        <w:jc w:val="both"/>
        <w:rPr>
          <w:rFonts w:cs="Times New Roman"/>
        </w:rPr>
      </w:pPr>
      <w:r w:rsidRPr="007174AD">
        <w:rPr>
          <w:rFonts w:cs="Times New Roman"/>
        </w:rPr>
        <w:lastRenderedPageBreak/>
        <w:t>Katta ma'lumotlarni samarali boshqarish uchun tashkilotlar turli strategiyalardan foydalanadilar, jumladan:</w:t>
      </w:r>
    </w:p>
    <w:p w14:paraId="796E5BD9" w14:textId="77777777" w:rsidR="007174AD" w:rsidRPr="007174AD" w:rsidRDefault="007174AD" w:rsidP="007174AD">
      <w:pPr>
        <w:spacing w:line="360" w:lineRule="auto"/>
        <w:ind w:firstLine="0"/>
        <w:jc w:val="both"/>
        <w:rPr>
          <w:rFonts w:cs="Times New Roman"/>
        </w:rPr>
      </w:pPr>
    </w:p>
    <w:p w14:paraId="19C68726" w14:textId="77777777" w:rsidR="007174AD" w:rsidRPr="007174AD" w:rsidRDefault="007174AD" w:rsidP="007174AD">
      <w:pPr>
        <w:spacing w:line="360" w:lineRule="auto"/>
        <w:ind w:firstLine="0"/>
        <w:jc w:val="both"/>
        <w:rPr>
          <w:rFonts w:cs="Times New Roman"/>
        </w:rPr>
      </w:pPr>
      <w:r w:rsidRPr="007174AD">
        <w:rPr>
          <w:rFonts w:cs="Times New Roman"/>
        </w:rPr>
        <w:t>Ma'lumotlar ko'li (Data Lake): Boshlang'ich formatdagi ma'lumotlarning markazlashtirilgan ombori, strukturalangan va strukturalanmagan ma'lumotlarni saqlash imkonini beradi. Afzalliklari: moslashuvchanlik, katta hajmdagi ma'lumotlarni saqlash imkoniyati, turli xil ma'lumot turlarini qo'llab-quvvatlash. Kamchiliklari: boshqarish qiyinligi, malakali mutaxassislarga ehtiyoj.</w:t>
      </w:r>
    </w:p>
    <w:p w14:paraId="703B8542" w14:textId="77777777" w:rsidR="007174AD" w:rsidRPr="007174AD" w:rsidRDefault="007174AD" w:rsidP="007174AD">
      <w:pPr>
        <w:spacing w:line="360" w:lineRule="auto"/>
        <w:ind w:firstLine="0"/>
        <w:jc w:val="both"/>
        <w:rPr>
          <w:rFonts w:cs="Times New Roman"/>
        </w:rPr>
      </w:pPr>
      <w:r w:rsidRPr="007174AD">
        <w:rPr>
          <w:rFonts w:cs="Times New Roman"/>
        </w:rPr>
        <w:t>Ma'lumotlar ombori (Data Warehouse): Tahliliy so'rovlar uchun mo'ljallangan strukturalangan ma'lumotlar ombori. Ma'lumotlar oldindan tozalanadi va yagona formatga aylantiriladi. Afzalliklari: tahliliy so'rovlarni bajarishda yuqori unumdorlik, foydalanish qulayligi. Kamchiliklari: cheklangan moslashuvchanlik, strukturalanmagan ma'lumotlarni saqlash qiyinligi.</w:t>
      </w:r>
    </w:p>
    <w:p w14:paraId="3674279E" w14:textId="77777777" w:rsidR="007174AD" w:rsidRPr="007174AD" w:rsidRDefault="007174AD" w:rsidP="007174AD">
      <w:pPr>
        <w:spacing w:line="360" w:lineRule="auto"/>
        <w:ind w:firstLine="0"/>
        <w:jc w:val="both"/>
        <w:rPr>
          <w:rFonts w:cs="Times New Roman"/>
        </w:rPr>
      </w:pPr>
      <w:r w:rsidRPr="007174AD">
        <w:rPr>
          <w:rFonts w:cs="Times New Roman"/>
        </w:rPr>
        <w:t>Avtomobil kompaniyasi kontekstida ma'lumotlar ko'li barcha kelayotgan ma'lumotlarni, shu jumladan avtomobillar datchiklaridan olingan ma'lumotlar, mijozlar sharhlari, qo'ng'iroqlar yozuvlari va boshqalarni saqlash uchun ishlatilishi mumkin. Ma'lumotlar ombori ma'lumotlar ko'li asosida yaratilishi va sotuvlar, xizmat ko'rsatish, mijozlar va boshqa asosiy ko'rsatkichlar haqidagi strukturalangan ma'lumotlarni o'z ichiga olishi mumkin.</w:t>
      </w:r>
    </w:p>
    <w:p w14:paraId="6A543A8B" w14:textId="77777777" w:rsidR="007174AD" w:rsidRDefault="007174AD" w:rsidP="007174AD">
      <w:pPr>
        <w:spacing w:line="360" w:lineRule="auto"/>
        <w:ind w:firstLine="0"/>
        <w:jc w:val="both"/>
        <w:rPr>
          <w:rFonts w:cs="Times New Roman"/>
        </w:rPr>
      </w:pPr>
    </w:p>
    <w:p w14:paraId="60B3A503" w14:textId="2CBD5863" w:rsidR="007174AD" w:rsidRPr="007174AD" w:rsidRDefault="007174AD" w:rsidP="007174AD">
      <w:pPr>
        <w:rPr>
          <w:b/>
          <w:bCs/>
          <w:sz w:val="28"/>
          <w:szCs w:val="28"/>
        </w:rPr>
      </w:pPr>
      <w:r w:rsidRPr="007174AD">
        <w:rPr>
          <w:b/>
          <w:bCs/>
          <w:sz w:val="28"/>
          <w:szCs w:val="28"/>
        </w:rPr>
        <w:t>2.</w:t>
      </w:r>
      <w:r w:rsidRPr="007174AD">
        <w:rPr>
          <w:rFonts w:eastAsia="Arial" w:cs="Times New Roman"/>
          <w:b/>
          <w:bCs/>
          <w:sz w:val="28"/>
          <w:szCs w:val="28"/>
        </w:rPr>
        <w:t xml:space="preserve"> </w:t>
      </w:r>
      <w:r w:rsidRPr="007174AD">
        <w:rPr>
          <w:b/>
          <w:bCs/>
          <w:sz w:val="28"/>
          <w:szCs w:val="28"/>
        </w:rPr>
        <w:t>Yakuniy foydalanuvchilar va tashkilotlarga qaratilgan qaror qabul qilish uchun ma'lumotlarning qiymatini baholang.</w:t>
      </w:r>
    </w:p>
    <w:p w14:paraId="4A6FAB44" w14:textId="77777777" w:rsidR="00700668" w:rsidRPr="00700668" w:rsidRDefault="00700668" w:rsidP="00700668">
      <w:pPr>
        <w:spacing w:line="360" w:lineRule="auto"/>
        <w:ind w:firstLine="0"/>
        <w:jc w:val="both"/>
        <w:rPr>
          <w:rFonts w:cs="Times New Roman"/>
        </w:rPr>
      </w:pPr>
      <w:r w:rsidRPr="00700668">
        <w:rPr>
          <w:rFonts w:cs="Times New Roman"/>
        </w:rPr>
        <w:t>Ma'lumotlarning qiymati ularning yakuniy foydalanuvchilar va tashkilotlar uchun qaror qabul qilish jarayoniga qo'shadigan hissasi bilan belgilanadi. Avtomobil sotuvi bilan shug'ullanuvchi kompaniya kontekstida ma'lumotlarning qiymatini quyidagi jihatlar orqali baholash mumkin:</w:t>
      </w:r>
    </w:p>
    <w:p w14:paraId="390A1D42" w14:textId="77777777" w:rsidR="00700668" w:rsidRPr="00700668" w:rsidRDefault="00700668" w:rsidP="00700668">
      <w:pPr>
        <w:spacing w:line="360" w:lineRule="auto"/>
        <w:ind w:firstLine="0"/>
        <w:jc w:val="both"/>
        <w:rPr>
          <w:rFonts w:cs="Times New Roman"/>
        </w:rPr>
      </w:pPr>
    </w:p>
    <w:p w14:paraId="54113761" w14:textId="77777777" w:rsidR="00700668" w:rsidRPr="00700668" w:rsidRDefault="00700668" w:rsidP="00700668">
      <w:pPr>
        <w:spacing w:line="360" w:lineRule="auto"/>
        <w:ind w:firstLine="0"/>
        <w:jc w:val="both"/>
        <w:rPr>
          <w:rFonts w:cs="Times New Roman"/>
        </w:rPr>
      </w:pPr>
      <w:r w:rsidRPr="00700668">
        <w:rPr>
          <w:rFonts w:cs="Times New Roman"/>
        </w:rPr>
        <w:t>Kompaniya tomonidan belgilangan istiqbolli rejalar asosida ishlash va qo'yilgan maqsadga erishish uchun mavjud ma'lumotlarning qiymatini baholash:</w:t>
      </w:r>
    </w:p>
    <w:p w14:paraId="33866C3D" w14:textId="77777777" w:rsidR="00700668" w:rsidRPr="00700668" w:rsidRDefault="00700668" w:rsidP="00700668">
      <w:pPr>
        <w:spacing w:line="360" w:lineRule="auto"/>
        <w:ind w:firstLine="0"/>
        <w:jc w:val="both"/>
        <w:rPr>
          <w:rFonts w:cs="Times New Roman"/>
        </w:rPr>
      </w:pPr>
    </w:p>
    <w:p w14:paraId="46F33E7F" w14:textId="77777777" w:rsidR="00700668" w:rsidRPr="00700668" w:rsidRDefault="00700668" w:rsidP="00700668">
      <w:pPr>
        <w:spacing w:line="360" w:lineRule="auto"/>
        <w:ind w:firstLine="0"/>
        <w:jc w:val="both"/>
        <w:rPr>
          <w:rFonts w:cs="Times New Roman"/>
        </w:rPr>
      </w:pPr>
      <w:r w:rsidRPr="00700668">
        <w:rPr>
          <w:rFonts w:cs="Times New Roman"/>
        </w:rPr>
        <w:lastRenderedPageBreak/>
        <w:t>Mijozlar haqidagi ma'lumotlar: Mijozlarning demografik ma'lumotlari, xarid qilish tarixi, afzalliklari va boshqa ma'lumotlar kompaniyaga marketing kampaniyalarini maqsadli yo'naltirish, sotuvlarni oshirish va mijozlar bilan munosabatlarni mustahkamlashga yordam beradi. Masalan, ma'lumotlar asosida qaysi mijozlarning yangi avtomobilga qiziqishi borligini aniqlash va ularga shaxsiy takliflar yuborish mumkin.</w:t>
      </w:r>
    </w:p>
    <w:p w14:paraId="7CB15BE9" w14:textId="77777777" w:rsidR="00700668" w:rsidRPr="00700668" w:rsidRDefault="00700668" w:rsidP="00700668">
      <w:pPr>
        <w:spacing w:line="360" w:lineRule="auto"/>
        <w:ind w:firstLine="0"/>
        <w:jc w:val="both"/>
        <w:rPr>
          <w:rFonts w:cs="Times New Roman"/>
        </w:rPr>
      </w:pPr>
      <w:r w:rsidRPr="00700668">
        <w:rPr>
          <w:rFonts w:cs="Times New Roman"/>
        </w:rPr>
        <w:t>Sotuvlar haqidagi ma'lumotlar: Sotuvlarning dinamikasi, eng ko'p sotiladigan modellar, sotuvlarning hududiy taqsimoti va boshqa ma'lumotlar kompaniyaga sotuv strategiyasini optimallashtirish, zaxiralarni boshqarish va kelgusi sotuvlarni prognoz qilishga yordam beradi.</w:t>
      </w:r>
    </w:p>
    <w:p w14:paraId="3B1FE850" w14:textId="77777777" w:rsidR="00700668" w:rsidRPr="00700668" w:rsidRDefault="00700668" w:rsidP="00700668">
      <w:pPr>
        <w:spacing w:line="360" w:lineRule="auto"/>
        <w:ind w:firstLine="0"/>
        <w:jc w:val="both"/>
        <w:rPr>
          <w:rFonts w:cs="Times New Roman"/>
        </w:rPr>
      </w:pPr>
      <w:r w:rsidRPr="00700668">
        <w:rPr>
          <w:rFonts w:cs="Times New Roman"/>
        </w:rPr>
        <w:t>Xizmat ko'rsatish haqidagi ma'lumotlar: Xizmat ko'rsatish markaziga murojaatlar soni, eng ko'p uchraydigan muammolar, mijozlarning qanoatlanish darajasi va boshqa ma'lumotlar kompaniyaga xizmat ko'rsatish sifatini oshirish, muammolarni tezkor hal qilish va mijozlarning loyalligini oshirishga yordam beradi.</w:t>
      </w:r>
    </w:p>
    <w:p w14:paraId="522029D7" w14:textId="77777777" w:rsidR="00700668" w:rsidRPr="00700668" w:rsidRDefault="00700668" w:rsidP="00700668">
      <w:pPr>
        <w:spacing w:line="360" w:lineRule="auto"/>
        <w:ind w:firstLine="0"/>
        <w:jc w:val="both"/>
        <w:rPr>
          <w:rFonts w:cs="Times New Roman"/>
        </w:rPr>
      </w:pPr>
      <w:r w:rsidRPr="00700668">
        <w:rPr>
          <w:rFonts w:cs="Times New Roman"/>
        </w:rPr>
        <w:t>Marketing kampaniyalari haqidagi ma'lumotlar: Marketing kampaniyalarining samaradorligi, reklama kanallarining ta'siri, mijozlarning reaktsiyasi va boshqa ma'lumotlar kompaniyaga marketing byudjetini optimallashtirish va eng samarali kanallarni aniqlashga yordam beradi.</w:t>
      </w:r>
    </w:p>
    <w:p w14:paraId="36F202B6" w14:textId="77777777" w:rsidR="00700668" w:rsidRPr="00700668" w:rsidRDefault="00700668" w:rsidP="00700668">
      <w:pPr>
        <w:spacing w:line="360" w:lineRule="auto"/>
        <w:ind w:firstLine="0"/>
        <w:jc w:val="both"/>
        <w:rPr>
          <w:rFonts w:cs="Times New Roman"/>
        </w:rPr>
      </w:pPr>
      <w:r w:rsidRPr="00700668">
        <w:rPr>
          <w:rFonts w:cs="Times New Roman"/>
        </w:rPr>
        <w:t>Avtomobillarning texnik holati haqidagi ma'lumotlar: Avtomobillarning ishlashi, eskirishi, ta'mirlash tarixi va boshqa ma'lumotlar kompaniyaga texnik xizmat ko'rsatish jarayonlarini rejalashtirish va avtomobillarning ishonchliligini oshirishga yordam beradi.</w:t>
      </w:r>
    </w:p>
    <w:p w14:paraId="7D5EBF47" w14:textId="77777777" w:rsidR="00700668" w:rsidRPr="00700668" w:rsidRDefault="00700668" w:rsidP="00700668">
      <w:pPr>
        <w:spacing w:line="360" w:lineRule="auto"/>
        <w:ind w:firstLine="0"/>
        <w:jc w:val="both"/>
        <w:rPr>
          <w:rFonts w:cs="Times New Roman"/>
        </w:rPr>
      </w:pPr>
      <w:r w:rsidRPr="00700668">
        <w:rPr>
          <w:rFonts w:cs="Times New Roman"/>
        </w:rPr>
        <w:t>Mavjud ma'lumotlarni tahlil qilish orqali qanday statistik natijalarga ega bo'lish mumkinligini baholash:</w:t>
      </w:r>
    </w:p>
    <w:p w14:paraId="36DD0BB7" w14:textId="77777777" w:rsidR="00700668" w:rsidRPr="00700668" w:rsidRDefault="00700668" w:rsidP="00700668">
      <w:pPr>
        <w:spacing w:line="360" w:lineRule="auto"/>
        <w:ind w:firstLine="0"/>
        <w:jc w:val="both"/>
        <w:rPr>
          <w:rFonts w:cs="Times New Roman"/>
        </w:rPr>
      </w:pPr>
    </w:p>
    <w:p w14:paraId="59174E4F" w14:textId="77777777" w:rsidR="00700668" w:rsidRPr="00700668" w:rsidRDefault="00700668" w:rsidP="00700668">
      <w:pPr>
        <w:spacing w:line="360" w:lineRule="auto"/>
        <w:ind w:firstLine="0"/>
        <w:jc w:val="both"/>
        <w:rPr>
          <w:rFonts w:cs="Times New Roman"/>
        </w:rPr>
      </w:pPr>
      <w:r w:rsidRPr="00700668">
        <w:rPr>
          <w:rFonts w:cs="Times New Roman"/>
        </w:rPr>
        <w:t>Deskriptiv statistika: Sotuvlar hajmi, o'rtacha narx, eng ko'p sotilgan model kabi ko'rsatkichlarni aniqlash.</w:t>
      </w:r>
    </w:p>
    <w:p w14:paraId="6E241CF0" w14:textId="77777777" w:rsidR="00700668" w:rsidRPr="00700668" w:rsidRDefault="00700668" w:rsidP="00700668">
      <w:pPr>
        <w:spacing w:line="360" w:lineRule="auto"/>
        <w:ind w:firstLine="0"/>
        <w:jc w:val="both"/>
        <w:rPr>
          <w:rFonts w:cs="Times New Roman"/>
        </w:rPr>
      </w:pPr>
      <w:r w:rsidRPr="00700668">
        <w:rPr>
          <w:rFonts w:cs="Times New Roman"/>
        </w:rPr>
        <w:t>Inferentsial statistika: Sotuvlar tendentsiyalarini aniqlash, kelgusi sotuvlarni prognoz qilish, marketing kampaniyalarining samaradorligini baholash.</w:t>
      </w:r>
    </w:p>
    <w:p w14:paraId="7A772722" w14:textId="77777777" w:rsidR="00700668" w:rsidRPr="00700668" w:rsidRDefault="00700668" w:rsidP="00700668">
      <w:pPr>
        <w:spacing w:line="360" w:lineRule="auto"/>
        <w:ind w:firstLine="0"/>
        <w:jc w:val="both"/>
        <w:rPr>
          <w:rFonts w:cs="Times New Roman"/>
        </w:rPr>
      </w:pPr>
      <w:r w:rsidRPr="00700668">
        <w:rPr>
          <w:rFonts w:cs="Times New Roman"/>
        </w:rPr>
        <w:t>Korrelatsiya va regressiya tahlili: Turli omillar (narx, reklama, mavsumiylik) va sotuvlar o'rtasidagi bog'liqlikni aniqlash.</w:t>
      </w:r>
    </w:p>
    <w:p w14:paraId="6B47E4EF" w14:textId="48253E9C" w:rsidR="007174AD" w:rsidRDefault="00700668" w:rsidP="00700668">
      <w:pPr>
        <w:spacing w:line="360" w:lineRule="auto"/>
        <w:ind w:firstLine="0"/>
        <w:jc w:val="both"/>
        <w:rPr>
          <w:rFonts w:cs="Times New Roman"/>
        </w:rPr>
      </w:pPr>
      <w:r w:rsidRPr="00700668">
        <w:rPr>
          <w:rFonts w:cs="Times New Roman"/>
        </w:rPr>
        <w:lastRenderedPageBreak/>
        <w:t>Segmentatsiya tahlili: Mijozlarni demografik, xarid qilish tarixi va boshqa mezonlar bo'yicha segmentlarga ajratish.</w:t>
      </w:r>
    </w:p>
    <w:p w14:paraId="6CC006E6" w14:textId="77777777" w:rsidR="00700668" w:rsidRDefault="00700668" w:rsidP="00700668">
      <w:pPr>
        <w:spacing w:line="360" w:lineRule="auto"/>
        <w:ind w:firstLine="0"/>
        <w:jc w:val="both"/>
        <w:rPr>
          <w:rFonts w:cs="Times New Roman"/>
        </w:rPr>
      </w:pPr>
    </w:p>
    <w:p w14:paraId="4B42DD4F" w14:textId="220484F3" w:rsidR="002B7A9D" w:rsidRPr="007174AD" w:rsidRDefault="002B7A9D" w:rsidP="002B7A9D">
      <w:pPr>
        <w:rPr>
          <w:b/>
          <w:bCs/>
          <w:sz w:val="28"/>
          <w:szCs w:val="28"/>
        </w:rPr>
      </w:pPr>
      <w:r>
        <w:rPr>
          <w:b/>
          <w:bCs/>
          <w:sz w:val="28"/>
          <w:szCs w:val="28"/>
        </w:rPr>
        <w:t>3</w:t>
      </w:r>
      <w:r w:rsidRPr="007174AD">
        <w:rPr>
          <w:b/>
          <w:bCs/>
          <w:sz w:val="28"/>
          <w:szCs w:val="28"/>
        </w:rPr>
        <w:t>.</w:t>
      </w:r>
      <w:r w:rsidRPr="002B7A9D">
        <w:rPr>
          <w:rFonts w:cs="Times New Roman"/>
          <w:szCs w:val="24"/>
        </w:rPr>
        <w:t xml:space="preserve"> </w:t>
      </w:r>
      <w:r w:rsidRPr="002B7A9D">
        <w:rPr>
          <w:rFonts w:eastAsia="Arial" w:cs="Times New Roman"/>
          <w:b/>
          <w:bCs/>
          <w:sz w:val="28"/>
          <w:szCs w:val="28"/>
        </w:rPr>
        <w:t>Tashkilot uchun ma'lumotlarga asoslangan qaror qabul qilishning afzalliklari va muammolarini tahlil qiling</w:t>
      </w:r>
    </w:p>
    <w:p w14:paraId="48DCF197" w14:textId="77777777" w:rsidR="002B7A9D" w:rsidRPr="002B7A9D" w:rsidRDefault="002B7A9D" w:rsidP="002B7A9D">
      <w:pPr>
        <w:spacing w:line="360" w:lineRule="auto"/>
        <w:ind w:firstLine="0"/>
        <w:jc w:val="both"/>
        <w:rPr>
          <w:rFonts w:cs="Times New Roman"/>
        </w:rPr>
      </w:pPr>
      <w:r w:rsidRPr="002B7A9D">
        <w:rPr>
          <w:rFonts w:cs="Times New Roman"/>
        </w:rPr>
        <w:t>Ma'lumotlarga asoslangan qaror qabul qilish (Data-Driven Decision Making, DDDM) tashkilotlarga faktlar va dalillarga asoslangan holda qarorlar qabul qilish imkonini beradi. Bu usul taxminlar va intuitsiyaga tayangan holda qaror qabul qilishdan ko'ra samaraliroq hisoblanadi.</w:t>
      </w:r>
    </w:p>
    <w:p w14:paraId="5F2D1029" w14:textId="77777777" w:rsidR="002B7A9D" w:rsidRPr="002B7A9D" w:rsidRDefault="002B7A9D" w:rsidP="002B7A9D">
      <w:pPr>
        <w:spacing w:line="360" w:lineRule="auto"/>
        <w:ind w:firstLine="0"/>
        <w:jc w:val="both"/>
        <w:rPr>
          <w:rFonts w:cs="Times New Roman"/>
        </w:rPr>
      </w:pPr>
    </w:p>
    <w:p w14:paraId="5ED1DAB8" w14:textId="77777777" w:rsidR="002B7A9D" w:rsidRPr="002B7A9D" w:rsidRDefault="002B7A9D" w:rsidP="002B7A9D">
      <w:pPr>
        <w:spacing w:line="360" w:lineRule="auto"/>
        <w:ind w:firstLine="0"/>
        <w:jc w:val="both"/>
        <w:rPr>
          <w:rFonts w:cs="Times New Roman"/>
        </w:rPr>
      </w:pPr>
      <w:r w:rsidRPr="002B7A9D">
        <w:rPr>
          <w:rFonts w:cs="Times New Roman"/>
        </w:rPr>
        <w:t>Ma'lumotlarga asoslangan qarorlar qabul qilishning afzalliklari:</w:t>
      </w:r>
    </w:p>
    <w:p w14:paraId="33C0BF47" w14:textId="77777777" w:rsidR="002B7A9D" w:rsidRPr="002B7A9D" w:rsidRDefault="002B7A9D" w:rsidP="002B7A9D">
      <w:pPr>
        <w:spacing w:line="360" w:lineRule="auto"/>
        <w:ind w:firstLine="0"/>
        <w:jc w:val="both"/>
        <w:rPr>
          <w:rFonts w:cs="Times New Roman"/>
        </w:rPr>
      </w:pPr>
    </w:p>
    <w:p w14:paraId="0476D8FE" w14:textId="77777777" w:rsidR="002B7A9D" w:rsidRPr="002B7A9D" w:rsidRDefault="002B7A9D" w:rsidP="002B7A9D">
      <w:pPr>
        <w:spacing w:line="360" w:lineRule="auto"/>
        <w:ind w:firstLine="0"/>
        <w:jc w:val="both"/>
        <w:rPr>
          <w:rFonts w:cs="Times New Roman"/>
        </w:rPr>
      </w:pPr>
      <w:r w:rsidRPr="002B7A9D">
        <w:rPr>
          <w:rFonts w:cs="Times New Roman"/>
        </w:rPr>
        <w:t>Doimiy takomillashtirish va rejalashtirish (Continuous Improvement and Planning): Ma'lumotlar kompaniyaga o'z faoliyatini doimiy ravishda tahlil qilish, muammolarni aniqlash va ularni hal qilish yo'llarini topish imkonini beradi. Bu esa, o'z navbatida, doimiy takomillashtirishga olib keladi. Ma'lumotlar asosida kelgusi davrlar uchun aniq rejaлар tuzish, resurslarni samarali taqsimlash va maqsadларга erishish muddatlarini belgilash mumkin.</w:t>
      </w:r>
    </w:p>
    <w:p w14:paraId="5E6F45B7" w14:textId="77777777" w:rsidR="002B7A9D" w:rsidRPr="002B7A9D" w:rsidRDefault="002B7A9D" w:rsidP="002B7A9D">
      <w:pPr>
        <w:spacing w:line="360" w:lineRule="auto"/>
        <w:ind w:firstLine="0"/>
        <w:jc w:val="both"/>
        <w:rPr>
          <w:rFonts w:cs="Times New Roman"/>
        </w:rPr>
      </w:pPr>
      <w:r w:rsidRPr="002B7A9D">
        <w:rPr>
          <w:rFonts w:cs="Times New Roman"/>
        </w:rPr>
        <w:t>Hamkorlikdagi qarorlar (Collaborative Decisions): Ma'lumotлар turli bo'limlar va xodimlar o'rtasidagi hamkorlikni kuchaytiradi. Umumiy ma'lumotлар bazasi mavjudligi qarorlarni muhokama qilish va qabul qilish jarayonini shaffof va samarali qiladi.</w:t>
      </w:r>
    </w:p>
    <w:p w14:paraId="6DD25538" w14:textId="77777777" w:rsidR="002B7A9D" w:rsidRPr="002B7A9D" w:rsidRDefault="002B7A9D" w:rsidP="002B7A9D">
      <w:pPr>
        <w:spacing w:line="360" w:lineRule="auto"/>
        <w:ind w:firstLine="0"/>
        <w:jc w:val="both"/>
        <w:rPr>
          <w:rFonts w:cs="Times New Roman"/>
        </w:rPr>
      </w:pPr>
      <w:r w:rsidRPr="002B7A9D">
        <w:rPr>
          <w:rFonts w:cs="Times New Roman"/>
        </w:rPr>
        <w:t>Xarajatlarni kamaytirish (Cost Reduction): Ma'lumotlar samarasiz jarayonlarni aniqlash va ularni optimallashtirish orqali xarajatlarni kamaytirishga yordam beradi. Masalan, sotuvlar haqidagi ma'lumotlar asosida eng kam talab bo'lgan modellarni aniqlash va ularning ishlab chiqarilishini qisqartirish mumkin.</w:t>
      </w:r>
    </w:p>
    <w:p w14:paraId="391C3A15" w14:textId="77777777" w:rsidR="002B7A9D" w:rsidRPr="002B7A9D" w:rsidRDefault="002B7A9D" w:rsidP="002B7A9D">
      <w:pPr>
        <w:spacing w:line="360" w:lineRule="auto"/>
        <w:ind w:firstLine="0"/>
        <w:jc w:val="both"/>
        <w:rPr>
          <w:rFonts w:cs="Times New Roman"/>
        </w:rPr>
      </w:pPr>
      <w:r w:rsidRPr="002B7A9D">
        <w:rPr>
          <w:rFonts w:cs="Times New Roman"/>
        </w:rPr>
        <w:t>Real vaqtdagi tushunchalar (Real-Time Insights): Real vaqt rejimida kelib tushadigan ma'lumotlar kompaniyaga bozordagi o'zgarishlarga tezkor reaktsiya qilish va tegishli choralarni ko'rish imkonini beradi. Masalan, mijozlarning veb-saytga tashriflari haqidagi ma'lumotlar asosida marketing kampaniyalarini real vaqtda sozlash mumkin.</w:t>
      </w:r>
    </w:p>
    <w:p w14:paraId="0AED1179" w14:textId="77777777" w:rsidR="002B7A9D" w:rsidRPr="002B7A9D" w:rsidRDefault="002B7A9D" w:rsidP="002B7A9D">
      <w:pPr>
        <w:spacing w:line="360" w:lineRule="auto"/>
        <w:ind w:firstLine="0"/>
        <w:jc w:val="both"/>
        <w:rPr>
          <w:rFonts w:cs="Times New Roman"/>
        </w:rPr>
      </w:pPr>
      <w:r w:rsidRPr="002B7A9D">
        <w:rPr>
          <w:rFonts w:cs="Times New Roman"/>
        </w:rPr>
        <w:lastRenderedPageBreak/>
        <w:t>Yangi imkoniyatlarni baholash (Evaluating New Opportunities): Ma'lumotlar yangi bozorlar, mahsulotlar va xizmatlarni baholash uchun asos yaratadi. Masalan, bozor tadqiqotlari ma'lumotlari asosida yangi avtomobil modelini ishlab chiqarishning istiqbollarini baholash mumkin.</w:t>
      </w:r>
    </w:p>
    <w:p w14:paraId="43C3FA44" w14:textId="77777777" w:rsidR="002B7A9D" w:rsidRPr="002B7A9D" w:rsidRDefault="002B7A9D" w:rsidP="002B7A9D">
      <w:pPr>
        <w:spacing w:line="360" w:lineRule="auto"/>
        <w:ind w:firstLine="0"/>
        <w:jc w:val="both"/>
        <w:rPr>
          <w:rFonts w:cs="Times New Roman"/>
        </w:rPr>
      </w:pPr>
      <w:r w:rsidRPr="002B7A9D">
        <w:rPr>
          <w:rFonts w:cs="Times New Roman"/>
        </w:rPr>
        <w:t>Raqamli savodxonlik (Data Literacy): Ma'lumotlarga asoslangan qarorlar qabul qilish xodimlarning raqamli savodxonligini oshirishni talab qiladi. Bu esa kompaniyaning umumiy intellektual salohiyatini oshirishga xizmat qiladi.</w:t>
      </w:r>
    </w:p>
    <w:p w14:paraId="5064DC18" w14:textId="77777777" w:rsidR="002B7A9D" w:rsidRPr="002B7A9D" w:rsidRDefault="002B7A9D" w:rsidP="002B7A9D">
      <w:pPr>
        <w:spacing w:line="360" w:lineRule="auto"/>
        <w:ind w:firstLine="0"/>
        <w:jc w:val="both"/>
        <w:rPr>
          <w:rFonts w:cs="Times New Roman"/>
        </w:rPr>
      </w:pPr>
      <w:r w:rsidRPr="002B7A9D">
        <w:rPr>
          <w:rFonts w:cs="Times New Roman"/>
        </w:rPr>
        <w:t>Ma'lumotlarga asoslangan madaniyatlar (Data-Driven Cultures): DDDM kompaniyada ma'lumotlarga asoslangan madaniyatni shakllantiradi. Bu madaniyatda qarorlar faktlar va dalillarga asoslanadi, taxminlar va intuitsiyaga emas.</w:t>
      </w:r>
    </w:p>
    <w:p w14:paraId="485C52F2" w14:textId="77777777" w:rsidR="002B7A9D" w:rsidRPr="002B7A9D" w:rsidRDefault="002B7A9D" w:rsidP="002B7A9D">
      <w:pPr>
        <w:spacing w:line="360" w:lineRule="auto"/>
        <w:ind w:firstLine="0"/>
        <w:jc w:val="both"/>
        <w:rPr>
          <w:rFonts w:cs="Times New Roman"/>
        </w:rPr>
      </w:pPr>
      <w:r w:rsidRPr="002B7A9D">
        <w:rPr>
          <w:rFonts w:cs="Times New Roman"/>
        </w:rPr>
        <w:t>Qarorlar qabul qilishdagi muammolar:</w:t>
      </w:r>
    </w:p>
    <w:p w14:paraId="18E6D9AB" w14:textId="77777777" w:rsidR="002B7A9D" w:rsidRPr="002B7A9D" w:rsidRDefault="002B7A9D" w:rsidP="002B7A9D">
      <w:pPr>
        <w:spacing w:line="360" w:lineRule="auto"/>
        <w:ind w:firstLine="0"/>
        <w:jc w:val="both"/>
        <w:rPr>
          <w:rFonts w:cs="Times New Roman"/>
        </w:rPr>
      </w:pPr>
    </w:p>
    <w:p w14:paraId="6B394119" w14:textId="77777777" w:rsidR="002B7A9D" w:rsidRPr="002B7A9D" w:rsidRDefault="002B7A9D" w:rsidP="002B7A9D">
      <w:pPr>
        <w:spacing w:line="360" w:lineRule="auto"/>
        <w:ind w:firstLine="0"/>
        <w:jc w:val="both"/>
        <w:rPr>
          <w:rFonts w:cs="Times New Roman"/>
        </w:rPr>
      </w:pPr>
      <w:r w:rsidRPr="002B7A9D">
        <w:rPr>
          <w:rFonts w:cs="Times New Roman"/>
        </w:rPr>
        <w:t>Nomuvofiq va nostandart ma'lumotlar (Inconsistent and Non-Standard Data): Turli manbalardan kelib tushadigan ma'lumotlar turli formatlarda bo'lishi va bir-biriga mos kelmasligi mumkin. Bu esa ma'lumotlarni tahlil qilish va ulardan to'g'ri xulosalar chiqarishni qiyinlashtiradi.</w:t>
      </w:r>
    </w:p>
    <w:p w14:paraId="0E833CF8" w14:textId="77777777" w:rsidR="002B7A9D" w:rsidRPr="002B7A9D" w:rsidRDefault="002B7A9D" w:rsidP="002B7A9D">
      <w:pPr>
        <w:spacing w:line="360" w:lineRule="auto"/>
        <w:ind w:firstLine="0"/>
        <w:jc w:val="both"/>
        <w:rPr>
          <w:rFonts w:cs="Times New Roman"/>
        </w:rPr>
      </w:pPr>
      <w:r w:rsidRPr="002B7A9D">
        <w:rPr>
          <w:rFonts w:cs="Times New Roman"/>
        </w:rPr>
        <w:t>Tavsiflovchi va bashorat qiluvchi tendentsiyalar va ehtimollar bilan moslashtirish (Reconciling Descriptive and Predictive Trends and Probabilities): Ma'lumotlar nafaqat o'tgan davrni tavsiflashi, balki kelgusi tendentsiyalarni bashorat qilishi ham mumkin. Biroq, bashoratlarning aniqligi ma'lumotlarning sifati va tahlil usullariga bog'liq. Shuning uchun, tavsiflovchi va bashorat qiluvchi ma'lumotlarni to'g'ri moslashtirish va ulardan oqilona foydalanish muhimdir.</w:t>
      </w:r>
    </w:p>
    <w:p w14:paraId="4A74FDEF" w14:textId="5BC6A453" w:rsidR="002B7A9D" w:rsidRPr="002B7A9D" w:rsidRDefault="002B7A9D" w:rsidP="002B7A9D">
      <w:pPr>
        <w:spacing w:line="360" w:lineRule="auto"/>
        <w:ind w:firstLine="0"/>
        <w:jc w:val="both"/>
        <w:rPr>
          <w:rFonts w:cs="Times New Roman"/>
          <w:lang w:val="en-US"/>
        </w:rPr>
      </w:pPr>
      <w:r w:rsidRPr="002B7A9D">
        <w:rPr>
          <w:rFonts w:cs="Times New Roman"/>
        </w:rPr>
        <w:t>Ushbu afzalliklar va muammolarni hisobga olgan holda, kompaniyalar DDDM strategiyasini joriy etish va amalga oshirishga jiddiy e'tibor qaratishlari lozim. Bu esa ularga raqobatbardoshlikni oshirish, operatsion samaradorlikni yaxshilash va muvaffaqiyatga erishishga yordam beradi.</w:t>
      </w:r>
    </w:p>
    <w:p w14:paraId="1B89CA34" w14:textId="7E2565CE" w:rsidR="002B7A9D" w:rsidRDefault="002B7A9D" w:rsidP="002B7A9D">
      <w:pPr>
        <w:rPr>
          <w:rFonts w:cs="Times New Roman"/>
        </w:rPr>
      </w:pPr>
      <w:r w:rsidRPr="002B7A9D">
        <w:rPr>
          <w:b/>
          <w:bCs/>
          <w:sz w:val="28"/>
          <w:szCs w:val="28"/>
        </w:rPr>
        <w:t>4.</w:t>
      </w:r>
      <w:r w:rsidRPr="002B7A9D">
        <w:rPr>
          <w:b/>
          <w:bCs/>
          <w:sz w:val="28"/>
          <w:szCs w:val="28"/>
        </w:rPr>
        <w:tab/>
        <w:t>Qaror qabul qilish uchun ma'lumotlardan foydalanishda ma'lumotlarning foydalanuvchilar va tashkilotlarga potentsial ta'sirini baholang.</w:t>
      </w:r>
    </w:p>
    <w:p w14:paraId="020053D6" w14:textId="77777777" w:rsidR="000A45B6" w:rsidRPr="000A45B6" w:rsidRDefault="000A45B6" w:rsidP="000A45B6">
      <w:pPr>
        <w:spacing w:line="360" w:lineRule="auto"/>
        <w:ind w:firstLine="0"/>
        <w:jc w:val="both"/>
        <w:rPr>
          <w:rFonts w:cs="Times New Roman"/>
        </w:rPr>
      </w:pPr>
      <w:r w:rsidRPr="000A45B6">
        <w:rPr>
          <w:rFonts w:cs="Times New Roman"/>
        </w:rPr>
        <w:lastRenderedPageBreak/>
        <w:t>Ma’lumotlardan qaror qabul qilishda foydalanish foydalanuvchilar (xodimlar) va tashkilotga katta ta’sir ko‘rsatishi mumkin. Bu ta’sir ijobiy ham, salbiy ham bo‘lishi mumkin, shuning uchun uni to‘g‘ri baholash va boshqarish muhimdir.</w:t>
      </w:r>
    </w:p>
    <w:p w14:paraId="619CF85B" w14:textId="77777777" w:rsidR="000A45B6" w:rsidRPr="000A45B6" w:rsidRDefault="000A45B6" w:rsidP="000A45B6">
      <w:pPr>
        <w:spacing w:line="360" w:lineRule="auto"/>
        <w:ind w:firstLine="0"/>
        <w:jc w:val="both"/>
        <w:rPr>
          <w:rFonts w:cs="Times New Roman"/>
        </w:rPr>
      </w:pPr>
    </w:p>
    <w:p w14:paraId="5DF0B410" w14:textId="77777777" w:rsidR="000A45B6" w:rsidRPr="000A45B6" w:rsidRDefault="000A45B6" w:rsidP="000A45B6">
      <w:pPr>
        <w:spacing w:line="360" w:lineRule="auto"/>
        <w:ind w:firstLine="0"/>
        <w:jc w:val="both"/>
        <w:rPr>
          <w:rFonts w:cs="Times New Roman"/>
        </w:rPr>
      </w:pPr>
      <w:r w:rsidRPr="000A45B6">
        <w:rPr>
          <w:rFonts w:cs="Times New Roman"/>
        </w:rPr>
        <w:t>Foydalanuvchilarga (xodimlarga) ta’siri:</w:t>
      </w:r>
    </w:p>
    <w:p w14:paraId="7638A96B" w14:textId="77777777" w:rsidR="000A45B6" w:rsidRPr="000A45B6" w:rsidRDefault="000A45B6" w:rsidP="000A45B6">
      <w:pPr>
        <w:spacing w:line="360" w:lineRule="auto"/>
        <w:ind w:firstLine="0"/>
        <w:jc w:val="both"/>
        <w:rPr>
          <w:rFonts w:cs="Times New Roman"/>
        </w:rPr>
      </w:pPr>
    </w:p>
    <w:p w14:paraId="76C86561" w14:textId="77777777" w:rsidR="000A45B6" w:rsidRPr="000A45B6" w:rsidRDefault="000A45B6" w:rsidP="000A45B6">
      <w:pPr>
        <w:spacing w:line="360" w:lineRule="auto"/>
        <w:ind w:firstLine="0"/>
        <w:jc w:val="both"/>
        <w:rPr>
          <w:rFonts w:cs="Times New Roman"/>
        </w:rPr>
      </w:pPr>
      <w:r w:rsidRPr="000A45B6">
        <w:rPr>
          <w:rFonts w:cs="Times New Roman"/>
        </w:rPr>
        <w:t>Ijobiy ta’sir:</w:t>
      </w:r>
    </w:p>
    <w:p w14:paraId="00E62FA8" w14:textId="77777777" w:rsidR="000A45B6" w:rsidRPr="000A45B6" w:rsidRDefault="000A45B6" w:rsidP="000A45B6">
      <w:pPr>
        <w:spacing w:line="360" w:lineRule="auto"/>
        <w:ind w:firstLine="0"/>
        <w:jc w:val="both"/>
        <w:rPr>
          <w:rFonts w:cs="Times New Roman"/>
        </w:rPr>
      </w:pPr>
    </w:p>
    <w:p w14:paraId="19BEE56C" w14:textId="77777777" w:rsidR="000A45B6" w:rsidRPr="000A45B6" w:rsidRDefault="000A45B6" w:rsidP="000A45B6">
      <w:pPr>
        <w:spacing w:line="360" w:lineRule="auto"/>
        <w:ind w:firstLine="0"/>
        <w:jc w:val="both"/>
        <w:rPr>
          <w:rFonts w:cs="Times New Roman"/>
        </w:rPr>
      </w:pPr>
      <w:r w:rsidRPr="000A45B6">
        <w:rPr>
          <w:rFonts w:cs="Times New Roman"/>
        </w:rPr>
        <w:t>Qaror qabul qilishda samaradorlikning oshishi: Xodimlar aniq va dolzarb ma’lumotlarga ega bo‘lganda, ular tezroq va asoslangan qarorlar qabul qila oladilar. Bu esa ish jarayonlarining tezlashishiga va samaradorlikning oshishiga olib keladi.</w:t>
      </w:r>
    </w:p>
    <w:p w14:paraId="4B742C36" w14:textId="77777777" w:rsidR="000A45B6" w:rsidRPr="000A45B6" w:rsidRDefault="000A45B6" w:rsidP="000A45B6">
      <w:pPr>
        <w:spacing w:line="360" w:lineRule="auto"/>
        <w:ind w:firstLine="0"/>
        <w:jc w:val="both"/>
        <w:rPr>
          <w:rFonts w:cs="Times New Roman"/>
        </w:rPr>
      </w:pPr>
      <w:r w:rsidRPr="000A45B6">
        <w:rPr>
          <w:rFonts w:cs="Times New Roman"/>
        </w:rPr>
        <w:t>Ish sifatining oshishi: Ma’lumotlar xodimlarga o‘z ishlarining natijalarini tahlil qilish va xatolarni tuzatish imkonini beradi. Bu esa ish sifatining oshishiga va mijozlarning qanoatlanishiga olib keladi.</w:t>
      </w:r>
    </w:p>
    <w:p w14:paraId="42D10000" w14:textId="77777777" w:rsidR="000A45B6" w:rsidRPr="000A45B6" w:rsidRDefault="000A45B6" w:rsidP="000A45B6">
      <w:pPr>
        <w:spacing w:line="360" w:lineRule="auto"/>
        <w:ind w:firstLine="0"/>
        <w:jc w:val="both"/>
        <w:rPr>
          <w:rFonts w:cs="Times New Roman"/>
        </w:rPr>
      </w:pPr>
      <w:r w:rsidRPr="000A45B6">
        <w:rPr>
          <w:rFonts w:cs="Times New Roman"/>
        </w:rPr>
        <w:t>Kasbiy rivojlanish: Ma’lumotlar bilan ishlash ko‘nikmalarini egallash xodimlarning kasbiy rivojlanishiga yordam beradi va ularning bozordagi qiymatini oshiradi.</w:t>
      </w:r>
    </w:p>
    <w:p w14:paraId="66F9E334" w14:textId="77777777" w:rsidR="000A45B6" w:rsidRPr="000A45B6" w:rsidRDefault="000A45B6" w:rsidP="000A45B6">
      <w:pPr>
        <w:spacing w:line="360" w:lineRule="auto"/>
        <w:ind w:firstLine="0"/>
        <w:jc w:val="both"/>
        <w:rPr>
          <w:rFonts w:cs="Times New Roman"/>
        </w:rPr>
      </w:pPr>
      <w:r w:rsidRPr="000A45B6">
        <w:rPr>
          <w:rFonts w:cs="Times New Roman"/>
        </w:rPr>
        <w:t>Ishdan qanoatlanishning oshishi: Asoslangan qarorlar qabul qilish imkoniyati xodimlarning ishdan qanoatlanishini oshiradi va ularning motivatsiyasini kuchaytiradi.</w:t>
      </w:r>
    </w:p>
    <w:p w14:paraId="1B8E2E9D" w14:textId="77777777" w:rsidR="000A45B6" w:rsidRPr="000A45B6" w:rsidRDefault="000A45B6" w:rsidP="000A45B6">
      <w:pPr>
        <w:spacing w:line="360" w:lineRule="auto"/>
        <w:ind w:firstLine="0"/>
        <w:jc w:val="both"/>
        <w:rPr>
          <w:rFonts w:cs="Times New Roman"/>
        </w:rPr>
      </w:pPr>
      <w:r w:rsidRPr="000A45B6">
        <w:rPr>
          <w:rFonts w:cs="Times New Roman"/>
        </w:rPr>
        <w:t>Salbiy ta’sir:</w:t>
      </w:r>
    </w:p>
    <w:p w14:paraId="389F0604" w14:textId="77777777" w:rsidR="000A45B6" w:rsidRPr="000A45B6" w:rsidRDefault="000A45B6" w:rsidP="000A45B6">
      <w:pPr>
        <w:spacing w:line="360" w:lineRule="auto"/>
        <w:ind w:firstLine="0"/>
        <w:jc w:val="both"/>
        <w:rPr>
          <w:rFonts w:cs="Times New Roman"/>
        </w:rPr>
      </w:pPr>
    </w:p>
    <w:p w14:paraId="47B69E25" w14:textId="77777777" w:rsidR="000A45B6" w:rsidRPr="000A45B6" w:rsidRDefault="000A45B6" w:rsidP="000A45B6">
      <w:pPr>
        <w:spacing w:line="360" w:lineRule="auto"/>
        <w:ind w:firstLine="0"/>
        <w:jc w:val="both"/>
        <w:rPr>
          <w:rFonts w:cs="Times New Roman"/>
        </w:rPr>
      </w:pPr>
      <w:r w:rsidRPr="000A45B6">
        <w:rPr>
          <w:rFonts w:cs="Times New Roman"/>
        </w:rPr>
        <w:t>Ma’lumotlarning ortiqcha yuklamasi (Information Overload): Ko‘p miqdordagi ma’lumotlar xodimlarni chalg‘itishi va qaror qabul qilish jarayonini qiyinlashtirishi mumkin.</w:t>
      </w:r>
    </w:p>
    <w:p w14:paraId="43DDD15A" w14:textId="77777777" w:rsidR="000A45B6" w:rsidRPr="000A45B6" w:rsidRDefault="000A45B6" w:rsidP="000A45B6">
      <w:pPr>
        <w:spacing w:line="360" w:lineRule="auto"/>
        <w:ind w:firstLine="0"/>
        <w:jc w:val="both"/>
        <w:rPr>
          <w:rFonts w:cs="Times New Roman"/>
        </w:rPr>
      </w:pPr>
      <w:r w:rsidRPr="000A45B6">
        <w:rPr>
          <w:rFonts w:cs="Times New Roman"/>
        </w:rPr>
        <w:t>Maxfiylik muammolari: Shaxsiy ma’lumotlarning noto‘g‘ri ishlatilishi maxfiylik muammolarini keltirib chiqarishi mumkin.</w:t>
      </w:r>
    </w:p>
    <w:p w14:paraId="2FB5305B" w14:textId="77777777" w:rsidR="000A45B6" w:rsidRPr="000A45B6" w:rsidRDefault="000A45B6" w:rsidP="000A45B6">
      <w:pPr>
        <w:spacing w:line="360" w:lineRule="auto"/>
        <w:ind w:firstLine="0"/>
        <w:jc w:val="both"/>
        <w:rPr>
          <w:rFonts w:cs="Times New Roman"/>
        </w:rPr>
      </w:pPr>
      <w:r w:rsidRPr="000A45B6">
        <w:rPr>
          <w:rFonts w:cs="Times New Roman"/>
        </w:rPr>
        <w:t>Ish o‘rinlarining qisqarishi xavfi: Avtomatlashtirilgan tahlil va qaror qabul qilish tizimlarining joriy etilishi ba’zi ish o‘rinlarining qisqarishiga olib kelishi mumkin.</w:t>
      </w:r>
    </w:p>
    <w:p w14:paraId="550CD18C" w14:textId="77777777" w:rsidR="000A45B6" w:rsidRPr="000A45B6" w:rsidRDefault="000A45B6" w:rsidP="000A45B6">
      <w:pPr>
        <w:spacing w:line="360" w:lineRule="auto"/>
        <w:ind w:firstLine="0"/>
        <w:jc w:val="both"/>
        <w:rPr>
          <w:rFonts w:cs="Times New Roman"/>
        </w:rPr>
      </w:pPr>
      <w:r w:rsidRPr="000A45B6">
        <w:rPr>
          <w:rFonts w:cs="Times New Roman"/>
        </w:rPr>
        <w:lastRenderedPageBreak/>
        <w:t>Ma’lumotlarga qaramlik: Faqat ma’lumotlarga tayanib qaror qabul qilish inson omilini va intuitsiyani e’tiborsiz qoldirishi mumkin.</w:t>
      </w:r>
    </w:p>
    <w:p w14:paraId="67CFD46E" w14:textId="77777777" w:rsidR="000A45B6" w:rsidRPr="000A45B6" w:rsidRDefault="000A45B6" w:rsidP="000A45B6">
      <w:pPr>
        <w:spacing w:line="360" w:lineRule="auto"/>
        <w:ind w:firstLine="0"/>
        <w:jc w:val="both"/>
        <w:rPr>
          <w:rFonts w:cs="Times New Roman"/>
        </w:rPr>
      </w:pPr>
      <w:r w:rsidRPr="000A45B6">
        <w:rPr>
          <w:rFonts w:cs="Times New Roman"/>
        </w:rPr>
        <w:t>Tashkilotga ta’siri:</w:t>
      </w:r>
    </w:p>
    <w:p w14:paraId="2B15615F" w14:textId="77777777" w:rsidR="000A45B6" w:rsidRPr="000A45B6" w:rsidRDefault="000A45B6" w:rsidP="000A45B6">
      <w:pPr>
        <w:spacing w:line="360" w:lineRule="auto"/>
        <w:ind w:firstLine="0"/>
        <w:jc w:val="both"/>
        <w:rPr>
          <w:rFonts w:cs="Times New Roman"/>
        </w:rPr>
      </w:pPr>
    </w:p>
    <w:p w14:paraId="6E453215" w14:textId="77777777" w:rsidR="000A45B6" w:rsidRPr="000A45B6" w:rsidRDefault="000A45B6" w:rsidP="000A45B6">
      <w:pPr>
        <w:spacing w:line="360" w:lineRule="auto"/>
        <w:ind w:firstLine="0"/>
        <w:jc w:val="both"/>
        <w:rPr>
          <w:rFonts w:cs="Times New Roman"/>
        </w:rPr>
      </w:pPr>
      <w:r w:rsidRPr="000A45B6">
        <w:rPr>
          <w:rFonts w:cs="Times New Roman"/>
        </w:rPr>
        <w:t>Ijobiy ta’sir:</w:t>
      </w:r>
    </w:p>
    <w:p w14:paraId="6F9F2EC9" w14:textId="77777777" w:rsidR="000A45B6" w:rsidRPr="000A45B6" w:rsidRDefault="000A45B6" w:rsidP="000A45B6">
      <w:pPr>
        <w:spacing w:line="360" w:lineRule="auto"/>
        <w:ind w:firstLine="0"/>
        <w:jc w:val="both"/>
        <w:rPr>
          <w:rFonts w:cs="Times New Roman"/>
        </w:rPr>
      </w:pPr>
    </w:p>
    <w:p w14:paraId="48D2C93C" w14:textId="77777777" w:rsidR="000A45B6" w:rsidRPr="000A45B6" w:rsidRDefault="000A45B6" w:rsidP="000A45B6">
      <w:pPr>
        <w:spacing w:line="360" w:lineRule="auto"/>
        <w:ind w:firstLine="0"/>
        <w:jc w:val="both"/>
        <w:rPr>
          <w:rFonts w:cs="Times New Roman"/>
        </w:rPr>
      </w:pPr>
      <w:r w:rsidRPr="000A45B6">
        <w:rPr>
          <w:rFonts w:cs="Times New Roman"/>
        </w:rPr>
        <w:t>Raqobatbardoshlikning oshishi: Ma’lumotlarga asoslangan qarorlar qabul qilish tashkilotga bozordagi o‘zgarishlarga tezkor reaksiya qilish va raqobatda ustunlikka erishish imkonini beradi.</w:t>
      </w:r>
    </w:p>
    <w:p w14:paraId="597ED225" w14:textId="77777777" w:rsidR="000A45B6" w:rsidRPr="000A45B6" w:rsidRDefault="000A45B6" w:rsidP="000A45B6">
      <w:pPr>
        <w:spacing w:line="360" w:lineRule="auto"/>
        <w:ind w:firstLine="0"/>
        <w:jc w:val="both"/>
        <w:rPr>
          <w:rFonts w:cs="Times New Roman"/>
        </w:rPr>
      </w:pPr>
      <w:r w:rsidRPr="000A45B6">
        <w:rPr>
          <w:rFonts w:cs="Times New Roman"/>
        </w:rPr>
        <w:t>Operatsion samaradorlikning oshishi: Ma’lumotlar biznes jarayonlarini optimallashtirish, xarajatlarni kamaytirish va resurslardan samarali foydalanishga yordam beradi.</w:t>
      </w:r>
    </w:p>
    <w:p w14:paraId="7150BCFD" w14:textId="77777777" w:rsidR="000A45B6" w:rsidRPr="000A45B6" w:rsidRDefault="000A45B6" w:rsidP="000A45B6">
      <w:pPr>
        <w:spacing w:line="360" w:lineRule="auto"/>
        <w:ind w:firstLine="0"/>
        <w:jc w:val="both"/>
        <w:rPr>
          <w:rFonts w:cs="Times New Roman"/>
        </w:rPr>
      </w:pPr>
      <w:r w:rsidRPr="000A45B6">
        <w:rPr>
          <w:rFonts w:cs="Times New Roman"/>
        </w:rPr>
        <w:t>Mijozlar bilan munosabatlarning yaxshilanishi: Mijozlar haqidagi ma’lumotlar kompaniyaga ularning ehtiyojlarini yaxshiroq tushunish va ularga moslashtirilgan xizmatlar ko‘rsatish imkonini beradi.</w:t>
      </w:r>
    </w:p>
    <w:p w14:paraId="416F3729" w14:textId="77777777" w:rsidR="000A45B6" w:rsidRPr="000A45B6" w:rsidRDefault="000A45B6" w:rsidP="000A45B6">
      <w:pPr>
        <w:spacing w:line="360" w:lineRule="auto"/>
        <w:ind w:firstLine="0"/>
        <w:jc w:val="both"/>
        <w:rPr>
          <w:rFonts w:cs="Times New Roman"/>
        </w:rPr>
      </w:pPr>
      <w:r w:rsidRPr="000A45B6">
        <w:rPr>
          <w:rFonts w:cs="Times New Roman"/>
        </w:rPr>
        <w:t>Xavflarni boshqarishning yaxshilanishi: Ma’lumotlar xavflarni aniqlash va ularni kamaytirish choralarini ko‘rishga yordam beradi.</w:t>
      </w:r>
    </w:p>
    <w:p w14:paraId="62A40678" w14:textId="77777777" w:rsidR="000A45B6" w:rsidRPr="000A45B6" w:rsidRDefault="000A45B6" w:rsidP="000A45B6">
      <w:pPr>
        <w:spacing w:line="360" w:lineRule="auto"/>
        <w:ind w:firstLine="0"/>
        <w:jc w:val="both"/>
        <w:rPr>
          <w:rFonts w:cs="Times New Roman"/>
        </w:rPr>
      </w:pPr>
      <w:r w:rsidRPr="000A45B6">
        <w:rPr>
          <w:rFonts w:cs="Times New Roman"/>
        </w:rPr>
        <w:t>Salbiy ta’sir:</w:t>
      </w:r>
    </w:p>
    <w:p w14:paraId="49991CFC" w14:textId="77777777" w:rsidR="000A45B6" w:rsidRPr="000A45B6" w:rsidRDefault="000A45B6" w:rsidP="000A45B6">
      <w:pPr>
        <w:spacing w:line="360" w:lineRule="auto"/>
        <w:ind w:firstLine="0"/>
        <w:jc w:val="both"/>
        <w:rPr>
          <w:rFonts w:cs="Times New Roman"/>
        </w:rPr>
      </w:pPr>
    </w:p>
    <w:p w14:paraId="11F9BEE6" w14:textId="77777777" w:rsidR="000A45B6" w:rsidRPr="000A45B6" w:rsidRDefault="000A45B6" w:rsidP="000A45B6">
      <w:pPr>
        <w:spacing w:line="360" w:lineRule="auto"/>
        <w:ind w:firstLine="0"/>
        <w:jc w:val="both"/>
        <w:rPr>
          <w:rFonts w:cs="Times New Roman"/>
        </w:rPr>
      </w:pPr>
      <w:r w:rsidRPr="000A45B6">
        <w:rPr>
          <w:rFonts w:cs="Times New Roman"/>
        </w:rPr>
        <w:t>Ma’lumotlarni yig‘ish va qayta ishlash xarajatlari: Katta hajmdagi ma’lumotlarni yig‘ish, saqlash va qayta ishlash tashkilot uchun katta xarajatlarni talab qilishi mumkin.</w:t>
      </w:r>
    </w:p>
    <w:p w14:paraId="351D3EBE" w14:textId="77777777" w:rsidR="000A45B6" w:rsidRPr="000A45B6" w:rsidRDefault="000A45B6" w:rsidP="000A45B6">
      <w:pPr>
        <w:spacing w:line="360" w:lineRule="auto"/>
        <w:ind w:firstLine="0"/>
        <w:jc w:val="both"/>
        <w:rPr>
          <w:rFonts w:cs="Times New Roman"/>
        </w:rPr>
      </w:pPr>
      <w:r w:rsidRPr="000A45B6">
        <w:rPr>
          <w:rFonts w:cs="Times New Roman"/>
        </w:rPr>
        <w:t>Ma’lumotlar xavfsizligi muammolari: Ma’lumotlarning yo‘qolishi yoki ularga ruxsatsiz kirish tashkilot uchun jiddiy muammolarni keltirib chiqarishi mumkin.</w:t>
      </w:r>
    </w:p>
    <w:p w14:paraId="3DFCD9E9" w14:textId="77777777" w:rsidR="000A45B6" w:rsidRPr="000A45B6" w:rsidRDefault="000A45B6" w:rsidP="000A45B6">
      <w:pPr>
        <w:spacing w:line="360" w:lineRule="auto"/>
        <w:ind w:firstLine="0"/>
        <w:jc w:val="both"/>
        <w:rPr>
          <w:rFonts w:cs="Times New Roman"/>
        </w:rPr>
      </w:pPr>
      <w:r w:rsidRPr="000A45B6">
        <w:rPr>
          <w:rFonts w:cs="Times New Roman"/>
        </w:rPr>
        <w:t>Texnologik qaramlik: Ma’lumotlar tahlili uchun yangi texnologiyalarga qaramlik tashkilotni texnologik o‘zgarishlarga zaif qilib qo‘yishi mumkin.</w:t>
      </w:r>
    </w:p>
    <w:p w14:paraId="5DDD82C1" w14:textId="77777777" w:rsidR="000A45B6" w:rsidRDefault="000A45B6" w:rsidP="000A45B6">
      <w:pPr>
        <w:spacing w:line="360" w:lineRule="auto"/>
        <w:ind w:firstLine="0"/>
        <w:jc w:val="both"/>
        <w:rPr>
          <w:rFonts w:cs="Times New Roman"/>
        </w:rPr>
      </w:pPr>
      <w:r w:rsidRPr="000A45B6">
        <w:rPr>
          <w:rFonts w:cs="Times New Roman"/>
        </w:rPr>
        <w:t>Ushbu ta’sirlarni hisobga olgan holda, tashkilotlar ma’lumotlardan qaror qabul qilishda foydalanish strategiyasini ishlab chiqishlari va amalga oshirishlari lozim. Bu strategiya ma’lumotlarning afzalliklaridan maksimal darajada foydalanish va salbiy ta’sirlarni minimallashtirishni ta’minlashi kerak.</w:t>
      </w:r>
    </w:p>
    <w:p w14:paraId="6880AE4A" w14:textId="77777777" w:rsidR="000A45B6" w:rsidRDefault="000A45B6" w:rsidP="000A45B6">
      <w:pPr>
        <w:spacing w:line="360" w:lineRule="auto"/>
        <w:ind w:firstLine="0"/>
        <w:jc w:val="both"/>
        <w:rPr>
          <w:rFonts w:cs="Times New Roman"/>
        </w:rPr>
      </w:pPr>
    </w:p>
    <w:p w14:paraId="5C740A0E" w14:textId="64F59F75" w:rsidR="002B7A9D" w:rsidRPr="002B7A9D" w:rsidRDefault="002B7A9D" w:rsidP="000A45B6">
      <w:pPr>
        <w:spacing w:line="360" w:lineRule="auto"/>
        <w:ind w:firstLine="0"/>
        <w:jc w:val="both"/>
      </w:pPr>
      <w:r w:rsidRPr="002B7A9D">
        <w:rPr>
          <w:b/>
          <w:bCs/>
          <w:sz w:val="28"/>
          <w:szCs w:val="28"/>
        </w:rPr>
        <w:t>5.</w:t>
      </w:r>
      <w:r w:rsidRPr="002B7A9D">
        <w:rPr>
          <w:b/>
          <w:bCs/>
          <w:sz w:val="28"/>
          <w:szCs w:val="28"/>
        </w:rPr>
        <w:tab/>
        <w:t>Sanoatda qo'llaniladigan katta ma'lumotlar va vizualizatsiya uchun statistik va grafik usullarni tavsiflang.</w:t>
      </w:r>
    </w:p>
    <w:p w14:paraId="105A7EEE" w14:textId="77777777" w:rsidR="000A45B6" w:rsidRPr="000A45B6" w:rsidRDefault="000A45B6" w:rsidP="000A45B6">
      <w:pPr>
        <w:spacing w:line="360" w:lineRule="auto"/>
        <w:ind w:firstLine="0"/>
        <w:jc w:val="both"/>
        <w:rPr>
          <w:rFonts w:cs="Times New Roman"/>
        </w:rPr>
      </w:pPr>
      <w:r w:rsidRPr="000A45B6">
        <w:rPr>
          <w:rFonts w:cs="Times New Roman"/>
        </w:rPr>
        <w:t>Katta ma’lumotlarni tahlil qilish va vizualizatsiya qilish uchun sanoatda turli xil statistik va grafik usullar qo‘llaniladi. Ushbu usullar ma’lumotlardan ma’noli xulosalar chiqarish, tendensiyalarni aniqlash va qaror qabul qilishni qo‘llab-quvvatlash uchun ishlatiladi.</w:t>
      </w:r>
    </w:p>
    <w:p w14:paraId="7AC435FE" w14:textId="77777777" w:rsidR="000A45B6" w:rsidRPr="000A45B6" w:rsidRDefault="000A45B6" w:rsidP="000A45B6">
      <w:pPr>
        <w:spacing w:line="360" w:lineRule="auto"/>
        <w:ind w:firstLine="0"/>
        <w:jc w:val="both"/>
        <w:rPr>
          <w:rFonts w:cs="Times New Roman"/>
        </w:rPr>
      </w:pPr>
    </w:p>
    <w:p w14:paraId="545840B1" w14:textId="77777777" w:rsidR="000A45B6" w:rsidRPr="000A45B6" w:rsidRDefault="000A45B6" w:rsidP="000A45B6">
      <w:pPr>
        <w:spacing w:line="360" w:lineRule="auto"/>
        <w:ind w:firstLine="0"/>
        <w:jc w:val="both"/>
        <w:rPr>
          <w:rFonts w:cs="Times New Roman"/>
        </w:rPr>
      </w:pPr>
      <w:r w:rsidRPr="000A45B6">
        <w:rPr>
          <w:rFonts w:cs="Times New Roman"/>
        </w:rPr>
        <w:t>Statistik usullar:</w:t>
      </w:r>
    </w:p>
    <w:p w14:paraId="58B6A409" w14:textId="77777777" w:rsidR="000A45B6" w:rsidRPr="000A45B6" w:rsidRDefault="000A45B6" w:rsidP="000A45B6">
      <w:pPr>
        <w:spacing w:line="360" w:lineRule="auto"/>
        <w:ind w:firstLine="0"/>
        <w:jc w:val="both"/>
        <w:rPr>
          <w:rFonts w:cs="Times New Roman"/>
        </w:rPr>
      </w:pPr>
    </w:p>
    <w:p w14:paraId="71BFD006" w14:textId="77777777" w:rsidR="000A45B6" w:rsidRPr="000A45B6" w:rsidRDefault="000A45B6" w:rsidP="000A45B6">
      <w:pPr>
        <w:spacing w:line="360" w:lineRule="auto"/>
        <w:ind w:firstLine="0"/>
        <w:jc w:val="both"/>
        <w:rPr>
          <w:rFonts w:cs="Times New Roman"/>
        </w:rPr>
      </w:pPr>
      <w:r w:rsidRPr="000A45B6">
        <w:rPr>
          <w:rFonts w:cs="Times New Roman"/>
        </w:rPr>
        <w:t>Deskriptiv statistika (Descriptive Statistics): Ma’lumotlarni qisqacha tavsiflash uchun ishlatiladigan usullar. Bularga o‘rtacha qiymat (mean), mediana (median), moda (mode), standart og‘ish (standard deviation), dispersiya (variance) kabi ko‘rsatkichlar kiradi. Avtomobil sotuvi kontekstida bu usullar sotuvlar hajmini, o‘rtacha narxni, eng ko‘p sotilgan modelni va boshqa ko‘rsatkichlarni aniqlash uchun ishlatilishi mumkin.</w:t>
      </w:r>
    </w:p>
    <w:p w14:paraId="669C5F74" w14:textId="77777777" w:rsidR="000A45B6" w:rsidRPr="000A45B6" w:rsidRDefault="000A45B6" w:rsidP="000A45B6">
      <w:pPr>
        <w:spacing w:line="360" w:lineRule="auto"/>
        <w:ind w:firstLine="0"/>
        <w:jc w:val="both"/>
        <w:rPr>
          <w:rFonts w:cs="Times New Roman"/>
        </w:rPr>
      </w:pPr>
      <w:r w:rsidRPr="000A45B6">
        <w:rPr>
          <w:rFonts w:cs="Times New Roman"/>
        </w:rPr>
        <w:t>Inferensiyal statistika (Inferential Statistics): Namuna ma’lumotlari asosida umumiy populyatsiya haqida xulosalar chiqarish uchun ishlatiladigan usullar. Bularga gipotezalarni tekshirish (hypothesis testing), regressiya tahlili (regression analysis), korrelyatsiya tahlili (correlation analysis) kabi usullar kiradi. Avtomobil sotuvi kontekstida bu usullar sotuvlar tendensiyalarini aniqlash, kelgusi sotuvlarni prognoz qilish, marketing kampaniyalarining samaradorligini baholash uchun ishlatilishi mumkin.</w:t>
      </w:r>
    </w:p>
    <w:p w14:paraId="1806C6ED" w14:textId="77777777" w:rsidR="000A45B6" w:rsidRPr="000A45B6" w:rsidRDefault="000A45B6" w:rsidP="000A45B6">
      <w:pPr>
        <w:spacing w:line="360" w:lineRule="auto"/>
        <w:ind w:firstLine="0"/>
        <w:jc w:val="both"/>
        <w:rPr>
          <w:rFonts w:cs="Times New Roman"/>
        </w:rPr>
      </w:pPr>
      <w:r w:rsidRPr="000A45B6">
        <w:rPr>
          <w:rFonts w:cs="Times New Roman"/>
        </w:rPr>
        <w:t>Segmentatsiya tahlili (Segmentation Analysis): Mijozlarni umumiy xususiyatlariga ko‘ra guruhlarga ajratish uchun ishlatiladigan usul. Bu usul marketing kampaniyalarini maqsadli yo‘naltirish va mijozlar bilan munosabatlarni yaxshilash uchun ishlatilishi mumkin.</w:t>
      </w:r>
    </w:p>
    <w:p w14:paraId="570A2725" w14:textId="77777777" w:rsidR="000A45B6" w:rsidRPr="000A45B6" w:rsidRDefault="000A45B6" w:rsidP="000A45B6">
      <w:pPr>
        <w:spacing w:line="360" w:lineRule="auto"/>
        <w:ind w:firstLine="0"/>
        <w:jc w:val="both"/>
        <w:rPr>
          <w:rFonts w:cs="Times New Roman"/>
        </w:rPr>
      </w:pPr>
      <w:r w:rsidRPr="000A45B6">
        <w:rPr>
          <w:rFonts w:cs="Times New Roman"/>
        </w:rPr>
        <w:t>Vaqt qatorlari tahlili (Time Series Analysis): Vaqt bo‘yicha ketma-ketlikda olingan ma’lumotlarni tahlil qilish uchun ishlatiladigan usul. Bu usul sotuvlarning mavsuniy o‘zgarishlarini aniqlash va kelgusi davrlar uchun prognozlar tuzish uchun ishlatilishi mumkin.</w:t>
      </w:r>
    </w:p>
    <w:p w14:paraId="3B8CA75C" w14:textId="77777777" w:rsidR="000A45B6" w:rsidRPr="000A45B6" w:rsidRDefault="000A45B6" w:rsidP="000A45B6">
      <w:pPr>
        <w:spacing w:line="360" w:lineRule="auto"/>
        <w:ind w:firstLine="0"/>
        <w:jc w:val="both"/>
        <w:rPr>
          <w:rFonts w:cs="Times New Roman"/>
        </w:rPr>
      </w:pPr>
      <w:r w:rsidRPr="000A45B6">
        <w:rPr>
          <w:rFonts w:cs="Times New Roman"/>
        </w:rPr>
        <w:lastRenderedPageBreak/>
        <w:t>Mashinnoye obucheniye (Machine Learning): Ma’lumotlar asosida o‘rganadigan va bashoratlar qiladigan algoritmlar. Bu usul mijozlarning xatti-harakatlarini bashorat qilish, sotuvlarni prognoz qilish va boshqa muammolarni hal qilish uchun ishlatilishi mumkin.</w:t>
      </w:r>
    </w:p>
    <w:p w14:paraId="1DFD4400" w14:textId="77777777" w:rsidR="000A45B6" w:rsidRPr="000A45B6" w:rsidRDefault="000A45B6" w:rsidP="000A45B6">
      <w:pPr>
        <w:spacing w:line="360" w:lineRule="auto"/>
        <w:ind w:firstLine="0"/>
        <w:jc w:val="both"/>
        <w:rPr>
          <w:rFonts w:cs="Times New Roman"/>
        </w:rPr>
      </w:pPr>
      <w:r w:rsidRPr="000A45B6">
        <w:rPr>
          <w:rFonts w:cs="Times New Roman"/>
        </w:rPr>
        <w:t>Grafik usullar:</w:t>
      </w:r>
    </w:p>
    <w:p w14:paraId="182663BB" w14:textId="77777777" w:rsidR="000A45B6" w:rsidRPr="000A45B6" w:rsidRDefault="000A45B6" w:rsidP="000A45B6">
      <w:pPr>
        <w:spacing w:line="360" w:lineRule="auto"/>
        <w:ind w:firstLine="0"/>
        <w:jc w:val="both"/>
        <w:rPr>
          <w:rFonts w:cs="Times New Roman"/>
        </w:rPr>
      </w:pPr>
    </w:p>
    <w:p w14:paraId="13CCCB76" w14:textId="77777777" w:rsidR="000A45B6" w:rsidRPr="000A45B6" w:rsidRDefault="000A45B6" w:rsidP="000A45B6">
      <w:pPr>
        <w:spacing w:line="360" w:lineRule="auto"/>
        <w:ind w:firstLine="0"/>
        <w:jc w:val="both"/>
        <w:rPr>
          <w:rFonts w:cs="Times New Roman"/>
        </w:rPr>
      </w:pPr>
      <w:r w:rsidRPr="000A45B6">
        <w:rPr>
          <w:rFonts w:cs="Times New Roman"/>
        </w:rPr>
        <w:t>Gistrogramma (Histogram): Miqdoriy ma’lumotlarning taqsimotini ko‘rsatish uchun ishlatiladigan ustunli diagramma.</w:t>
      </w:r>
    </w:p>
    <w:p w14:paraId="32A62F22" w14:textId="77777777" w:rsidR="000A45B6" w:rsidRPr="000A45B6" w:rsidRDefault="000A45B6" w:rsidP="000A45B6">
      <w:pPr>
        <w:spacing w:line="360" w:lineRule="auto"/>
        <w:ind w:firstLine="0"/>
        <w:jc w:val="both"/>
        <w:rPr>
          <w:rFonts w:cs="Times New Roman"/>
        </w:rPr>
      </w:pPr>
      <w:r w:rsidRPr="000A45B6">
        <w:rPr>
          <w:rFonts w:cs="Times New Roman"/>
        </w:rPr>
        <w:t>Chiziqli grafik (Line Chart): Vaqt bo‘yicha o‘zgarib turuvchi ma’lumotlarni ko‘rsatish uchun ishlatiladigan grafik.</w:t>
      </w:r>
    </w:p>
    <w:p w14:paraId="2C6AE6D9" w14:textId="77777777" w:rsidR="000A45B6" w:rsidRPr="000A45B6" w:rsidRDefault="000A45B6" w:rsidP="000A45B6">
      <w:pPr>
        <w:spacing w:line="360" w:lineRule="auto"/>
        <w:ind w:firstLine="0"/>
        <w:jc w:val="both"/>
        <w:rPr>
          <w:rFonts w:cs="Times New Roman"/>
        </w:rPr>
      </w:pPr>
      <w:r w:rsidRPr="000A45B6">
        <w:rPr>
          <w:rFonts w:cs="Times New Roman"/>
        </w:rPr>
        <w:t>Doiraviy diagramma (Pie Chart): Umumiyning qismlarini ko‘rsatish uchun ishlatiladigan diagramma.</w:t>
      </w:r>
    </w:p>
    <w:p w14:paraId="1C26CEDA" w14:textId="77777777" w:rsidR="000A45B6" w:rsidRPr="000A45B6" w:rsidRDefault="000A45B6" w:rsidP="000A45B6">
      <w:pPr>
        <w:spacing w:line="360" w:lineRule="auto"/>
        <w:ind w:firstLine="0"/>
        <w:jc w:val="both"/>
        <w:rPr>
          <w:rFonts w:cs="Times New Roman"/>
        </w:rPr>
      </w:pPr>
      <w:r w:rsidRPr="000A45B6">
        <w:rPr>
          <w:rFonts w:cs="Times New Roman"/>
        </w:rPr>
        <w:t>Sochilish diagrammasi (Scatter Plot): Ikki o‘zgaruvchi o‘rtasidagi bog‘liqlikni ko‘rsatish uchun ishlatiladigan diagramma.</w:t>
      </w:r>
    </w:p>
    <w:p w14:paraId="17DA47A1" w14:textId="77777777" w:rsidR="000A45B6" w:rsidRPr="000A45B6" w:rsidRDefault="000A45B6" w:rsidP="000A45B6">
      <w:pPr>
        <w:spacing w:line="360" w:lineRule="auto"/>
        <w:ind w:firstLine="0"/>
        <w:jc w:val="both"/>
        <w:rPr>
          <w:rFonts w:cs="Times New Roman"/>
        </w:rPr>
      </w:pPr>
      <w:r w:rsidRPr="000A45B6">
        <w:rPr>
          <w:rFonts w:cs="Times New Roman"/>
        </w:rPr>
        <w:t>Issiqlik xaritasi (Heatmap): Ma’lumotlarning intensivligini ranglar yordamida ko‘rsatish uchun ishlatiladigan grafik.</w:t>
      </w:r>
    </w:p>
    <w:p w14:paraId="2BFABB70" w14:textId="77777777" w:rsidR="000A45B6" w:rsidRPr="000A45B6" w:rsidRDefault="000A45B6" w:rsidP="000A45B6">
      <w:pPr>
        <w:spacing w:line="360" w:lineRule="auto"/>
        <w:ind w:firstLine="0"/>
        <w:jc w:val="both"/>
        <w:rPr>
          <w:rFonts w:cs="Times New Roman"/>
        </w:rPr>
      </w:pPr>
      <w:r w:rsidRPr="000A45B6">
        <w:rPr>
          <w:rFonts w:cs="Times New Roman"/>
        </w:rPr>
        <w:t>Geografik xaritalar (Geographic Maps): Geografik ma’lumotlarni ko‘rsatish uchun ishlatiladigan xaritalar.</w:t>
      </w:r>
    </w:p>
    <w:p w14:paraId="48EC1FF6" w14:textId="4CF58A42" w:rsidR="002B7A9D" w:rsidRDefault="000A45B6" w:rsidP="000A45B6">
      <w:pPr>
        <w:spacing w:line="360" w:lineRule="auto"/>
        <w:ind w:firstLine="0"/>
        <w:jc w:val="both"/>
        <w:rPr>
          <w:rFonts w:cs="Times New Roman"/>
        </w:rPr>
      </w:pPr>
      <w:r w:rsidRPr="000A45B6">
        <w:rPr>
          <w:rFonts w:cs="Times New Roman"/>
        </w:rPr>
        <w:t>Ushbu statistik va grafik usullarni to‘g‘ri qo‘llash kompaniyaga katta ma’lumotlardan maksimal foyda olish va asoslangan qarorlar qabul qilish imkonini beradi. Masalan, sotuvlar haqidagi ma’lumotlarni tahlil qilish uchun vaqt qatorlari tahlili va chiziqli grafiklardan, mijozlarning segmentatsiyasi uchun esa klaster tahlili va doiraviy diagrammalardan foydalanish mumkin.</w:t>
      </w:r>
    </w:p>
    <w:p w14:paraId="3907F15C" w14:textId="77777777" w:rsidR="000A45B6" w:rsidRDefault="000A45B6" w:rsidP="000A45B6">
      <w:pPr>
        <w:spacing w:line="360" w:lineRule="auto"/>
        <w:ind w:firstLine="0"/>
        <w:jc w:val="both"/>
        <w:rPr>
          <w:rFonts w:cs="Times New Roman"/>
        </w:rPr>
      </w:pPr>
    </w:p>
    <w:p w14:paraId="71FB6CCA" w14:textId="77777777" w:rsidR="002B7A9D" w:rsidRDefault="002B7A9D" w:rsidP="00700668">
      <w:pPr>
        <w:spacing w:line="360" w:lineRule="auto"/>
        <w:ind w:firstLine="0"/>
        <w:jc w:val="both"/>
        <w:rPr>
          <w:b/>
          <w:bCs/>
          <w:sz w:val="28"/>
          <w:szCs w:val="28"/>
        </w:rPr>
      </w:pPr>
      <w:r w:rsidRPr="002B7A9D">
        <w:rPr>
          <w:b/>
          <w:bCs/>
          <w:sz w:val="28"/>
          <w:szCs w:val="28"/>
        </w:rPr>
        <w:t>6.</w:t>
      </w:r>
      <w:r w:rsidRPr="002B7A9D">
        <w:rPr>
          <w:b/>
          <w:bCs/>
          <w:sz w:val="28"/>
          <w:szCs w:val="28"/>
        </w:rPr>
        <w:tab/>
        <w:t>Ma'lumotlarni tahlil qilish va vizualizatsiya qilish uchun mavjud bo'lgan turli sohadagi yetakchi vositalar va dasturiy yechimlarni ko'rib chiqing.</w:t>
      </w:r>
    </w:p>
    <w:p w14:paraId="16A4D02C" w14:textId="77777777" w:rsidR="002B7A9D" w:rsidRDefault="002B7A9D" w:rsidP="00700668">
      <w:pPr>
        <w:spacing w:line="360" w:lineRule="auto"/>
        <w:ind w:firstLine="0"/>
        <w:jc w:val="both"/>
        <w:rPr>
          <w:b/>
          <w:bCs/>
          <w:sz w:val="28"/>
          <w:szCs w:val="28"/>
        </w:rPr>
      </w:pPr>
    </w:p>
    <w:p w14:paraId="060223FB" w14:textId="77777777" w:rsidR="000A45B6" w:rsidRPr="000A45B6" w:rsidRDefault="000A45B6" w:rsidP="000A45B6">
      <w:pPr>
        <w:spacing w:line="360" w:lineRule="auto"/>
        <w:ind w:firstLine="0"/>
        <w:jc w:val="both"/>
        <w:rPr>
          <w:rFonts w:cs="Times New Roman"/>
        </w:rPr>
      </w:pPr>
      <w:r w:rsidRPr="000A45B6">
        <w:rPr>
          <w:rFonts w:cs="Times New Roman"/>
        </w:rPr>
        <w:t>Katta ma’lumotlarni tahlil qilish va vizualizatsiya qilish uchun turli sohalarda keng qo‘llaniladigan ko‘plab vositalar va dasturiy yechimlar mavjud. Ularni quyidagicha guruhlash mumkin:</w:t>
      </w:r>
    </w:p>
    <w:p w14:paraId="1B2AF561" w14:textId="77777777" w:rsidR="000A45B6" w:rsidRPr="000A45B6" w:rsidRDefault="000A45B6" w:rsidP="000A45B6">
      <w:pPr>
        <w:spacing w:line="360" w:lineRule="auto"/>
        <w:ind w:firstLine="0"/>
        <w:jc w:val="both"/>
        <w:rPr>
          <w:rFonts w:cs="Times New Roman"/>
        </w:rPr>
      </w:pPr>
    </w:p>
    <w:p w14:paraId="5A144F9F" w14:textId="77777777" w:rsidR="000A45B6" w:rsidRPr="000A45B6" w:rsidRDefault="000A45B6" w:rsidP="000A45B6">
      <w:pPr>
        <w:spacing w:line="360" w:lineRule="auto"/>
        <w:ind w:firstLine="0"/>
        <w:jc w:val="both"/>
        <w:rPr>
          <w:rFonts w:cs="Times New Roman"/>
        </w:rPr>
      </w:pPr>
      <w:r w:rsidRPr="000A45B6">
        <w:rPr>
          <w:rFonts w:cs="Times New Roman"/>
        </w:rPr>
        <w:t>1. Dasturlash tillari va kutubxonalar:</w:t>
      </w:r>
    </w:p>
    <w:p w14:paraId="583F683E" w14:textId="77777777" w:rsidR="000A45B6" w:rsidRPr="000A45B6" w:rsidRDefault="000A45B6" w:rsidP="000A45B6">
      <w:pPr>
        <w:spacing w:line="360" w:lineRule="auto"/>
        <w:ind w:firstLine="0"/>
        <w:jc w:val="both"/>
        <w:rPr>
          <w:rFonts w:cs="Times New Roman"/>
        </w:rPr>
      </w:pPr>
    </w:p>
    <w:p w14:paraId="138EF86E" w14:textId="77777777" w:rsidR="000A45B6" w:rsidRPr="000A45B6" w:rsidRDefault="000A45B6" w:rsidP="000A45B6">
      <w:pPr>
        <w:spacing w:line="360" w:lineRule="auto"/>
        <w:ind w:firstLine="0"/>
        <w:jc w:val="both"/>
        <w:rPr>
          <w:rFonts w:cs="Times New Roman"/>
        </w:rPr>
      </w:pPr>
      <w:r w:rsidRPr="000A45B6">
        <w:rPr>
          <w:rFonts w:cs="Times New Roman"/>
        </w:rPr>
        <w:t>Python: Ma’lumotlarni tahlil qilish, mashinaviy o‘qitish va vizualizatsiya uchun eng mashhur dasturlash tillaridan biri. Pandas, NumPy, SciPy, Scikit-learn, Matplotlib, Seaborn, Plotly kabi kutubxonalar ma’lumotlarni qayta ishlash, statistik tahlil o‘tkazish va interaktiv grafik tasvirlar yaratish imkonini beradi.</w:t>
      </w:r>
    </w:p>
    <w:p w14:paraId="6EDD48A2" w14:textId="77777777" w:rsidR="000A45B6" w:rsidRPr="000A45B6" w:rsidRDefault="000A45B6" w:rsidP="000A45B6">
      <w:pPr>
        <w:spacing w:line="360" w:lineRule="auto"/>
        <w:ind w:firstLine="0"/>
        <w:jc w:val="both"/>
        <w:rPr>
          <w:rFonts w:cs="Times New Roman"/>
        </w:rPr>
      </w:pPr>
      <w:r w:rsidRPr="000A45B6">
        <w:rPr>
          <w:rFonts w:cs="Times New Roman"/>
        </w:rPr>
        <w:t>R: Statistik hisoblash va grafik tasvirlar uchun maxsus yaratilgan dasturlash tili. ggplot2, dplyr, tidyr kabi paketlar ma’lumotlarni tahlil qilish va vizualizatsiya qilish uchun keng imkoniyatlar taqdim etadi.</w:t>
      </w:r>
    </w:p>
    <w:p w14:paraId="3A38634A" w14:textId="77777777" w:rsidR="000A45B6" w:rsidRPr="000A45B6" w:rsidRDefault="000A45B6" w:rsidP="000A45B6">
      <w:pPr>
        <w:spacing w:line="360" w:lineRule="auto"/>
        <w:ind w:firstLine="0"/>
        <w:jc w:val="both"/>
        <w:rPr>
          <w:rFonts w:cs="Times New Roman"/>
        </w:rPr>
      </w:pPr>
      <w:r w:rsidRPr="000A45B6">
        <w:rPr>
          <w:rFonts w:cs="Times New Roman"/>
        </w:rPr>
        <w:t>SQL: Ma’lumotlar bazalari bilan ishlash uchun standart til. Ma’lumotlarni saralash, filtrlash, agregatsiya qilish va boshqa amallarni bajarish uchun ishlatiladi.</w:t>
      </w:r>
    </w:p>
    <w:p w14:paraId="2045F237" w14:textId="77777777" w:rsidR="000A45B6" w:rsidRPr="000A45B6" w:rsidRDefault="000A45B6" w:rsidP="000A45B6">
      <w:pPr>
        <w:spacing w:line="360" w:lineRule="auto"/>
        <w:ind w:firstLine="0"/>
        <w:jc w:val="both"/>
        <w:rPr>
          <w:rFonts w:cs="Times New Roman"/>
        </w:rPr>
      </w:pPr>
      <w:r w:rsidRPr="000A45B6">
        <w:rPr>
          <w:rFonts w:cs="Times New Roman"/>
        </w:rPr>
        <w:t>2. Vizualizatsiya vositalari:</w:t>
      </w:r>
    </w:p>
    <w:p w14:paraId="3669E3C6" w14:textId="77777777" w:rsidR="000A45B6" w:rsidRPr="000A45B6" w:rsidRDefault="000A45B6" w:rsidP="000A45B6">
      <w:pPr>
        <w:spacing w:line="360" w:lineRule="auto"/>
        <w:ind w:firstLine="0"/>
        <w:jc w:val="both"/>
        <w:rPr>
          <w:rFonts w:cs="Times New Roman"/>
        </w:rPr>
      </w:pPr>
    </w:p>
    <w:p w14:paraId="1753FAD3" w14:textId="77777777" w:rsidR="000A45B6" w:rsidRPr="000A45B6" w:rsidRDefault="000A45B6" w:rsidP="000A45B6">
      <w:pPr>
        <w:spacing w:line="360" w:lineRule="auto"/>
        <w:ind w:firstLine="0"/>
        <w:jc w:val="both"/>
        <w:rPr>
          <w:rFonts w:cs="Times New Roman"/>
        </w:rPr>
      </w:pPr>
      <w:r w:rsidRPr="000A45B6">
        <w:rPr>
          <w:rFonts w:cs="Times New Roman"/>
        </w:rPr>
        <w:t>Tableau: Interaktiv vizualizatsiya va biznes-analitika uchun kuchli vosita. Ma’lumotlarni turli xil grafik shakllarda tasvirlash, dashboardlar yaratish va ma’lumotlar bilan interaktiv ishlash imkonini beradi.</w:t>
      </w:r>
    </w:p>
    <w:p w14:paraId="0BCA269B" w14:textId="77777777" w:rsidR="000A45B6" w:rsidRPr="000A45B6" w:rsidRDefault="000A45B6" w:rsidP="000A45B6">
      <w:pPr>
        <w:spacing w:line="360" w:lineRule="auto"/>
        <w:ind w:firstLine="0"/>
        <w:jc w:val="both"/>
        <w:rPr>
          <w:rFonts w:cs="Times New Roman"/>
        </w:rPr>
      </w:pPr>
      <w:r w:rsidRPr="000A45B6">
        <w:rPr>
          <w:rFonts w:cs="Times New Roman"/>
        </w:rPr>
        <w:t>Power BI: Microsoft tomonidan ishlab chiqilgan biznes-analitika va interaktiv vizualizatsiya vositasi. Tableau kabi keng imkoniyatlarga ega va Microsoft ekotizimi bilan integratsiyalashgan.</w:t>
      </w:r>
    </w:p>
    <w:p w14:paraId="6537B364" w14:textId="77777777" w:rsidR="000A45B6" w:rsidRPr="000A45B6" w:rsidRDefault="000A45B6" w:rsidP="000A45B6">
      <w:pPr>
        <w:spacing w:line="360" w:lineRule="auto"/>
        <w:ind w:firstLine="0"/>
        <w:jc w:val="both"/>
        <w:rPr>
          <w:rFonts w:cs="Times New Roman"/>
        </w:rPr>
      </w:pPr>
      <w:r w:rsidRPr="000A45B6">
        <w:rPr>
          <w:rFonts w:cs="Times New Roman"/>
        </w:rPr>
        <w:t>Google Data Studio (Looker Studio): Bepul onlayn vizualizatsiya vositasi. Google servislari (Google Analytics, Google Sheets va boshqalar) bilan oson integratsiyalanadi.</w:t>
      </w:r>
    </w:p>
    <w:p w14:paraId="24E9EE2E" w14:textId="77777777" w:rsidR="000A45B6" w:rsidRPr="000A45B6" w:rsidRDefault="000A45B6" w:rsidP="000A45B6">
      <w:pPr>
        <w:spacing w:line="360" w:lineRule="auto"/>
        <w:ind w:firstLine="0"/>
        <w:jc w:val="both"/>
        <w:rPr>
          <w:rFonts w:cs="Times New Roman"/>
        </w:rPr>
      </w:pPr>
      <w:r w:rsidRPr="000A45B6">
        <w:rPr>
          <w:rFonts w:cs="Times New Roman"/>
        </w:rPr>
        <w:t>Qlik Sense: Ma’lumotlar bilan assotsiativ ishlashga asoslangan biznes-analitika platformasi. Foydalanuvchilar ma’lumotlar o‘rtasidagi bog‘liqliklarni osongina aniqlashlari mumkin.</w:t>
      </w:r>
    </w:p>
    <w:p w14:paraId="3D630EF0" w14:textId="77777777" w:rsidR="000A45B6" w:rsidRPr="000A45B6" w:rsidRDefault="000A45B6" w:rsidP="000A45B6">
      <w:pPr>
        <w:spacing w:line="360" w:lineRule="auto"/>
        <w:ind w:firstLine="0"/>
        <w:jc w:val="both"/>
        <w:rPr>
          <w:rFonts w:cs="Times New Roman"/>
        </w:rPr>
      </w:pPr>
      <w:r w:rsidRPr="000A45B6">
        <w:rPr>
          <w:rFonts w:cs="Times New Roman"/>
        </w:rPr>
        <w:t>3. Katta ma’lumotlarni qayta ishlash platformalari:</w:t>
      </w:r>
    </w:p>
    <w:p w14:paraId="1C40D7D2" w14:textId="77777777" w:rsidR="000A45B6" w:rsidRPr="000A45B6" w:rsidRDefault="000A45B6" w:rsidP="000A45B6">
      <w:pPr>
        <w:spacing w:line="360" w:lineRule="auto"/>
        <w:ind w:firstLine="0"/>
        <w:jc w:val="both"/>
        <w:rPr>
          <w:rFonts w:cs="Times New Roman"/>
        </w:rPr>
      </w:pPr>
    </w:p>
    <w:p w14:paraId="7EA44377" w14:textId="77777777" w:rsidR="000A45B6" w:rsidRPr="000A45B6" w:rsidRDefault="000A45B6" w:rsidP="000A45B6">
      <w:pPr>
        <w:spacing w:line="360" w:lineRule="auto"/>
        <w:ind w:firstLine="0"/>
        <w:jc w:val="both"/>
        <w:rPr>
          <w:rFonts w:cs="Times New Roman"/>
        </w:rPr>
      </w:pPr>
      <w:r w:rsidRPr="000A45B6">
        <w:rPr>
          <w:rFonts w:cs="Times New Roman"/>
        </w:rPr>
        <w:t xml:space="preserve">Apache Hadoop: Katta hajmdagi ma’lumotlarni taqsimlangan holda qayta ishlash uchun mo‘ljallangan platforma. HDFS (Hadoop Distributed File System) ma’lumotlarni taqsimlangan </w:t>
      </w:r>
      <w:r w:rsidRPr="000A45B6">
        <w:rPr>
          <w:rFonts w:cs="Times New Roman"/>
        </w:rPr>
        <w:lastRenderedPageBreak/>
        <w:t>holda saqlash imkonini beradi, MapReduce esa ma’lumotlarni parallel qayta ishlash uchun freymvorkdir.</w:t>
      </w:r>
    </w:p>
    <w:p w14:paraId="7EBD2490" w14:textId="77777777" w:rsidR="000A45B6" w:rsidRPr="000A45B6" w:rsidRDefault="000A45B6" w:rsidP="000A45B6">
      <w:pPr>
        <w:spacing w:line="360" w:lineRule="auto"/>
        <w:ind w:firstLine="0"/>
        <w:jc w:val="both"/>
        <w:rPr>
          <w:rFonts w:cs="Times New Roman"/>
        </w:rPr>
      </w:pPr>
      <w:r w:rsidRPr="000A45B6">
        <w:rPr>
          <w:rFonts w:cs="Times New Roman"/>
        </w:rPr>
        <w:t>Apache Spark: Katta ma’lumotlarni tezkor qayta ishlash uchun mo‘ljallangan platforma. Hadoop ga nisbatan tezroq ishlaydi va mashinaviy o‘qitish algoritmlarini qo‘llab-quvvatlaydi.</w:t>
      </w:r>
    </w:p>
    <w:p w14:paraId="39309DBA" w14:textId="77777777" w:rsidR="000A45B6" w:rsidRPr="000A45B6" w:rsidRDefault="000A45B6" w:rsidP="000A45B6">
      <w:pPr>
        <w:spacing w:line="360" w:lineRule="auto"/>
        <w:ind w:firstLine="0"/>
        <w:jc w:val="both"/>
        <w:rPr>
          <w:rFonts w:cs="Times New Roman"/>
        </w:rPr>
      </w:pPr>
      <w:r w:rsidRPr="000A45B6">
        <w:rPr>
          <w:rFonts w:cs="Times New Roman"/>
        </w:rPr>
        <w:t>Apache Kafka: Real vaqt rejimida ma’lumotlar oqimini qayta ishlash uchun mo‘ljallangan platforma. Sensorlardan, ijtimoiy tarmoqlardan va boshqa manbalardan kelib tushadigan ma’lumotlarni qayta ishlash uchun ishlatiladi.</w:t>
      </w:r>
    </w:p>
    <w:p w14:paraId="191FB453" w14:textId="77777777" w:rsidR="000A45B6" w:rsidRPr="000A45B6" w:rsidRDefault="000A45B6" w:rsidP="000A45B6">
      <w:pPr>
        <w:spacing w:line="360" w:lineRule="auto"/>
        <w:ind w:firstLine="0"/>
        <w:jc w:val="both"/>
        <w:rPr>
          <w:rFonts w:cs="Times New Roman"/>
        </w:rPr>
      </w:pPr>
      <w:r w:rsidRPr="000A45B6">
        <w:rPr>
          <w:rFonts w:cs="Times New Roman"/>
        </w:rPr>
        <w:t>4. Bulutli platformalar:</w:t>
      </w:r>
    </w:p>
    <w:p w14:paraId="7055A021" w14:textId="77777777" w:rsidR="000A45B6" w:rsidRPr="000A45B6" w:rsidRDefault="000A45B6" w:rsidP="000A45B6">
      <w:pPr>
        <w:spacing w:line="360" w:lineRule="auto"/>
        <w:ind w:firstLine="0"/>
        <w:jc w:val="both"/>
        <w:rPr>
          <w:rFonts w:cs="Times New Roman"/>
        </w:rPr>
      </w:pPr>
    </w:p>
    <w:p w14:paraId="1FECF2DF" w14:textId="77777777" w:rsidR="000A45B6" w:rsidRPr="000A45B6" w:rsidRDefault="000A45B6" w:rsidP="000A45B6">
      <w:pPr>
        <w:spacing w:line="360" w:lineRule="auto"/>
        <w:ind w:firstLine="0"/>
        <w:jc w:val="both"/>
        <w:rPr>
          <w:rFonts w:cs="Times New Roman"/>
        </w:rPr>
      </w:pPr>
      <w:r w:rsidRPr="000A45B6">
        <w:rPr>
          <w:rFonts w:cs="Times New Roman"/>
        </w:rPr>
        <w:t>Amazon Web Services (AWS): Amazon EMR (Hadoop va Spark uchun), Amazon Redshift (ma’lumotlar ombori uchun), Amazon QuickSight (vizualizatsiya uchun) kabi katta ma’lumotlarni qayta ishlash va tahlil qilish uchun turli xil xizmatlarni taqdim etadi.</w:t>
      </w:r>
    </w:p>
    <w:p w14:paraId="602E299B" w14:textId="77777777" w:rsidR="000A45B6" w:rsidRPr="000A45B6" w:rsidRDefault="000A45B6" w:rsidP="000A45B6">
      <w:pPr>
        <w:spacing w:line="360" w:lineRule="auto"/>
        <w:ind w:firstLine="0"/>
        <w:jc w:val="both"/>
        <w:rPr>
          <w:rFonts w:cs="Times New Roman"/>
        </w:rPr>
      </w:pPr>
      <w:r w:rsidRPr="000A45B6">
        <w:rPr>
          <w:rFonts w:cs="Times New Roman"/>
        </w:rPr>
        <w:t>Google Cloud Platform (GCP): Google Dataproc (Hadoop va Spark uchun), BigQuery (ma’lumotlar ombori uchun), Looker (vizualizatsiya uchun) kabi katta ma’lumotlarni qayta ishlash va tahlil qilish uchun turli xil xizmatlarni taqdim etadi.</w:t>
      </w:r>
    </w:p>
    <w:p w14:paraId="65FEFBEB" w14:textId="77777777" w:rsidR="000A45B6" w:rsidRPr="000A45B6" w:rsidRDefault="000A45B6" w:rsidP="000A45B6">
      <w:pPr>
        <w:spacing w:line="360" w:lineRule="auto"/>
        <w:ind w:firstLine="0"/>
        <w:jc w:val="both"/>
        <w:rPr>
          <w:rFonts w:cs="Times New Roman"/>
        </w:rPr>
      </w:pPr>
      <w:r w:rsidRPr="000A45B6">
        <w:rPr>
          <w:rFonts w:cs="Times New Roman"/>
        </w:rPr>
        <w:t>Microsoft Azure: Azure HDInsight (Hadoop va Spark uchun), Azure Synapse Analytics (ma’lumotlar ombori uchun), Power BI (vizualizatsiya uchun) kabi katta ma’lumotlarni qayta ishlash va tahlil qilish uchun turli xil xizmatlarni taqdim etadi.</w:t>
      </w:r>
    </w:p>
    <w:p w14:paraId="38BB3861" w14:textId="77777777" w:rsidR="000A45B6" w:rsidRDefault="000A45B6" w:rsidP="000A45B6">
      <w:pPr>
        <w:spacing w:line="360" w:lineRule="auto"/>
        <w:ind w:firstLine="0"/>
        <w:jc w:val="both"/>
        <w:rPr>
          <w:rFonts w:cs="Times New Roman"/>
          <w:b/>
          <w:bCs/>
          <w:sz w:val="28"/>
          <w:szCs w:val="28"/>
        </w:rPr>
      </w:pPr>
      <w:r w:rsidRPr="000A45B6">
        <w:rPr>
          <w:rFonts w:cs="Times New Roman"/>
        </w:rPr>
        <w:t>Avtomobil sotuvi bilan shug‘ullanuvchi kompaniya uchun eng mos vositalar va dasturiy yechimlar kompaniyaning ehtiyojlari, ma’lumotlar hajmi, budjet va mavjud IT infratuzilmasiga bog‘liq bo‘ladi. Masalan, kichik kompaniya uchun Power BI yoki Google Data Studio yetarli bo‘lishi mumkin, katta kompaniya uchun esa Hadoop, Spark yoki bulutli platformalardan foydalanish maqsadga muvofiq bo‘ladi. Python va R kabi dasturlash tillari esa ma’lumotlarni chuqur tahlil qilish va maxsus yechimlar yaratish uchun foydali bo‘ladi.</w:t>
      </w:r>
      <w:r w:rsidRPr="000A45B6">
        <w:rPr>
          <w:rFonts w:cs="Times New Roman"/>
          <w:b/>
          <w:bCs/>
          <w:sz w:val="28"/>
          <w:szCs w:val="28"/>
        </w:rPr>
        <w:t xml:space="preserve"> </w:t>
      </w:r>
    </w:p>
    <w:p w14:paraId="0D56FF1C" w14:textId="77777777" w:rsidR="000A45B6" w:rsidRDefault="000A45B6" w:rsidP="000A45B6">
      <w:pPr>
        <w:spacing w:line="360" w:lineRule="auto"/>
        <w:ind w:firstLine="0"/>
        <w:jc w:val="both"/>
        <w:rPr>
          <w:rFonts w:cs="Times New Roman"/>
          <w:b/>
          <w:bCs/>
          <w:sz w:val="28"/>
          <w:szCs w:val="28"/>
        </w:rPr>
      </w:pPr>
    </w:p>
    <w:p w14:paraId="084F442E" w14:textId="016EA906" w:rsidR="002B7A9D" w:rsidRDefault="002B7A9D" w:rsidP="000A45B6">
      <w:pPr>
        <w:spacing w:line="360" w:lineRule="auto"/>
        <w:ind w:firstLine="0"/>
        <w:jc w:val="both"/>
        <w:rPr>
          <w:b/>
          <w:bCs/>
          <w:sz w:val="28"/>
          <w:szCs w:val="28"/>
        </w:rPr>
      </w:pPr>
      <w:r w:rsidRPr="002B7A9D">
        <w:rPr>
          <w:b/>
          <w:bCs/>
          <w:sz w:val="28"/>
          <w:szCs w:val="28"/>
        </w:rPr>
        <w:lastRenderedPageBreak/>
        <w:t>7.</w:t>
      </w:r>
      <w:r w:rsidRPr="002B7A9D">
        <w:rPr>
          <w:b/>
          <w:bCs/>
          <w:sz w:val="28"/>
          <w:szCs w:val="28"/>
        </w:rPr>
        <w:tab/>
        <w:t>Ma'lumotlarni tahlil qilish va vizualizatsiya qilish uchun turli sohadagi yetakchi vositalar va dasturiy yechimlardan qanday foydalanilishini misollar bilan solishtiring.</w:t>
      </w:r>
    </w:p>
    <w:p w14:paraId="7FF9D99A" w14:textId="77777777" w:rsidR="000A45B6" w:rsidRPr="000A45B6" w:rsidRDefault="000A45B6" w:rsidP="000A45B6">
      <w:pPr>
        <w:spacing w:line="360" w:lineRule="auto"/>
        <w:ind w:firstLine="0"/>
        <w:jc w:val="both"/>
        <w:rPr>
          <w:rFonts w:cs="Times New Roman"/>
        </w:rPr>
      </w:pPr>
      <w:r w:rsidRPr="000A45B6">
        <w:rPr>
          <w:rFonts w:cs="Times New Roman"/>
        </w:rPr>
        <w:t>Ma’lumotlarni tahlil qilish va vizualizatsiya qilish uchun turli sohalarda qo‘llaniladigan vositalar va dasturiy yechimlarning qo‘llanilishini misollar bilan solishtiraylik:</w:t>
      </w:r>
    </w:p>
    <w:p w14:paraId="2F1DD3CB" w14:textId="77777777" w:rsidR="000A45B6" w:rsidRPr="000A45B6" w:rsidRDefault="000A45B6" w:rsidP="000A45B6">
      <w:pPr>
        <w:spacing w:line="360" w:lineRule="auto"/>
        <w:ind w:firstLine="0"/>
        <w:jc w:val="both"/>
        <w:rPr>
          <w:rFonts w:cs="Times New Roman"/>
        </w:rPr>
      </w:pPr>
    </w:p>
    <w:p w14:paraId="2652ED7C" w14:textId="77777777" w:rsidR="000A45B6" w:rsidRPr="000A45B6" w:rsidRDefault="000A45B6" w:rsidP="000A45B6">
      <w:pPr>
        <w:spacing w:line="360" w:lineRule="auto"/>
        <w:ind w:firstLine="0"/>
        <w:jc w:val="both"/>
        <w:rPr>
          <w:rFonts w:cs="Times New Roman"/>
        </w:rPr>
      </w:pPr>
      <w:r w:rsidRPr="000A45B6">
        <w:rPr>
          <w:rFonts w:cs="Times New Roman"/>
        </w:rPr>
        <w:t>1. Sog‘liqni saqlash:</w:t>
      </w:r>
    </w:p>
    <w:p w14:paraId="566D869C" w14:textId="77777777" w:rsidR="000A45B6" w:rsidRPr="000A45B6" w:rsidRDefault="000A45B6" w:rsidP="000A45B6">
      <w:pPr>
        <w:spacing w:line="360" w:lineRule="auto"/>
        <w:ind w:firstLine="0"/>
        <w:jc w:val="both"/>
        <w:rPr>
          <w:rFonts w:cs="Times New Roman"/>
        </w:rPr>
      </w:pPr>
    </w:p>
    <w:p w14:paraId="42D20356" w14:textId="77777777" w:rsidR="000A45B6" w:rsidRPr="000A45B6" w:rsidRDefault="000A45B6" w:rsidP="000A45B6">
      <w:pPr>
        <w:spacing w:line="360" w:lineRule="auto"/>
        <w:ind w:firstLine="0"/>
        <w:jc w:val="both"/>
        <w:rPr>
          <w:rFonts w:cs="Times New Roman"/>
        </w:rPr>
      </w:pPr>
      <w:r w:rsidRPr="000A45B6">
        <w:rPr>
          <w:rFonts w:cs="Times New Roman"/>
        </w:rPr>
        <w:t>Muammo: Kasalliklarning tarqalish tendensiyalarini aniqlash, bemorlarning holatini kuzatish va davolash usullarining samaradorligini baholash.</w:t>
      </w:r>
    </w:p>
    <w:p w14:paraId="0DD6CCF7" w14:textId="77777777" w:rsidR="000A45B6" w:rsidRPr="000A45B6" w:rsidRDefault="000A45B6" w:rsidP="000A45B6">
      <w:pPr>
        <w:spacing w:line="360" w:lineRule="auto"/>
        <w:ind w:firstLine="0"/>
        <w:jc w:val="both"/>
        <w:rPr>
          <w:rFonts w:cs="Times New Roman"/>
        </w:rPr>
      </w:pPr>
      <w:r w:rsidRPr="000A45B6">
        <w:rPr>
          <w:rFonts w:cs="Times New Roman"/>
        </w:rPr>
        <w:t>Qo‘llaniladigan vositalar:</w:t>
      </w:r>
    </w:p>
    <w:p w14:paraId="0481E797" w14:textId="77777777" w:rsidR="000A45B6" w:rsidRPr="000A45B6" w:rsidRDefault="000A45B6" w:rsidP="000A45B6">
      <w:pPr>
        <w:spacing w:line="360" w:lineRule="auto"/>
        <w:ind w:firstLine="0"/>
        <w:jc w:val="both"/>
        <w:rPr>
          <w:rFonts w:cs="Times New Roman"/>
        </w:rPr>
      </w:pPr>
      <w:r w:rsidRPr="000A45B6">
        <w:rPr>
          <w:rFonts w:cs="Times New Roman"/>
        </w:rPr>
        <w:t>R: Statistik tahlil va bioinformatika uchun keng qo‘llaniladi. Epidemiologik tadqiqotlar, genetik ma’lumotlarni tahlil qilish va klinik sinovlar natijalarini qayta ishlash uchun ishlatiladi.</w:t>
      </w:r>
    </w:p>
    <w:p w14:paraId="069E46C1" w14:textId="77777777" w:rsidR="000A45B6" w:rsidRPr="000A45B6" w:rsidRDefault="000A45B6" w:rsidP="000A45B6">
      <w:pPr>
        <w:spacing w:line="360" w:lineRule="auto"/>
        <w:ind w:firstLine="0"/>
        <w:jc w:val="both"/>
        <w:rPr>
          <w:rFonts w:cs="Times New Roman"/>
        </w:rPr>
      </w:pPr>
      <w:r w:rsidRPr="000A45B6">
        <w:rPr>
          <w:rFonts w:cs="Times New Roman"/>
        </w:rPr>
        <w:t>Python (Pandas, SciPy): Katta hajmdagi tibbiy ma’lumotlarni qayta ishlash va tahlil qilish uchun ishlatiladi.</w:t>
      </w:r>
    </w:p>
    <w:p w14:paraId="010D04C0" w14:textId="77777777" w:rsidR="000A45B6" w:rsidRPr="000A45B6" w:rsidRDefault="000A45B6" w:rsidP="000A45B6">
      <w:pPr>
        <w:spacing w:line="360" w:lineRule="auto"/>
        <w:ind w:firstLine="0"/>
        <w:jc w:val="both"/>
        <w:rPr>
          <w:rFonts w:cs="Times New Roman"/>
        </w:rPr>
      </w:pPr>
      <w:r w:rsidRPr="000A45B6">
        <w:rPr>
          <w:rFonts w:cs="Times New Roman"/>
        </w:rPr>
        <w:t>Tableau/Power BI: Kasalliklarning tarqalish xaritalarini yaratish, bemorlarning holati dinamikasini ko‘rsatish va davolash usullarining samaradorligini vizualizatsiya qilish uchun ishlatiladi.</w:t>
      </w:r>
    </w:p>
    <w:p w14:paraId="6B7BFAC9" w14:textId="77777777" w:rsidR="000A45B6" w:rsidRPr="000A45B6" w:rsidRDefault="000A45B6" w:rsidP="000A45B6">
      <w:pPr>
        <w:spacing w:line="360" w:lineRule="auto"/>
        <w:ind w:firstLine="0"/>
        <w:jc w:val="both"/>
        <w:rPr>
          <w:rFonts w:cs="Times New Roman"/>
        </w:rPr>
      </w:pPr>
      <w:r w:rsidRPr="000A45B6">
        <w:rPr>
          <w:rFonts w:cs="Times New Roman"/>
        </w:rPr>
        <w:t>Misol: R yordamida diabet kasalligining tarqalish tendensiyalarini tahlil qilish va xavf omillarini aniqlash. Tableau yordamida esa bu ma’lumotlarni geografik xaritada vizualizatsiya qilish va xavf guruhlarini ko‘rsatish mumkin.</w:t>
      </w:r>
    </w:p>
    <w:p w14:paraId="0E50E457" w14:textId="77777777" w:rsidR="000A45B6" w:rsidRPr="000A45B6" w:rsidRDefault="000A45B6" w:rsidP="000A45B6">
      <w:pPr>
        <w:spacing w:line="360" w:lineRule="auto"/>
        <w:ind w:firstLine="0"/>
        <w:jc w:val="both"/>
        <w:rPr>
          <w:rFonts w:cs="Times New Roman"/>
        </w:rPr>
      </w:pPr>
      <w:r w:rsidRPr="000A45B6">
        <w:rPr>
          <w:rFonts w:cs="Times New Roman"/>
        </w:rPr>
        <w:t>2. Moliya:</w:t>
      </w:r>
    </w:p>
    <w:p w14:paraId="50548B3C" w14:textId="77777777" w:rsidR="000A45B6" w:rsidRPr="000A45B6" w:rsidRDefault="000A45B6" w:rsidP="000A45B6">
      <w:pPr>
        <w:spacing w:line="360" w:lineRule="auto"/>
        <w:ind w:firstLine="0"/>
        <w:jc w:val="both"/>
        <w:rPr>
          <w:rFonts w:cs="Times New Roman"/>
        </w:rPr>
      </w:pPr>
    </w:p>
    <w:p w14:paraId="566E6E63" w14:textId="77777777" w:rsidR="000A45B6" w:rsidRPr="000A45B6" w:rsidRDefault="000A45B6" w:rsidP="000A45B6">
      <w:pPr>
        <w:spacing w:line="360" w:lineRule="auto"/>
        <w:ind w:firstLine="0"/>
        <w:jc w:val="both"/>
        <w:rPr>
          <w:rFonts w:cs="Times New Roman"/>
        </w:rPr>
      </w:pPr>
      <w:r w:rsidRPr="000A45B6">
        <w:rPr>
          <w:rFonts w:cs="Times New Roman"/>
        </w:rPr>
        <w:t>Muammo: Bozor tendensiyalarini prognoz qilish, xavflarni baholash, firibgarlikni aniqlash va mijozlarning xatti-harakatlarini tahlil qilish.</w:t>
      </w:r>
    </w:p>
    <w:p w14:paraId="658DB3E3" w14:textId="77777777" w:rsidR="000A45B6" w:rsidRPr="000A45B6" w:rsidRDefault="000A45B6" w:rsidP="000A45B6">
      <w:pPr>
        <w:spacing w:line="360" w:lineRule="auto"/>
        <w:ind w:firstLine="0"/>
        <w:jc w:val="both"/>
        <w:rPr>
          <w:rFonts w:cs="Times New Roman"/>
        </w:rPr>
      </w:pPr>
      <w:r w:rsidRPr="000A45B6">
        <w:rPr>
          <w:rFonts w:cs="Times New Roman"/>
        </w:rPr>
        <w:t>Qo‘llaniladigan vositalar:</w:t>
      </w:r>
    </w:p>
    <w:p w14:paraId="083B0933" w14:textId="77777777" w:rsidR="000A45B6" w:rsidRPr="000A45B6" w:rsidRDefault="000A45B6" w:rsidP="000A45B6">
      <w:pPr>
        <w:spacing w:line="360" w:lineRule="auto"/>
        <w:ind w:firstLine="0"/>
        <w:jc w:val="both"/>
        <w:rPr>
          <w:rFonts w:cs="Times New Roman"/>
        </w:rPr>
      </w:pPr>
      <w:r w:rsidRPr="000A45B6">
        <w:rPr>
          <w:rFonts w:cs="Times New Roman"/>
        </w:rPr>
        <w:lastRenderedPageBreak/>
        <w:t>Python (Pandas, NumPy, Scikit-learn): Moliyaviy ma’lumotlarni qayta ishlash, vaqt qatorlarini tahlil qilish, risklarni baholash va mashinaviy o‘qitish algoritmlarini qo‘llash uchun ishlatiladi.</w:t>
      </w:r>
    </w:p>
    <w:p w14:paraId="5BDC950F" w14:textId="77777777" w:rsidR="000A45B6" w:rsidRPr="000A45B6" w:rsidRDefault="000A45B6" w:rsidP="000A45B6">
      <w:pPr>
        <w:spacing w:line="360" w:lineRule="auto"/>
        <w:ind w:firstLine="0"/>
        <w:jc w:val="both"/>
        <w:rPr>
          <w:rFonts w:cs="Times New Roman"/>
        </w:rPr>
      </w:pPr>
      <w:r w:rsidRPr="000A45B6">
        <w:rPr>
          <w:rFonts w:cs="Times New Roman"/>
        </w:rPr>
        <w:t>SQL: Tranzaksiyalar ma’lumotlar bazalari bilan ishlash uchun ishlatiladi.</w:t>
      </w:r>
    </w:p>
    <w:p w14:paraId="384F4EBF" w14:textId="77777777" w:rsidR="000A45B6" w:rsidRPr="000A45B6" w:rsidRDefault="000A45B6" w:rsidP="000A45B6">
      <w:pPr>
        <w:spacing w:line="360" w:lineRule="auto"/>
        <w:ind w:firstLine="0"/>
        <w:jc w:val="both"/>
        <w:rPr>
          <w:rFonts w:cs="Times New Roman"/>
        </w:rPr>
      </w:pPr>
      <w:r w:rsidRPr="000A45B6">
        <w:rPr>
          <w:rFonts w:cs="Times New Roman"/>
        </w:rPr>
        <w:t>Tableau/Power BI: Moliyaviy ko‘rsatkichlarni vizualizatsiya qilish, bozor tendensiyalarini ko‘rsatish va xavflarni baholash uchun ishlatiladi.</w:t>
      </w:r>
    </w:p>
    <w:p w14:paraId="558CB73F" w14:textId="77777777" w:rsidR="000A45B6" w:rsidRPr="000A45B6" w:rsidRDefault="000A45B6" w:rsidP="000A45B6">
      <w:pPr>
        <w:spacing w:line="360" w:lineRule="auto"/>
        <w:ind w:firstLine="0"/>
        <w:jc w:val="both"/>
        <w:rPr>
          <w:rFonts w:cs="Times New Roman"/>
        </w:rPr>
      </w:pPr>
      <w:r w:rsidRPr="000A45B6">
        <w:rPr>
          <w:rFonts w:cs="Times New Roman"/>
        </w:rPr>
        <w:t>Misol: Python yordamida aksiyalar narxlarining vaqt qatorlarini tahlil qilish va kelgusi narxlarni prognoz qilish. Tableau yordamida esa bu ma’lumotlarni grafik shaklda vizualizatsiya qilish va treyderlarga qaror qabul qilishda yordam berish mumkin.</w:t>
      </w:r>
    </w:p>
    <w:p w14:paraId="125EDF21" w14:textId="77777777" w:rsidR="000A45B6" w:rsidRPr="000A45B6" w:rsidRDefault="000A45B6" w:rsidP="000A45B6">
      <w:pPr>
        <w:spacing w:line="360" w:lineRule="auto"/>
        <w:ind w:firstLine="0"/>
        <w:jc w:val="both"/>
        <w:rPr>
          <w:rFonts w:cs="Times New Roman"/>
        </w:rPr>
      </w:pPr>
      <w:r w:rsidRPr="000A45B6">
        <w:rPr>
          <w:rFonts w:cs="Times New Roman"/>
        </w:rPr>
        <w:t>3. Riteyl (chakana savdo):</w:t>
      </w:r>
    </w:p>
    <w:p w14:paraId="5CA2B666" w14:textId="77777777" w:rsidR="000A45B6" w:rsidRPr="000A45B6" w:rsidRDefault="000A45B6" w:rsidP="000A45B6">
      <w:pPr>
        <w:spacing w:line="360" w:lineRule="auto"/>
        <w:ind w:firstLine="0"/>
        <w:jc w:val="both"/>
        <w:rPr>
          <w:rFonts w:cs="Times New Roman"/>
        </w:rPr>
      </w:pPr>
    </w:p>
    <w:p w14:paraId="693C56D8" w14:textId="77777777" w:rsidR="000A45B6" w:rsidRPr="000A45B6" w:rsidRDefault="000A45B6" w:rsidP="000A45B6">
      <w:pPr>
        <w:spacing w:line="360" w:lineRule="auto"/>
        <w:ind w:firstLine="0"/>
        <w:jc w:val="both"/>
        <w:rPr>
          <w:rFonts w:cs="Times New Roman"/>
        </w:rPr>
      </w:pPr>
      <w:r w:rsidRPr="000A45B6">
        <w:rPr>
          <w:rFonts w:cs="Times New Roman"/>
        </w:rPr>
        <w:t>Muammo: Mijozlarning xatti-harakatlarini tahlil qilish, sotuvlarni prognoz qilish, marketing kampaniyalarining samaradorligini baholash va tovarlarni boshqarish.</w:t>
      </w:r>
    </w:p>
    <w:p w14:paraId="4ADC9CF8" w14:textId="77777777" w:rsidR="000A45B6" w:rsidRPr="000A45B6" w:rsidRDefault="000A45B6" w:rsidP="000A45B6">
      <w:pPr>
        <w:spacing w:line="360" w:lineRule="auto"/>
        <w:ind w:firstLine="0"/>
        <w:jc w:val="both"/>
        <w:rPr>
          <w:rFonts w:cs="Times New Roman"/>
        </w:rPr>
      </w:pPr>
      <w:r w:rsidRPr="000A45B6">
        <w:rPr>
          <w:rFonts w:cs="Times New Roman"/>
        </w:rPr>
        <w:t>Qo‘llaniladigan vositalar:</w:t>
      </w:r>
    </w:p>
    <w:p w14:paraId="0C7EC3A4" w14:textId="77777777" w:rsidR="000A45B6" w:rsidRPr="000A45B6" w:rsidRDefault="000A45B6" w:rsidP="000A45B6">
      <w:pPr>
        <w:spacing w:line="360" w:lineRule="auto"/>
        <w:ind w:firstLine="0"/>
        <w:jc w:val="both"/>
        <w:rPr>
          <w:rFonts w:cs="Times New Roman"/>
        </w:rPr>
      </w:pPr>
      <w:r w:rsidRPr="000A45B6">
        <w:rPr>
          <w:rFonts w:cs="Times New Roman"/>
        </w:rPr>
        <w:t>SQL: Sotuvlar, mijozlar va tovarlar haqidagi ma’lumotlar bazalari bilan ishlash uchun ishlatiladi.</w:t>
      </w:r>
    </w:p>
    <w:p w14:paraId="7624337B" w14:textId="77777777" w:rsidR="000A45B6" w:rsidRPr="000A45B6" w:rsidRDefault="000A45B6" w:rsidP="000A45B6">
      <w:pPr>
        <w:spacing w:line="360" w:lineRule="auto"/>
        <w:ind w:firstLine="0"/>
        <w:jc w:val="both"/>
        <w:rPr>
          <w:rFonts w:cs="Times New Roman"/>
        </w:rPr>
      </w:pPr>
      <w:r w:rsidRPr="000A45B6">
        <w:rPr>
          <w:rFonts w:cs="Times New Roman"/>
        </w:rPr>
        <w:t>Python (Pandas, Scikit-learn): Mijozlarni segmentatsiya qilish, sotuvlarni prognoz qilish va marketing kampaniyalarining samaradorligini baholash uchun ishlatiladi.</w:t>
      </w:r>
    </w:p>
    <w:p w14:paraId="65D7EBC5" w14:textId="77777777" w:rsidR="000A45B6" w:rsidRPr="000A45B6" w:rsidRDefault="000A45B6" w:rsidP="000A45B6">
      <w:pPr>
        <w:spacing w:line="360" w:lineRule="auto"/>
        <w:ind w:firstLine="0"/>
        <w:jc w:val="both"/>
        <w:rPr>
          <w:rFonts w:cs="Times New Roman"/>
        </w:rPr>
      </w:pPr>
      <w:r w:rsidRPr="000A45B6">
        <w:rPr>
          <w:rFonts w:cs="Times New Roman"/>
        </w:rPr>
        <w:t>Tableau/Power BI: Sotuvlar dinamikasini, mijozlar segmentlarini va marketing kampaniyalarining natijalarini vizualizatsiya qilish uchun ishlatiladi.</w:t>
      </w:r>
    </w:p>
    <w:p w14:paraId="277CC899" w14:textId="77777777" w:rsidR="000A45B6" w:rsidRPr="000A45B6" w:rsidRDefault="000A45B6" w:rsidP="000A45B6">
      <w:pPr>
        <w:spacing w:line="360" w:lineRule="auto"/>
        <w:ind w:firstLine="0"/>
        <w:jc w:val="both"/>
        <w:rPr>
          <w:rFonts w:cs="Times New Roman"/>
        </w:rPr>
      </w:pPr>
      <w:r w:rsidRPr="000A45B6">
        <w:rPr>
          <w:rFonts w:cs="Times New Roman"/>
        </w:rPr>
        <w:t>Misol: Python yordamida mijozlarni xarid qilish tarixi va demografik ma’lumotlari asosida segmentlarga ajratish. Tableau yordamida esa bu segmentlarni grafik shaklda vizualizatsiya qilish va har bir segment uchun moslashtirilgan marketing strategiyalarini ishlab chiqish mumkin.</w:t>
      </w:r>
    </w:p>
    <w:p w14:paraId="79285BDD" w14:textId="77777777" w:rsidR="000A45B6" w:rsidRPr="000A45B6" w:rsidRDefault="000A45B6" w:rsidP="000A45B6">
      <w:pPr>
        <w:spacing w:line="360" w:lineRule="auto"/>
        <w:ind w:firstLine="0"/>
        <w:jc w:val="both"/>
        <w:rPr>
          <w:rFonts w:cs="Times New Roman"/>
        </w:rPr>
      </w:pPr>
      <w:r w:rsidRPr="000A45B6">
        <w:rPr>
          <w:rFonts w:cs="Times New Roman"/>
        </w:rPr>
        <w:t>4. Avtomobil sotuvi:</w:t>
      </w:r>
    </w:p>
    <w:p w14:paraId="1C5915AA" w14:textId="77777777" w:rsidR="000A45B6" w:rsidRPr="000A45B6" w:rsidRDefault="000A45B6" w:rsidP="000A45B6">
      <w:pPr>
        <w:spacing w:line="360" w:lineRule="auto"/>
        <w:ind w:firstLine="0"/>
        <w:jc w:val="both"/>
        <w:rPr>
          <w:rFonts w:cs="Times New Roman"/>
        </w:rPr>
      </w:pPr>
    </w:p>
    <w:p w14:paraId="20A0CF49" w14:textId="77777777" w:rsidR="000A45B6" w:rsidRPr="000A45B6" w:rsidRDefault="000A45B6" w:rsidP="000A45B6">
      <w:pPr>
        <w:spacing w:line="360" w:lineRule="auto"/>
        <w:ind w:firstLine="0"/>
        <w:jc w:val="both"/>
        <w:rPr>
          <w:rFonts w:cs="Times New Roman"/>
        </w:rPr>
      </w:pPr>
      <w:r w:rsidRPr="000A45B6">
        <w:rPr>
          <w:rFonts w:cs="Times New Roman"/>
        </w:rPr>
        <w:t>Muammo: Sotuvlarni prognoz qilish, mijozlarning ehtiyojlarini aniqlash, marketing kampaniyalarining samaradorligini baholash va xizmat ko‘rsatish sifatini oshirish.</w:t>
      </w:r>
    </w:p>
    <w:p w14:paraId="543CE3A8" w14:textId="77777777" w:rsidR="000A45B6" w:rsidRPr="000A45B6" w:rsidRDefault="000A45B6" w:rsidP="000A45B6">
      <w:pPr>
        <w:spacing w:line="360" w:lineRule="auto"/>
        <w:ind w:firstLine="0"/>
        <w:jc w:val="both"/>
        <w:rPr>
          <w:rFonts w:cs="Times New Roman"/>
        </w:rPr>
      </w:pPr>
      <w:r w:rsidRPr="000A45B6">
        <w:rPr>
          <w:rFonts w:cs="Times New Roman"/>
        </w:rPr>
        <w:t>Qo‘llaniladigan vositalar:</w:t>
      </w:r>
    </w:p>
    <w:p w14:paraId="3EF69074" w14:textId="77777777" w:rsidR="000A45B6" w:rsidRPr="000A45B6" w:rsidRDefault="000A45B6" w:rsidP="000A45B6">
      <w:pPr>
        <w:spacing w:line="360" w:lineRule="auto"/>
        <w:ind w:firstLine="0"/>
        <w:jc w:val="both"/>
        <w:rPr>
          <w:rFonts w:cs="Times New Roman"/>
        </w:rPr>
      </w:pPr>
      <w:r w:rsidRPr="000A45B6">
        <w:rPr>
          <w:rFonts w:cs="Times New Roman"/>
        </w:rPr>
        <w:lastRenderedPageBreak/>
        <w:t>SQL: Sotuvlar, mijozlar, avtomobillar va xizmat ko‘rsatish haqidagi ma’lumotlar bazalari bilan ishlash uchun ishlatiladi.</w:t>
      </w:r>
    </w:p>
    <w:p w14:paraId="1410859D" w14:textId="77777777" w:rsidR="000A45B6" w:rsidRPr="000A45B6" w:rsidRDefault="000A45B6" w:rsidP="000A45B6">
      <w:pPr>
        <w:spacing w:line="360" w:lineRule="auto"/>
        <w:ind w:firstLine="0"/>
        <w:jc w:val="both"/>
        <w:rPr>
          <w:rFonts w:cs="Times New Roman"/>
        </w:rPr>
      </w:pPr>
      <w:r w:rsidRPr="000A45B6">
        <w:rPr>
          <w:rFonts w:cs="Times New Roman"/>
        </w:rPr>
        <w:t>Python (Pandas, Scikit-learn): Sotuvlarni prognoz qilish, mijozlarni segmentatsiya qilish, marketing kampaniyalarining samaradorligini baholash va avtomobillarning texnik holatini tahlil qilish uchun ishlatiladi.</w:t>
      </w:r>
    </w:p>
    <w:p w14:paraId="58E298D9" w14:textId="77777777" w:rsidR="000A45B6" w:rsidRPr="000A45B6" w:rsidRDefault="000A45B6" w:rsidP="000A45B6">
      <w:pPr>
        <w:spacing w:line="360" w:lineRule="auto"/>
        <w:ind w:firstLine="0"/>
        <w:jc w:val="both"/>
        <w:rPr>
          <w:rFonts w:cs="Times New Roman"/>
        </w:rPr>
      </w:pPr>
      <w:r w:rsidRPr="000A45B6">
        <w:rPr>
          <w:rFonts w:cs="Times New Roman"/>
        </w:rPr>
        <w:t>Tableau/Power BI: Sotuvlar dinamikasini, mijozlar segmentlarini, marketing kampaniyalarining natijalarini va xizmat ko‘rsatish ko‘rsatkichlarini vizualizatsiya qilish uchun ishlatiladi.</w:t>
      </w:r>
    </w:p>
    <w:p w14:paraId="080E9B3F" w14:textId="77777777" w:rsidR="000A45B6" w:rsidRPr="000A45B6" w:rsidRDefault="000A45B6" w:rsidP="000A45B6">
      <w:pPr>
        <w:spacing w:line="360" w:lineRule="auto"/>
        <w:ind w:firstLine="0"/>
        <w:jc w:val="both"/>
        <w:rPr>
          <w:rFonts w:cs="Times New Roman"/>
        </w:rPr>
      </w:pPr>
      <w:r w:rsidRPr="000A45B6">
        <w:rPr>
          <w:rFonts w:cs="Times New Roman"/>
        </w:rPr>
        <w:t>Misol: Python yordamida mijozlarning qiziqishlari va xarid qilish tarixi asosida ularga mos keladigan avtomobil modellarini tavsiya qilish. Tableau yordamida esa bu tavsiyalarni interaktiv katalog shaklida vizualizatsiya qilish va mijozlarga taqdim etish mumkin.</w:t>
      </w:r>
    </w:p>
    <w:p w14:paraId="3D15D181" w14:textId="33666E45" w:rsidR="002B7A9D" w:rsidRDefault="000A45B6" w:rsidP="000A45B6">
      <w:pPr>
        <w:spacing w:line="360" w:lineRule="auto"/>
        <w:ind w:firstLine="0"/>
        <w:jc w:val="both"/>
        <w:rPr>
          <w:rFonts w:cs="Times New Roman"/>
        </w:rPr>
      </w:pPr>
      <w:r w:rsidRPr="000A45B6">
        <w:rPr>
          <w:rFonts w:cs="Times New Roman"/>
        </w:rPr>
        <w:t>Ushbu misollar turli sohalarda ma’lumotlarni tahlil qilish va vizualizatsiya qilish uchun qanday vositalar va usullar qo‘llanilishini ko‘rsatadi. Har bir sohaning o‘ziga xos xususiyatlari va muammolari mavjud bo‘lib, shunga mos ravishda eng samarali vositalar va usullar tanlanadi.</w:t>
      </w:r>
    </w:p>
    <w:p w14:paraId="6D1FA953" w14:textId="77777777" w:rsidR="000A45B6" w:rsidRDefault="000A45B6" w:rsidP="000A45B6">
      <w:pPr>
        <w:spacing w:line="360" w:lineRule="auto"/>
        <w:ind w:firstLine="0"/>
        <w:jc w:val="both"/>
        <w:rPr>
          <w:rFonts w:cs="Times New Roman"/>
        </w:rPr>
      </w:pPr>
    </w:p>
    <w:p w14:paraId="37C31D9B" w14:textId="77777777" w:rsidR="002B7A9D" w:rsidRDefault="002B7A9D" w:rsidP="00700668">
      <w:pPr>
        <w:spacing w:line="360" w:lineRule="auto"/>
        <w:ind w:firstLine="0"/>
        <w:jc w:val="both"/>
        <w:rPr>
          <w:b/>
          <w:bCs/>
          <w:sz w:val="28"/>
          <w:szCs w:val="28"/>
        </w:rPr>
      </w:pPr>
      <w:r w:rsidRPr="002B7A9D">
        <w:rPr>
          <w:b/>
          <w:bCs/>
          <w:sz w:val="28"/>
          <w:szCs w:val="28"/>
        </w:rPr>
        <w:t>8.</w:t>
      </w:r>
      <w:r w:rsidRPr="002B7A9D">
        <w:rPr>
          <w:b/>
          <w:bCs/>
          <w:sz w:val="28"/>
          <w:szCs w:val="28"/>
        </w:rPr>
        <w:tab/>
        <w:t>O‘zingizning ma’lumotlarni tayyorlash va manipulyatsiya qilish mahoratingizni baholang, mavjud ma'lum ma'lumotlar to'plami uchun manfaatdor tomonlarning ehtiyojlarini qanday qondirishini ko‘rsatish uchun statistik usullarni tanlaganingizni asoslang.</w:t>
      </w:r>
    </w:p>
    <w:p w14:paraId="71B6710A" w14:textId="77777777" w:rsidR="000A45B6" w:rsidRPr="000A45B6" w:rsidRDefault="000A45B6" w:rsidP="000A45B6">
      <w:pPr>
        <w:spacing w:line="360" w:lineRule="auto"/>
        <w:ind w:firstLine="0"/>
        <w:jc w:val="both"/>
        <w:rPr>
          <w:rFonts w:cs="Times New Roman"/>
        </w:rPr>
      </w:pPr>
      <w:r w:rsidRPr="000A45B6">
        <w:rPr>
          <w:rFonts w:cs="Times New Roman"/>
        </w:rPr>
        <w:t>Ma’lumotlarni tayyorlash va manipulyatsiya qilish – bu tahlil uchun xom ma’lumotlarni tozalash, o‘zgartirish va tashkil qilish jarayoni. Bu jarayon tahlilning muvaffaqiyati uchun juda muhim, chunki sifatli ma’lumotlargina ishonchli natijalar beradi.</w:t>
      </w:r>
    </w:p>
    <w:p w14:paraId="7F1B7E85" w14:textId="77777777" w:rsidR="000A45B6" w:rsidRPr="000A45B6" w:rsidRDefault="000A45B6" w:rsidP="000A45B6">
      <w:pPr>
        <w:spacing w:line="360" w:lineRule="auto"/>
        <w:ind w:firstLine="0"/>
        <w:jc w:val="both"/>
        <w:rPr>
          <w:rFonts w:cs="Times New Roman"/>
        </w:rPr>
      </w:pPr>
    </w:p>
    <w:p w14:paraId="5CD1B81D" w14:textId="77777777" w:rsidR="000A45B6" w:rsidRPr="000A45B6" w:rsidRDefault="000A45B6" w:rsidP="000A45B6">
      <w:pPr>
        <w:spacing w:line="360" w:lineRule="auto"/>
        <w:ind w:firstLine="0"/>
        <w:jc w:val="both"/>
        <w:rPr>
          <w:rFonts w:cs="Times New Roman"/>
        </w:rPr>
      </w:pPr>
      <w:r w:rsidRPr="000A45B6">
        <w:rPr>
          <w:rFonts w:cs="Times New Roman"/>
        </w:rPr>
        <w:t>Ma’lumotlarni tayyorlash va manipulyatsiya qilish bosqichlari:</w:t>
      </w:r>
    </w:p>
    <w:p w14:paraId="74911DDA" w14:textId="77777777" w:rsidR="000A45B6" w:rsidRPr="000A45B6" w:rsidRDefault="000A45B6" w:rsidP="000A45B6">
      <w:pPr>
        <w:spacing w:line="360" w:lineRule="auto"/>
        <w:ind w:firstLine="0"/>
        <w:jc w:val="both"/>
        <w:rPr>
          <w:rFonts w:cs="Times New Roman"/>
        </w:rPr>
      </w:pPr>
    </w:p>
    <w:p w14:paraId="7E3334EB" w14:textId="77777777" w:rsidR="000A45B6" w:rsidRPr="000A45B6" w:rsidRDefault="000A45B6" w:rsidP="000A45B6">
      <w:pPr>
        <w:spacing w:line="360" w:lineRule="auto"/>
        <w:ind w:firstLine="0"/>
        <w:jc w:val="both"/>
        <w:rPr>
          <w:rFonts w:cs="Times New Roman"/>
        </w:rPr>
      </w:pPr>
      <w:r w:rsidRPr="000A45B6">
        <w:rPr>
          <w:rFonts w:cs="Times New Roman"/>
        </w:rPr>
        <w:t>Ma’lumotlarni yig‘ish (Data Collection): Turli manbalardan ma’lumotlarni to‘plash.</w:t>
      </w:r>
    </w:p>
    <w:p w14:paraId="0D821DF9" w14:textId="77777777" w:rsidR="000A45B6" w:rsidRPr="000A45B6" w:rsidRDefault="000A45B6" w:rsidP="000A45B6">
      <w:pPr>
        <w:spacing w:line="360" w:lineRule="auto"/>
        <w:ind w:firstLine="0"/>
        <w:jc w:val="both"/>
        <w:rPr>
          <w:rFonts w:cs="Times New Roman"/>
        </w:rPr>
      </w:pPr>
      <w:r w:rsidRPr="000A45B6">
        <w:rPr>
          <w:rFonts w:cs="Times New Roman"/>
        </w:rPr>
        <w:t>Ma’lumotlarni tozalash (Data Cleaning): Xatolar, dublikatlar va nomuvofiqliklarni aniqlash va tuzatish.</w:t>
      </w:r>
    </w:p>
    <w:p w14:paraId="53C4A403" w14:textId="77777777" w:rsidR="000A45B6" w:rsidRPr="000A45B6" w:rsidRDefault="000A45B6" w:rsidP="000A45B6">
      <w:pPr>
        <w:spacing w:line="360" w:lineRule="auto"/>
        <w:ind w:firstLine="0"/>
        <w:jc w:val="both"/>
        <w:rPr>
          <w:rFonts w:cs="Times New Roman"/>
        </w:rPr>
      </w:pPr>
      <w:r w:rsidRPr="000A45B6">
        <w:rPr>
          <w:rFonts w:cs="Times New Roman"/>
        </w:rPr>
        <w:lastRenderedPageBreak/>
        <w:t>Ma’lumotlarni o‘zgartirish (Data Transformation): Ma’lumotlarni tahlil uchun qulay formatga keltirish.</w:t>
      </w:r>
    </w:p>
    <w:p w14:paraId="39D4D6AA" w14:textId="77777777" w:rsidR="000A45B6" w:rsidRPr="000A45B6" w:rsidRDefault="000A45B6" w:rsidP="000A45B6">
      <w:pPr>
        <w:spacing w:line="360" w:lineRule="auto"/>
        <w:ind w:firstLine="0"/>
        <w:jc w:val="both"/>
        <w:rPr>
          <w:rFonts w:cs="Times New Roman"/>
        </w:rPr>
      </w:pPr>
      <w:r w:rsidRPr="000A45B6">
        <w:rPr>
          <w:rFonts w:cs="Times New Roman"/>
        </w:rPr>
        <w:t>Ma’lumotlarni integratsiya qilish (Data Integration): Turli manbalardan kelgan ma’lumotlarni birlashtirish.</w:t>
      </w:r>
    </w:p>
    <w:p w14:paraId="353C0DDA" w14:textId="77777777" w:rsidR="000A45B6" w:rsidRPr="000A45B6" w:rsidRDefault="000A45B6" w:rsidP="000A45B6">
      <w:pPr>
        <w:spacing w:line="360" w:lineRule="auto"/>
        <w:ind w:firstLine="0"/>
        <w:jc w:val="both"/>
        <w:rPr>
          <w:rFonts w:cs="Times New Roman"/>
        </w:rPr>
      </w:pPr>
      <w:r w:rsidRPr="000A45B6">
        <w:rPr>
          <w:rFonts w:cs="Times New Roman"/>
        </w:rPr>
        <w:t>Ma’lumotlarni qisqartirish (Data Reduction): Tahlil uchun keraksiz ma’lumotlarni olib tashlash.</w:t>
      </w:r>
    </w:p>
    <w:p w14:paraId="5BEC32B8" w14:textId="77777777" w:rsidR="000A45B6" w:rsidRPr="000A45B6" w:rsidRDefault="000A45B6" w:rsidP="000A45B6">
      <w:pPr>
        <w:spacing w:line="360" w:lineRule="auto"/>
        <w:ind w:firstLine="0"/>
        <w:jc w:val="both"/>
        <w:rPr>
          <w:rFonts w:cs="Times New Roman"/>
        </w:rPr>
      </w:pPr>
      <w:r w:rsidRPr="000A45B6">
        <w:rPr>
          <w:rFonts w:cs="Times New Roman"/>
        </w:rPr>
        <w:t>Manfaatdor tomonlarning ehtiyojlarini qondirish uchun statistik usullarni tanlash:</w:t>
      </w:r>
    </w:p>
    <w:p w14:paraId="0F62A479" w14:textId="77777777" w:rsidR="000A45B6" w:rsidRPr="000A45B6" w:rsidRDefault="000A45B6" w:rsidP="000A45B6">
      <w:pPr>
        <w:spacing w:line="360" w:lineRule="auto"/>
        <w:ind w:firstLine="0"/>
        <w:jc w:val="both"/>
        <w:rPr>
          <w:rFonts w:cs="Times New Roman"/>
        </w:rPr>
      </w:pPr>
    </w:p>
    <w:p w14:paraId="564C7173" w14:textId="77777777" w:rsidR="000A45B6" w:rsidRPr="000A45B6" w:rsidRDefault="000A45B6" w:rsidP="000A45B6">
      <w:pPr>
        <w:spacing w:line="360" w:lineRule="auto"/>
        <w:ind w:firstLine="0"/>
        <w:jc w:val="both"/>
        <w:rPr>
          <w:rFonts w:cs="Times New Roman"/>
        </w:rPr>
      </w:pPr>
      <w:r w:rsidRPr="000A45B6">
        <w:rPr>
          <w:rFonts w:cs="Times New Roman"/>
        </w:rPr>
        <w:t>Manfaatdor tomonlarning ehtiyojlariga qarab, turli xil statistik usullar qo‘llanilishi mumkin. Quyida bir nechta misol keltiramiz:</w:t>
      </w:r>
    </w:p>
    <w:p w14:paraId="4DA92B28" w14:textId="77777777" w:rsidR="000A45B6" w:rsidRPr="000A45B6" w:rsidRDefault="000A45B6" w:rsidP="000A45B6">
      <w:pPr>
        <w:spacing w:line="360" w:lineRule="auto"/>
        <w:ind w:firstLine="0"/>
        <w:jc w:val="both"/>
        <w:rPr>
          <w:rFonts w:cs="Times New Roman"/>
        </w:rPr>
      </w:pPr>
    </w:p>
    <w:p w14:paraId="6DE98A53" w14:textId="77777777" w:rsidR="000A45B6" w:rsidRPr="000A45B6" w:rsidRDefault="000A45B6" w:rsidP="000A45B6">
      <w:pPr>
        <w:spacing w:line="360" w:lineRule="auto"/>
        <w:ind w:firstLine="0"/>
        <w:jc w:val="both"/>
        <w:rPr>
          <w:rFonts w:cs="Times New Roman"/>
        </w:rPr>
      </w:pPr>
      <w:r w:rsidRPr="000A45B6">
        <w:rPr>
          <w:rFonts w:cs="Times New Roman"/>
        </w:rPr>
        <w:t>Sotuvlar hajmini oshirish:</w:t>
      </w:r>
    </w:p>
    <w:p w14:paraId="336C8877" w14:textId="77777777" w:rsidR="000A45B6" w:rsidRPr="000A45B6" w:rsidRDefault="000A45B6" w:rsidP="000A45B6">
      <w:pPr>
        <w:spacing w:line="360" w:lineRule="auto"/>
        <w:ind w:firstLine="0"/>
        <w:jc w:val="both"/>
        <w:rPr>
          <w:rFonts w:cs="Times New Roman"/>
        </w:rPr>
      </w:pPr>
      <w:r w:rsidRPr="000A45B6">
        <w:rPr>
          <w:rFonts w:cs="Times New Roman"/>
        </w:rPr>
        <w:t>Ehtiyoj: Qaysi avtomobil modellari eng ko‘p sotilayotganini aniqlash va sotuvlarni prognoz qilish.</w:t>
      </w:r>
    </w:p>
    <w:p w14:paraId="65BC0FE0" w14:textId="77777777" w:rsidR="000A45B6" w:rsidRPr="000A45B6" w:rsidRDefault="000A45B6" w:rsidP="000A45B6">
      <w:pPr>
        <w:spacing w:line="360" w:lineRule="auto"/>
        <w:ind w:firstLine="0"/>
        <w:jc w:val="both"/>
        <w:rPr>
          <w:rFonts w:cs="Times New Roman"/>
        </w:rPr>
      </w:pPr>
      <w:r w:rsidRPr="000A45B6">
        <w:rPr>
          <w:rFonts w:cs="Times New Roman"/>
        </w:rPr>
        <w:t>Statistik usullar: Deskriptiv statistika (o‘rtacha sotuvlar, eng ko‘p sotilgan model), vaqt qatorlari tahlili (sotuvlar tendensiyalarini aniqlash), regressiya tahlili (sotuvlarga ta’sir qiluvchi omillarni aniqlash).</w:t>
      </w:r>
    </w:p>
    <w:p w14:paraId="7AB9EB9F" w14:textId="77777777" w:rsidR="000A45B6" w:rsidRPr="000A45B6" w:rsidRDefault="000A45B6" w:rsidP="000A45B6">
      <w:pPr>
        <w:spacing w:line="360" w:lineRule="auto"/>
        <w:ind w:firstLine="0"/>
        <w:jc w:val="both"/>
        <w:rPr>
          <w:rFonts w:cs="Times New Roman"/>
        </w:rPr>
      </w:pPr>
      <w:r w:rsidRPr="000A45B6">
        <w:rPr>
          <w:rFonts w:cs="Times New Roman"/>
        </w:rPr>
        <w:t>Mijozlarning qanoatlanish darajasini oshirish:</w:t>
      </w:r>
    </w:p>
    <w:p w14:paraId="49913E81" w14:textId="77777777" w:rsidR="000A45B6" w:rsidRPr="000A45B6" w:rsidRDefault="000A45B6" w:rsidP="000A45B6">
      <w:pPr>
        <w:spacing w:line="360" w:lineRule="auto"/>
        <w:ind w:firstLine="0"/>
        <w:jc w:val="both"/>
        <w:rPr>
          <w:rFonts w:cs="Times New Roman"/>
        </w:rPr>
      </w:pPr>
      <w:r w:rsidRPr="000A45B6">
        <w:rPr>
          <w:rFonts w:cs="Times New Roman"/>
        </w:rPr>
        <w:t>Ehtiyoj: Mijozlarning xizmat ko‘rsatish sifatidan qanoatlanish darajasini aniqlash va muammoli joylarni aniqlash.</w:t>
      </w:r>
    </w:p>
    <w:p w14:paraId="6417AB8F" w14:textId="77777777" w:rsidR="000A45B6" w:rsidRPr="000A45B6" w:rsidRDefault="000A45B6" w:rsidP="000A45B6">
      <w:pPr>
        <w:spacing w:line="360" w:lineRule="auto"/>
        <w:ind w:firstLine="0"/>
        <w:jc w:val="both"/>
        <w:rPr>
          <w:rFonts w:cs="Times New Roman"/>
        </w:rPr>
      </w:pPr>
      <w:r w:rsidRPr="000A45B6">
        <w:rPr>
          <w:rFonts w:cs="Times New Roman"/>
        </w:rPr>
        <w:t>Statistik usullar: So‘rovnomalar tahlili, korrelyatsiya tahlili (qanoatlanish darajasiga ta’sir qiluvchi omillarni aniqlash).</w:t>
      </w:r>
    </w:p>
    <w:p w14:paraId="7B1D7ED6" w14:textId="77777777" w:rsidR="000A45B6" w:rsidRPr="000A45B6" w:rsidRDefault="000A45B6" w:rsidP="000A45B6">
      <w:pPr>
        <w:spacing w:line="360" w:lineRule="auto"/>
        <w:ind w:firstLine="0"/>
        <w:jc w:val="both"/>
        <w:rPr>
          <w:rFonts w:cs="Times New Roman"/>
        </w:rPr>
      </w:pPr>
      <w:r w:rsidRPr="000A45B6">
        <w:rPr>
          <w:rFonts w:cs="Times New Roman"/>
        </w:rPr>
        <w:t>Marketing kampaniyalarining samaradorligini oshirish:</w:t>
      </w:r>
    </w:p>
    <w:p w14:paraId="3597DB8B" w14:textId="77777777" w:rsidR="000A45B6" w:rsidRPr="000A45B6" w:rsidRDefault="000A45B6" w:rsidP="000A45B6">
      <w:pPr>
        <w:spacing w:line="360" w:lineRule="auto"/>
        <w:ind w:firstLine="0"/>
        <w:jc w:val="both"/>
        <w:rPr>
          <w:rFonts w:cs="Times New Roman"/>
        </w:rPr>
      </w:pPr>
      <w:r w:rsidRPr="000A45B6">
        <w:rPr>
          <w:rFonts w:cs="Times New Roman"/>
        </w:rPr>
        <w:t>Ehtiyoj: Qaysi marketing kanallari eng samarali ekanligini aniqlash va marketing budjetini optimallashtirish.</w:t>
      </w:r>
    </w:p>
    <w:p w14:paraId="1DCE2A75" w14:textId="77777777" w:rsidR="000A45B6" w:rsidRPr="000A45B6" w:rsidRDefault="000A45B6" w:rsidP="000A45B6">
      <w:pPr>
        <w:spacing w:line="360" w:lineRule="auto"/>
        <w:ind w:firstLine="0"/>
        <w:jc w:val="both"/>
        <w:rPr>
          <w:rFonts w:cs="Times New Roman"/>
        </w:rPr>
      </w:pPr>
      <w:r w:rsidRPr="000A45B6">
        <w:rPr>
          <w:rFonts w:cs="Times New Roman"/>
        </w:rPr>
        <w:t>Statistik usullar: A/B testi, regressiya tahlili (marketing xarajatlari va sotuvlar o‘rtasidagi bog‘liqlikni aniqlash).</w:t>
      </w:r>
    </w:p>
    <w:p w14:paraId="093F7E82" w14:textId="77777777" w:rsidR="000A45B6" w:rsidRPr="000A45B6" w:rsidRDefault="000A45B6" w:rsidP="000A45B6">
      <w:pPr>
        <w:spacing w:line="360" w:lineRule="auto"/>
        <w:ind w:firstLine="0"/>
        <w:jc w:val="both"/>
        <w:rPr>
          <w:rFonts w:cs="Times New Roman"/>
        </w:rPr>
      </w:pPr>
      <w:r w:rsidRPr="000A45B6">
        <w:rPr>
          <w:rFonts w:cs="Times New Roman"/>
        </w:rPr>
        <w:t>Misol:</w:t>
      </w:r>
    </w:p>
    <w:p w14:paraId="63E4F6F3" w14:textId="77777777" w:rsidR="000A45B6" w:rsidRPr="000A45B6" w:rsidRDefault="000A45B6" w:rsidP="000A45B6">
      <w:pPr>
        <w:spacing w:line="360" w:lineRule="auto"/>
        <w:ind w:firstLine="0"/>
        <w:jc w:val="both"/>
        <w:rPr>
          <w:rFonts w:cs="Times New Roman"/>
        </w:rPr>
      </w:pPr>
    </w:p>
    <w:p w14:paraId="61E2AB2E" w14:textId="77777777" w:rsidR="000A45B6" w:rsidRPr="000A45B6" w:rsidRDefault="000A45B6" w:rsidP="000A45B6">
      <w:pPr>
        <w:spacing w:line="360" w:lineRule="auto"/>
        <w:ind w:firstLine="0"/>
        <w:jc w:val="both"/>
        <w:rPr>
          <w:rFonts w:cs="Times New Roman"/>
        </w:rPr>
      </w:pPr>
      <w:r w:rsidRPr="000A45B6">
        <w:rPr>
          <w:rFonts w:cs="Times New Roman"/>
        </w:rPr>
        <w:t>Farzanlik qiling, bizda quyidagi ma’lumotlar to‘plami bor:</w:t>
      </w:r>
    </w:p>
    <w:p w14:paraId="4FCDFAEC" w14:textId="77777777" w:rsidR="000A45B6" w:rsidRPr="000A45B6" w:rsidRDefault="000A45B6" w:rsidP="000A45B6">
      <w:pPr>
        <w:spacing w:line="360" w:lineRule="auto"/>
        <w:ind w:firstLine="0"/>
        <w:jc w:val="both"/>
        <w:rPr>
          <w:rFonts w:cs="Times New Roman"/>
        </w:rPr>
      </w:pPr>
    </w:p>
    <w:p w14:paraId="2C200933" w14:textId="77777777" w:rsidR="000A45B6" w:rsidRPr="000A45B6" w:rsidRDefault="000A45B6" w:rsidP="000A45B6">
      <w:pPr>
        <w:spacing w:line="360" w:lineRule="auto"/>
        <w:ind w:firstLine="0"/>
        <w:jc w:val="both"/>
        <w:rPr>
          <w:rFonts w:cs="Times New Roman"/>
        </w:rPr>
      </w:pPr>
      <w:r w:rsidRPr="000A45B6">
        <w:rPr>
          <w:rFonts w:cs="Times New Roman"/>
        </w:rPr>
        <w:t>Sotuvlar haqidagi ma’lumotlar (model, sana, narx, hudud).</w:t>
      </w:r>
    </w:p>
    <w:p w14:paraId="640DBEB8" w14:textId="77777777" w:rsidR="000A45B6" w:rsidRPr="000A45B6" w:rsidRDefault="000A45B6" w:rsidP="000A45B6">
      <w:pPr>
        <w:spacing w:line="360" w:lineRule="auto"/>
        <w:ind w:firstLine="0"/>
        <w:jc w:val="both"/>
        <w:rPr>
          <w:rFonts w:cs="Times New Roman"/>
        </w:rPr>
      </w:pPr>
      <w:r w:rsidRPr="000A45B6">
        <w:rPr>
          <w:rFonts w:cs="Times New Roman"/>
        </w:rPr>
        <w:t>Mijozlar haqidagi ma’lumotlar (yosh, jins, yashash joyi, xarid qilish tarixi).</w:t>
      </w:r>
    </w:p>
    <w:p w14:paraId="7E5A86D6" w14:textId="77777777" w:rsidR="000A45B6" w:rsidRPr="000A45B6" w:rsidRDefault="000A45B6" w:rsidP="000A45B6">
      <w:pPr>
        <w:spacing w:line="360" w:lineRule="auto"/>
        <w:ind w:firstLine="0"/>
        <w:jc w:val="both"/>
        <w:rPr>
          <w:rFonts w:cs="Times New Roman"/>
        </w:rPr>
      </w:pPr>
      <w:r w:rsidRPr="000A45B6">
        <w:rPr>
          <w:rFonts w:cs="Times New Roman"/>
        </w:rPr>
        <w:t>Marketing kampaniyalari haqidagi ma’lumotlar (kanal, xarajatlar, natijalar).</w:t>
      </w:r>
    </w:p>
    <w:p w14:paraId="71F3B274" w14:textId="77777777" w:rsidR="000A45B6" w:rsidRPr="000A45B6" w:rsidRDefault="000A45B6" w:rsidP="000A45B6">
      <w:pPr>
        <w:spacing w:line="360" w:lineRule="auto"/>
        <w:ind w:firstLine="0"/>
        <w:jc w:val="both"/>
        <w:rPr>
          <w:rFonts w:cs="Times New Roman"/>
        </w:rPr>
      </w:pPr>
      <w:r w:rsidRPr="000A45B6">
        <w:rPr>
          <w:rFonts w:cs="Times New Roman"/>
        </w:rPr>
        <w:t>Ushbu ma’lumotlar asosida biz quyidagi tahlillarni o‘tkazishimiz mumkin:</w:t>
      </w:r>
    </w:p>
    <w:p w14:paraId="2D120FF1" w14:textId="77777777" w:rsidR="000A45B6" w:rsidRPr="000A45B6" w:rsidRDefault="000A45B6" w:rsidP="000A45B6">
      <w:pPr>
        <w:spacing w:line="360" w:lineRule="auto"/>
        <w:ind w:firstLine="0"/>
        <w:jc w:val="both"/>
        <w:rPr>
          <w:rFonts w:cs="Times New Roman"/>
        </w:rPr>
      </w:pPr>
    </w:p>
    <w:p w14:paraId="28FA5782" w14:textId="77777777" w:rsidR="000A45B6" w:rsidRPr="000A45B6" w:rsidRDefault="000A45B6" w:rsidP="000A45B6">
      <w:pPr>
        <w:spacing w:line="360" w:lineRule="auto"/>
        <w:ind w:firstLine="0"/>
        <w:jc w:val="both"/>
        <w:rPr>
          <w:rFonts w:cs="Times New Roman"/>
        </w:rPr>
      </w:pPr>
      <w:r w:rsidRPr="000A45B6">
        <w:rPr>
          <w:rFonts w:cs="Times New Roman"/>
        </w:rPr>
        <w:t>Deskriptiv statistika yordamida eng ko‘p sotilgan modelni, o‘rtacha narxni va boshqa ko‘rsatkichlarni aniqlash.</w:t>
      </w:r>
    </w:p>
    <w:p w14:paraId="26FBF098" w14:textId="77777777" w:rsidR="000A45B6" w:rsidRPr="000A45B6" w:rsidRDefault="000A45B6" w:rsidP="000A45B6">
      <w:pPr>
        <w:spacing w:line="360" w:lineRule="auto"/>
        <w:ind w:firstLine="0"/>
        <w:jc w:val="both"/>
        <w:rPr>
          <w:rFonts w:cs="Times New Roman"/>
        </w:rPr>
      </w:pPr>
      <w:r w:rsidRPr="000A45B6">
        <w:rPr>
          <w:rFonts w:cs="Times New Roman"/>
        </w:rPr>
        <w:t>Vaqt qatorlari tahlili yordamida sotuvlarning mavsuniy o‘zgarishlarini aniqlash.</w:t>
      </w:r>
    </w:p>
    <w:p w14:paraId="2A49ACF2" w14:textId="77777777" w:rsidR="000A45B6" w:rsidRPr="000A45B6" w:rsidRDefault="000A45B6" w:rsidP="000A45B6">
      <w:pPr>
        <w:spacing w:line="360" w:lineRule="auto"/>
        <w:ind w:firstLine="0"/>
        <w:jc w:val="both"/>
        <w:rPr>
          <w:rFonts w:cs="Times New Roman"/>
        </w:rPr>
      </w:pPr>
      <w:r w:rsidRPr="000A45B6">
        <w:rPr>
          <w:rFonts w:cs="Times New Roman"/>
        </w:rPr>
        <w:t>Regressiya tahlili yordamida sotuvlarga ta’sir qiluvchi omillarni (narx, marketing xarajatlari, mavsum) aniqlash.</w:t>
      </w:r>
    </w:p>
    <w:p w14:paraId="677C7C74" w14:textId="77777777" w:rsidR="000A45B6" w:rsidRPr="000A45B6" w:rsidRDefault="000A45B6" w:rsidP="000A45B6">
      <w:pPr>
        <w:spacing w:line="360" w:lineRule="auto"/>
        <w:ind w:firstLine="0"/>
        <w:jc w:val="both"/>
        <w:rPr>
          <w:rFonts w:cs="Times New Roman"/>
        </w:rPr>
      </w:pPr>
      <w:r w:rsidRPr="000A45B6">
        <w:rPr>
          <w:rFonts w:cs="Times New Roman"/>
        </w:rPr>
        <w:t>Segmentatsiya tahlili yordamida mijozlarni ularning xarid qilish tarixi va demografik ma’lumotlari asosida guruhlarga ajratish.</w:t>
      </w:r>
    </w:p>
    <w:p w14:paraId="2DBF655A" w14:textId="77777777" w:rsidR="000A45B6" w:rsidRPr="000A45B6" w:rsidRDefault="000A45B6" w:rsidP="000A45B6">
      <w:pPr>
        <w:spacing w:line="360" w:lineRule="auto"/>
        <w:ind w:firstLine="0"/>
        <w:jc w:val="both"/>
        <w:rPr>
          <w:rFonts w:cs="Times New Roman"/>
        </w:rPr>
      </w:pPr>
      <w:r w:rsidRPr="000A45B6">
        <w:rPr>
          <w:rFonts w:cs="Times New Roman"/>
        </w:rPr>
        <w:t>Ushbu tahlillar natijasida olingan ma’lumotlar manfaatdor tomonlarga qaror qabul qilishda yordam beradi. Masalan, eng ko‘p sotilgan model haqidagi ma’lumotlar ishlab chiqarish va zaxiralarni boshqarish uchun ishlatilishi mumkin. Sotuvlarning mavsuniy o‘zgarishlari haqidagi ma’lumotlar esa marketing kampaniyalarini rejalashtirish uchun ishlatilishi mumkin.</w:t>
      </w:r>
    </w:p>
    <w:p w14:paraId="22A00729" w14:textId="77777777" w:rsidR="000A45B6" w:rsidRPr="000A45B6" w:rsidRDefault="000A45B6" w:rsidP="000A45B6">
      <w:pPr>
        <w:spacing w:line="360" w:lineRule="auto"/>
        <w:ind w:firstLine="0"/>
        <w:jc w:val="both"/>
        <w:rPr>
          <w:rFonts w:cs="Times New Roman"/>
        </w:rPr>
      </w:pPr>
    </w:p>
    <w:p w14:paraId="1A9DD844" w14:textId="77777777" w:rsidR="000A45B6" w:rsidRDefault="000A45B6" w:rsidP="000A45B6">
      <w:pPr>
        <w:spacing w:line="360" w:lineRule="auto"/>
        <w:ind w:firstLine="0"/>
        <w:jc w:val="both"/>
        <w:rPr>
          <w:rFonts w:cs="Times New Roman"/>
        </w:rPr>
      </w:pPr>
      <w:r w:rsidRPr="000A45B6">
        <w:rPr>
          <w:rFonts w:cs="Times New Roman"/>
        </w:rPr>
        <w:t>Muxtasar qilib aytganda, ma’lumotlarni tayyorlash va manipulyatsiya qilish tahlilning muhim qismidir. Manfaatdor tomonlarning ehtiyojlarini qondirish uchun esa tegishli statistik usullarni tanlash va qo‘llash zarur.</w:t>
      </w:r>
    </w:p>
    <w:p w14:paraId="6F2A3C4D" w14:textId="77777777" w:rsidR="000A45B6" w:rsidRDefault="000A45B6" w:rsidP="000A45B6">
      <w:pPr>
        <w:spacing w:line="360" w:lineRule="auto"/>
        <w:ind w:firstLine="0"/>
        <w:jc w:val="both"/>
        <w:rPr>
          <w:rFonts w:cs="Times New Roman"/>
        </w:rPr>
      </w:pPr>
    </w:p>
    <w:p w14:paraId="27DCD4A0" w14:textId="347E5FB4" w:rsidR="002B7A9D" w:rsidRDefault="002B7A9D" w:rsidP="000A45B6">
      <w:pPr>
        <w:spacing w:line="360" w:lineRule="auto"/>
        <w:ind w:firstLine="0"/>
        <w:jc w:val="both"/>
        <w:rPr>
          <w:b/>
          <w:bCs/>
          <w:sz w:val="28"/>
          <w:szCs w:val="28"/>
        </w:rPr>
      </w:pPr>
      <w:r w:rsidRPr="002B7A9D">
        <w:rPr>
          <w:b/>
          <w:bCs/>
          <w:sz w:val="28"/>
          <w:szCs w:val="28"/>
        </w:rPr>
        <w:t>9.</w:t>
      </w:r>
      <w:r w:rsidRPr="002B7A9D">
        <w:rPr>
          <w:b/>
          <w:bCs/>
          <w:sz w:val="28"/>
          <w:szCs w:val="28"/>
        </w:rPr>
        <w:tab/>
        <w:t>Laboratoriya ishi (Ma’lumotlar bazasi o‘qituvchi tomonidan taqdim etiladi):</w:t>
      </w:r>
    </w:p>
    <w:p w14:paraId="3106DD11" w14:textId="3003BACD" w:rsidR="002B7A9D" w:rsidRDefault="002B7A9D" w:rsidP="002B7A9D">
      <w:pPr>
        <w:spacing w:line="360" w:lineRule="auto"/>
        <w:ind w:firstLine="0"/>
        <w:jc w:val="both"/>
        <w:rPr>
          <w:rFonts w:cs="Times New Roman"/>
        </w:rPr>
      </w:pPr>
      <w:r>
        <w:rPr>
          <w:rFonts w:cs="Times New Roman"/>
        </w:rPr>
        <w:lastRenderedPageBreak/>
        <w:t>A</w:t>
      </w:r>
    </w:p>
    <w:p w14:paraId="6B52E3DF" w14:textId="77777777" w:rsidR="002B7A9D" w:rsidRDefault="002B7A9D" w:rsidP="002B7A9D">
      <w:pPr>
        <w:spacing w:line="360" w:lineRule="auto"/>
        <w:ind w:firstLine="0"/>
        <w:jc w:val="both"/>
        <w:rPr>
          <w:rFonts w:cs="Times New Roman"/>
        </w:rPr>
      </w:pPr>
    </w:p>
    <w:p w14:paraId="6F5B9E9A" w14:textId="345CB1DD" w:rsidR="002B7A9D" w:rsidRPr="002B7A9D" w:rsidRDefault="002B7A9D" w:rsidP="002B7A9D">
      <w:pPr>
        <w:spacing w:line="360" w:lineRule="auto"/>
        <w:ind w:firstLine="0"/>
        <w:jc w:val="both"/>
        <w:rPr>
          <w:b/>
          <w:bCs/>
          <w:sz w:val="28"/>
          <w:szCs w:val="28"/>
          <w:lang w:val="en"/>
        </w:rPr>
      </w:pPr>
      <w:r w:rsidRPr="002B7A9D">
        <w:rPr>
          <w:b/>
          <w:bCs/>
          <w:sz w:val="28"/>
          <w:szCs w:val="28"/>
        </w:rPr>
        <w:t>10.</w:t>
      </w:r>
      <w:r w:rsidRPr="002B7A9D">
        <w:rPr>
          <w:b/>
          <w:bCs/>
          <w:sz w:val="28"/>
          <w:szCs w:val="28"/>
        </w:rPr>
        <w:tab/>
        <w:t>Ma’lumotlar bo'yicha mutaxassislar duch keladigan turli rollar, mas'uliyat va muammolarni tushuntiring.</w:t>
      </w:r>
    </w:p>
    <w:p w14:paraId="28E07A73" w14:textId="34FF678D" w:rsidR="002B7A9D" w:rsidRDefault="002B7A9D" w:rsidP="002B7A9D">
      <w:pPr>
        <w:spacing w:line="360" w:lineRule="auto"/>
        <w:ind w:firstLine="0"/>
        <w:jc w:val="both"/>
        <w:rPr>
          <w:rFonts w:cs="Times New Roman"/>
        </w:rPr>
      </w:pPr>
      <w:r>
        <w:rPr>
          <w:rFonts w:cs="Times New Roman"/>
        </w:rPr>
        <w:t>A</w:t>
      </w:r>
    </w:p>
    <w:p w14:paraId="2EBFAD5D" w14:textId="77777777" w:rsidR="002B7A9D" w:rsidRDefault="002B7A9D" w:rsidP="002B7A9D">
      <w:pPr>
        <w:spacing w:line="360" w:lineRule="auto"/>
        <w:ind w:firstLine="0"/>
        <w:jc w:val="both"/>
        <w:rPr>
          <w:rFonts w:cs="Times New Roman"/>
        </w:rPr>
      </w:pPr>
    </w:p>
    <w:p w14:paraId="5B95D37B" w14:textId="77777777" w:rsidR="002B7A9D" w:rsidRDefault="002B7A9D" w:rsidP="002B7A9D">
      <w:pPr>
        <w:spacing w:line="360" w:lineRule="auto"/>
        <w:ind w:firstLine="0"/>
        <w:jc w:val="both"/>
        <w:rPr>
          <w:b/>
          <w:bCs/>
          <w:sz w:val="28"/>
          <w:szCs w:val="28"/>
        </w:rPr>
      </w:pPr>
      <w:r w:rsidRPr="002B7A9D">
        <w:rPr>
          <w:b/>
          <w:bCs/>
          <w:sz w:val="28"/>
          <w:szCs w:val="28"/>
        </w:rPr>
        <w:t>11.</w:t>
      </w:r>
      <w:r w:rsidRPr="002B7A9D">
        <w:rPr>
          <w:b/>
          <w:bCs/>
          <w:sz w:val="28"/>
          <w:szCs w:val="28"/>
        </w:rPr>
        <w:tab/>
        <w:t>Ma'lumotlar muvofiqligini ta'minlash uchun ma'lumotlar mutaxassislari tomonidan qo'llaniladigan turli strategiyalarni ko'rib chiqing</w:t>
      </w:r>
    </w:p>
    <w:p w14:paraId="41B90A25" w14:textId="231E2F9B" w:rsidR="002B7A9D" w:rsidRDefault="002B7A9D" w:rsidP="002B7A9D">
      <w:pPr>
        <w:spacing w:line="360" w:lineRule="auto"/>
        <w:ind w:firstLine="0"/>
        <w:jc w:val="both"/>
        <w:rPr>
          <w:rFonts w:cs="Times New Roman"/>
        </w:rPr>
      </w:pPr>
      <w:r>
        <w:rPr>
          <w:rFonts w:cs="Times New Roman"/>
        </w:rPr>
        <w:t>A</w:t>
      </w:r>
    </w:p>
    <w:p w14:paraId="38FBED21" w14:textId="77777777" w:rsidR="002B7A9D" w:rsidRDefault="002B7A9D" w:rsidP="002B7A9D">
      <w:pPr>
        <w:spacing w:line="360" w:lineRule="auto"/>
        <w:ind w:firstLine="0"/>
        <w:jc w:val="both"/>
        <w:rPr>
          <w:rFonts w:cs="Times New Roman"/>
        </w:rPr>
      </w:pPr>
    </w:p>
    <w:p w14:paraId="1D7211C3" w14:textId="77777777" w:rsidR="002B7A9D" w:rsidRDefault="002B7A9D" w:rsidP="002B7A9D">
      <w:pPr>
        <w:spacing w:line="360" w:lineRule="auto"/>
        <w:ind w:firstLine="0"/>
        <w:jc w:val="both"/>
        <w:rPr>
          <w:b/>
          <w:bCs/>
          <w:sz w:val="28"/>
          <w:szCs w:val="28"/>
        </w:rPr>
      </w:pPr>
      <w:r w:rsidRPr="002B7A9D">
        <w:rPr>
          <w:b/>
          <w:bCs/>
          <w:sz w:val="28"/>
          <w:szCs w:val="28"/>
        </w:rPr>
        <w:t>12.</w:t>
      </w:r>
      <w:r w:rsidRPr="002B7A9D">
        <w:rPr>
          <w:b/>
          <w:bCs/>
          <w:sz w:val="28"/>
          <w:szCs w:val="28"/>
        </w:rPr>
        <w:tab/>
        <w:t>Ma’lumotlarga asoslangan madaniyatga axloqni shakllantirishda ma'lumotlar mutaxassislari duch keladigan rol, mas'uliyat va muammolarni tahlil qiling.</w:t>
      </w:r>
    </w:p>
    <w:p w14:paraId="5AD15FA4" w14:textId="79E9E7E4" w:rsidR="002B7A9D" w:rsidRDefault="002B7A9D" w:rsidP="002B7A9D">
      <w:pPr>
        <w:spacing w:line="360" w:lineRule="auto"/>
        <w:ind w:firstLine="0"/>
        <w:jc w:val="both"/>
        <w:rPr>
          <w:rFonts w:cs="Times New Roman"/>
        </w:rPr>
      </w:pPr>
      <w:r>
        <w:rPr>
          <w:rFonts w:cs="Times New Roman"/>
        </w:rPr>
        <w:t>a</w:t>
      </w:r>
    </w:p>
    <w:p w14:paraId="23654D5A" w14:textId="77777777" w:rsidR="00700668" w:rsidRPr="00700668" w:rsidRDefault="00700668" w:rsidP="00700668">
      <w:pPr>
        <w:spacing w:line="360" w:lineRule="auto"/>
        <w:ind w:firstLine="0"/>
        <w:jc w:val="both"/>
        <w:rPr>
          <w:rFonts w:cs="Times New Roman"/>
          <w:b/>
          <w:bCs/>
        </w:rPr>
      </w:pPr>
    </w:p>
    <w:p w14:paraId="0F65B572" w14:textId="7034C9FC" w:rsidR="00FA1269" w:rsidRPr="00FA1269" w:rsidRDefault="00FA1269">
      <w:pPr>
        <w:spacing w:line="360" w:lineRule="auto"/>
        <w:ind w:firstLine="0"/>
        <w:jc w:val="both"/>
        <w:rPr>
          <w:rFonts w:cs="Arial"/>
          <w:b/>
          <w:bCs/>
          <w:color w:val="FF0000"/>
          <w:szCs w:val="24"/>
          <w:shd w:val="clear" w:color="auto" w:fill="FFFFFF"/>
        </w:rPr>
      </w:pPr>
      <w:r w:rsidRPr="00FA1269">
        <w:rPr>
          <w:rFonts w:cs="Times New Roman"/>
          <w:b/>
          <w:bCs/>
        </w:rPr>
        <w:t>QAROR QABUL QILISH UCHUN TAVSIYALAR</w:t>
      </w:r>
    </w:p>
    <w:p w14:paraId="02757C11" w14:textId="77777777" w:rsidR="00FA1269" w:rsidRDefault="009F4D02" w:rsidP="00FA1269">
      <w:pPr>
        <w:spacing w:before="0" w:after="200" w:line="288" w:lineRule="auto"/>
        <w:ind w:firstLine="0"/>
        <w:rPr>
          <w:rFonts w:eastAsia="Times New Roman" w:cstheme="majorBidi"/>
          <w:b/>
          <w:bCs/>
          <w:caps/>
          <w:color w:val="000000" w:themeColor="text1"/>
          <w:szCs w:val="40"/>
        </w:rPr>
      </w:pPr>
      <w:r>
        <w:rPr>
          <w:b/>
          <w:caps/>
        </w:rPr>
        <w:t>Xulosa</w:t>
      </w:r>
    </w:p>
    <w:p w14:paraId="18B27BC2" w14:textId="62D0680E" w:rsidR="007D5DE6" w:rsidRPr="00FA1269" w:rsidRDefault="00FA1269" w:rsidP="00FA1269">
      <w:pPr>
        <w:spacing w:before="0" w:after="200" w:line="288" w:lineRule="auto"/>
        <w:ind w:firstLine="0"/>
        <w:rPr>
          <w:rFonts w:eastAsia="Times New Roman" w:cstheme="majorBidi"/>
          <w:b/>
          <w:bCs/>
          <w:caps/>
          <w:szCs w:val="40"/>
        </w:rPr>
      </w:pPr>
      <w:r w:rsidRPr="00FA1269">
        <w:rPr>
          <w:b/>
          <w:bCs/>
        </w:rPr>
        <w:t>ADABIYOTLAR RO'YXATI</w:t>
      </w:r>
    </w:p>
    <w:p w14:paraId="12427106" w14:textId="77777777" w:rsidR="007D5DE6" w:rsidRDefault="007D5DE6" w:rsidP="00AD3EF3">
      <w:pPr>
        <w:pStyle w:val="Harvardstyle"/>
      </w:pPr>
    </w:p>
    <w:p w14:paraId="19F69D1B" w14:textId="77777777" w:rsidR="007D5DE6" w:rsidRDefault="007D5DE6">
      <w:pPr>
        <w:spacing w:before="0" w:after="200" w:line="288" w:lineRule="auto"/>
        <w:ind w:firstLine="0"/>
        <w:rPr>
          <w:rFonts w:eastAsiaTheme="majorEastAsia" w:cstheme="majorBidi"/>
          <w:b/>
          <w:bCs/>
          <w:caps/>
          <w:szCs w:val="28"/>
          <w:lang w:val="en-US"/>
        </w:rPr>
      </w:pPr>
    </w:p>
    <w:sectPr w:rsidR="007D5DE6">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53C56" w14:textId="77777777" w:rsidR="00C15295" w:rsidRDefault="00C15295">
      <w:pPr>
        <w:spacing w:line="240" w:lineRule="auto"/>
      </w:pPr>
      <w:r>
        <w:separator/>
      </w:r>
    </w:p>
  </w:endnote>
  <w:endnote w:type="continuationSeparator" w:id="0">
    <w:p w14:paraId="1CF78884" w14:textId="77777777" w:rsidR="00C15295" w:rsidRDefault="00C1529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AE5DED" w14:textId="77777777" w:rsidR="00C15295" w:rsidRDefault="00C15295">
      <w:pPr>
        <w:spacing w:before="0" w:after="0"/>
      </w:pPr>
      <w:r>
        <w:separator/>
      </w:r>
    </w:p>
  </w:footnote>
  <w:footnote w:type="continuationSeparator" w:id="0">
    <w:p w14:paraId="58E5E906" w14:textId="77777777" w:rsidR="00C15295" w:rsidRDefault="00C1529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6E2351"/>
    <w:multiLevelType w:val="hybridMultilevel"/>
    <w:tmpl w:val="5CEAD4CC"/>
    <w:lvl w:ilvl="0" w:tplc="1E6ED3C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4E4ADA"/>
    <w:multiLevelType w:val="hybridMultilevel"/>
    <w:tmpl w:val="A030E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682CBE"/>
    <w:multiLevelType w:val="hybridMultilevel"/>
    <w:tmpl w:val="56849ABC"/>
    <w:lvl w:ilvl="0" w:tplc="242AE1DA">
      <w:start w:val="1"/>
      <w:numFmt w:val="decimal"/>
      <w:lvlText w:val="%1."/>
      <w:lvlJc w:val="left"/>
      <w:pPr>
        <w:ind w:left="589" w:hanging="360"/>
      </w:pPr>
    </w:lvl>
    <w:lvl w:ilvl="1" w:tplc="925A0074">
      <w:start w:val="1"/>
      <w:numFmt w:val="decimal"/>
      <w:lvlText w:val="%2."/>
      <w:lvlJc w:val="left"/>
      <w:pPr>
        <w:ind w:left="1309" w:hanging="360"/>
      </w:pPr>
    </w:lvl>
    <w:lvl w:ilvl="2" w:tplc="0409001B">
      <w:start w:val="1"/>
      <w:numFmt w:val="lowerRoman"/>
      <w:lvlText w:val="%3."/>
      <w:lvlJc w:val="right"/>
      <w:pPr>
        <w:ind w:left="2029" w:hanging="180"/>
      </w:pPr>
    </w:lvl>
    <w:lvl w:ilvl="3" w:tplc="0409000F">
      <w:start w:val="1"/>
      <w:numFmt w:val="decimal"/>
      <w:lvlText w:val="%4."/>
      <w:lvlJc w:val="left"/>
      <w:pPr>
        <w:ind w:left="2749" w:hanging="360"/>
      </w:pPr>
    </w:lvl>
    <w:lvl w:ilvl="4" w:tplc="04090019">
      <w:start w:val="1"/>
      <w:numFmt w:val="lowerLetter"/>
      <w:lvlText w:val="%5."/>
      <w:lvlJc w:val="left"/>
      <w:pPr>
        <w:ind w:left="3469" w:hanging="360"/>
      </w:pPr>
    </w:lvl>
    <w:lvl w:ilvl="5" w:tplc="0409001B">
      <w:start w:val="1"/>
      <w:numFmt w:val="lowerRoman"/>
      <w:lvlText w:val="%6."/>
      <w:lvlJc w:val="right"/>
      <w:pPr>
        <w:ind w:left="4189" w:hanging="180"/>
      </w:pPr>
    </w:lvl>
    <w:lvl w:ilvl="6" w:tplc="0409000F">
      <w:start w:val="1"/>
      <w:numFmt w:val="decimal"/>
      <w:lvlText w:val="%7."/>
      <w:lvlJc w:val="left"/>
      <w:pPr>
        <w:ind w:left="4909" w:hanging="360"/>
      </w:pPr>
    </w:lvl>
    <w:lvl w:ilvl="7" w:tplc="04090019">
      <w:start w:val="1"/>
      <w:numFmt w:val="lowerLetter"/>
      <w:lvlText w:val="%8."/>
      <w:lvlJc w:val="left"/>
      <w:pPr>
        <w:ind w:left="5629" w:hanging="360"/>
      </w:pPr>
    </w:lvl>
    <w:lvl w:ilvl="8" w:tplc="0409001B">
      <w:start w:val="1"/>
      <w:numFmt w:val="lowerRoman"/>
      <w:lvlText w:val="%9."/>
      <w:lvlJc w:val="right"/>
      <w:pPr>
        <w:ind w:left="6349" w:hanging="180"/>
      </w:pPr>
    </w:lvl>
  </w:abstractNum>
  <w:abstractNum w:abstractNumId="3" w15:restartNumberingAfterBreak="0">
    <w:nsid w:val="56A5518C"/>
    <w:multiLevelType w:val="multilevel"/>
    <w:tmpl w:val="68AAA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7351A01"/>
    <w:multiLevelType w:val="multilevel"/>
    <w:tmpl w:val="B8EA9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BA684F"/>
    <w:multiLevelType w:val="multilevel"/>
    <w:tmpl w:val="BB961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AED4D18"/>
    <w:multiLevelType w:val="multilevel"/>
    <w:tmpl w:val="88C0C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8E15CF"/>
    <w:multiLevelType w:val="hybridMultilevel"/>
    <w:tmpl w:val="0D12AC44"/>
    <w:lvl w:ilvl="0" w:tplc="B784D4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284532163">
    <w:abstractNumId w:val="5"/>
  </w:num>
  <w:num w:numId="2" w16cid:durableId="391736943">
    <w:abstractNumId w:val="6"/>
  </w:num>
  <w:num w:numId="3" w16cid:durableId="2048598023">
    <w:abstractNumId w:val="4"/>
  </w:num>
  <w:num w:numId="4" w16cid:durableId="9110526">
    <w:abstractNumId w:val="3"/>
  </w:num>
  <w:num w:numId="5" w16cid:durableId="1553465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83089591">
    <w:abstractNumId w:val="0"/>
  </w:num>
  <w:num w:numId="7" w16cid:durableId="1394933908">
    <w:abstractNumId w:val="7"/>
  </w:num>
  <w:num w:numId="8" w16cid:durableId="14334337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A45B6"/>
    <w:rsid w:val="000B4B3E"/>
    <w:rsid w:val="000C2FBF"/>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1717"/>
    <w:rsid w:val="001E416B"/>
    <w:rsid w:val="001E4D64"/>
    <w:rsid w:val="001F12BA"/>
    <w:rsid w:val="0020311C"/>
    <w:rsid w:val="0021311F"/>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62E38"/>
    <w:rsid w:val="00265980"/>
    <w:rsid w:val="002701B9"/>
    <w:rsid w:val="00272288"/>
    <w:rsid w:val="002734F2"/>
    <w:rsid w:val="002770E2"/>
    <w:rsid w:val="00280305"/>
    <w:rsid w:val="00283088"/>
    <w:rsid w:val="0028387F"/>
    <w:rsid w:val="0028415C"/>
    <w:rsid w:val="0028464F"/>
    <w:rsid w:val="00286522"/>
    <w:rsid w:val="00293352"/>
    <w:rsid w:val="00297203"/>
    <w:rsid w:val="002B29B1"/>
    <w:rsid w:val="002B5874"/>
    <w:rsid w:val="002B7A9D"/>
    <w:rsid w:val="002D43D5"/>
    <w:rsid w:val="002D7E6A"/>
    <w:rsid w:val="002E481D"/>
    <w:rsid w:val="002F445C"/>
    <w:rsid w:val="002F7092"/>
    <w:rsid w:val="002F75C4"/>
    <w:rsid w:val="0030600B"/>
    <w:rsid w:val="0032216C"/>
    <w:rsid w:val="00324FE0"/>
    <w:rsid w:val="00330506"/>
    <w:rsid w:val="00332F47"/>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5F90"/>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B7F"/>
    <w:rsid w:val="00536F9D"/>
    <w:rsid w:val="00537EBA"/>
    <w:rsid w:val="00537F30"/>
    <w:rsid w:val="00541D77"/>
    <w:rsid w:val="00542F3D"/>
    <w:rsid w:val="00564DE2"/>
    <w:rsid w:val="00565F6D"/>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604A80"/>
    <w:rsid w:val="00606523"/>
    <w:rsid w:val="006143B5"/>
    <w:rsid w:val="006271F6"/>
    <w:rsid w:val="0062727D"/>
    <w:rsid w:val="00630D2C"/>
    <w:rsid w:val="00640280"/>
    <w:rsid w:val="0064112C"/>
    <w:rsid w:val="00642D26"/>
    <w:rsid w:val="006431F4"/>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5EE"/>
    <w:rsid w:val="006F1D1C"/>
    <w:rsid w:val="006F732B"/>
    <w:rsid w:val="00700668"/>
    <w:rsid w:val="00703088"/>
    <w:rsid w:val="0070308E"/>
    <w:rsid w:val="007031C9"/>
    <w:rsid w:val="007037BF"/>
    <w:rsid w:val="007126DC"/>
    <w:rsid w:val="007174AD"/>
    <w:rsid w:val="00720BD1"/>
    <w:rsid w:val="00720C8E"/>
    <w:rsid w:val="00723A6A"/>
    <w:rsid w:val="00737C67"/>
    <w:rsid w:val="00737DF4"/>
    <w:rsid w:val="00740A6C"/>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D5DE6"/>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59D"/>
    <w:rsid w:val="009F4D02"/>
    <w:rsid w:val="00A01999"/>
    <w:rsid w:val="00A053C7"/>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3835"/>
    <w:rsid w:val="00AD3EF3"/>
    <w:rsid w:val="00AD7685"/>
    <w:rsid w:val="00AE1ACB"/>
    <w:rsid w:val="00AE1C9C"/>
    <w:rsid w:val="00AF66F4"/>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D60D6"/>
    <w:rsid w:val="00BF0687"/>
    <w:rsid w:val="00BF2A7D"/>
    <w:rsid w:val="00BF3D45"/>
    <w:rsid w:val="00C00431"/>
    <w:rsid w:val="00C015A8"/>
    <w:rsid w:val="00C0200F"/>
    <w:rsid w:val="00C12F86"/>
    <w:rsid w:val="00C15295"/>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6AEA"/>
    <w:rsid w:val="00D45965"/>
    <w:rsid w:val="00D46E80"/>
    <w:rsid w:val="00D47CD8"/>
    <w:rsid w:val="00D50E88"/>
    <w:rsid w:val="00D837B2"/>
    <w:rsid w:val="00D914BD"/>
    <w:rsid w:val="00D95B36"/>
    <w:rsid w:val="00D97D22"/>
    <w:rsid w:val="00D97E39"/>
    <w:rsid w:val="00DA0EE4"/>
    <w:rsid w:val="00DA340A"/>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5214"/>
    <w:rsid w:val="00E67175"/>
    <w:rsid w:val="00E67D59"/>
    <w:rsid w:val="00E734AC"/>
    <w:rsid w:val="00E812D5"/>
    <w:rsid w:val="00E8230E"/>
    <w:rsid w:val="00E956DF"/>
    <w:rsid w:val="00E96A4B"/>
    <w:rsid w:val="00EA6184"/>
    <w:rsid w:val="00EB36E1"/>
    <w:rsid w:val="00EC5640"/>
    <w:rsid w:val="00EC72E4"/>
    <w:rsid w:val="00EE371C"/>
    <w:rsid w:val="00EE6DC7"/>
    <w:rsid w:val="00EF0468"/>
    <w:rsid w:val="00F169CE"/>
    <w:rsid w:val="00F20EB9"/>
    <w:rsid w:val="00F233DF"/>
    <w:rsid w:val="00F2618B"/>
    <w:rsid w:val="00F34CCA"/>
    <w:rsid w:val="00F34ED7"/>
    <w:rsid w:val="00F440E1"/>
    <w:rsid w:val="00F57843"/>
    <w:rsid w:val="00F7160F"/>
    <w:rsid w:val="00F9492B"/>
    <w:rsid w:val="00F976BB"/>
    <w:rsid w:val="00FA0ECD"/>
    <w:rsid w:val="00FA1269"/>
    <w:rsid w:val="00FA4D7B"/>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AD3EF3"/>
    <w:pPr>
      <w:tabs>
        <w:tab w:val="left" w:pos="2196"/>
      </w:tabs>
      <w:spacing w:before="0" w:after="0" w:line="276" w:lineRule="auto"/>
      <w:ind w:firstLine="0"/>
      <w:contextualSpacing/>
      <w:jc w:val="both"/>
    </w:pPr>
    <w:rPr>
      <w:rFonts w:ascii="Times New Roman" w:eastAsia="Times New Roman" w:hAnsi="Times New Roman"/>
      <w:b/>
      <w:bCs/>
      <w:caps/>
      <w:color w:val="000000" w:themeColor="text1"/>
      <w:sz w:val="28"/>
      <w:szCs w:val="28"/>
    </w:rPr>
  </w:style>
  <w:style w:type="character" w:customStyle="1" w:styleId="HarvardstyleChar">
    <w:name w:val="Harvard style Char"/>
    <w:basedOn w:val="DefaultParagraphFont"/>
    <w:link w:val="Harvardstyle"/>
    <w:rsid w:val="00AD3EF3"/>
    <w:rPr>
      <w:rFonts w:ascii="Times New Roman" w:eastAsia="Times New Roman" w:hAnsi="Times New Roman" w:cstheme="majorBidi"/>
      <w:b/>
      <w:bCs/>
      <w:caps/>
      <w:color w:val="000000" w:themeColor="text1"/>
      <w:sz w:val="28"/>
      <w:szCs w:val="28"/>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567003">
      <w:bodyDiv w:val="1"/>
      <w:marLeft w:val="0"/>
      <w:marRight w:val="0"/>
      <w:marTop w:val="0"/>
      <w:marBottom w:val="0"/>
      <w:divBdr>
        <w:top w:val="none" w:sz="0" w:space="0" w:color="auto"/>
        <w:left w:val="none" w:sz="0" w:space="0" w:color="auto"/>
        <w:bottom w:val="none" w:sz="0" w:space="0" w:color="auto"/>
        <w:right w:val="none" w:sz="0" w:space="0" w:color="auto"/>
      </w:divBdr>
    </w:div>
    <w:div w:id="233591855">
      <w:bodyDiv w:val="1"/>
      <w:marLeft w:val="0"/>
      <w:marRight w:val="0"/>
      <w:marTop w:val="0"/>
      <w:marBottom w:val="0"/>
      <w:divBdr>
        <w:top w:val="none" w:sz="0" w:space="0" w:color="auto"/>
        <w:left w:val="none" w:sz="0" w:space="0" w:color="auto"/>
        <w:bottom w:val="none" w:sz="0" w:space="0" w:color="auto"/>
        <w:right w:val="none" w:sz="0" w:space="0" w:color="auto"/>
      </w:divBdr>
    </w:div>
    <w:div w:id="391999088">
      <w:bodyDiv w:val="1"/>
      <w:marLeft w:val="0"/>
      <w:marRight w:val="0"/>
      <w:marTop w:val="0"/>
      <w:marBottom w:val="0"/>
      <w:divBdr>
        <w:top w:val="none" w:sz="0" w:space="0" w:color="auto"/>
        <w:left w:val="none" w:sz="0" w:space="0" w:color="auto"/>
        <w:bottom w:val="none" w:sz="0" w:space="0" w:color="auto"/>
        <w:right w:val="none" w:sz="0" w:space="0" w:color="auto"/>
      </w:divBdr>
    </w:div>
    <w:div w:id="738481864">
      <w:bodyDiv w:val="1"/>
      <w:marLeft w:val="0"/>
      <w:marRight w:val="0"/>
      <w:marTop w:val="0"/>
      <w:marBottom w:val="0"/>
      <w:divBdr>
        <w:top w:val="none" w:sz="0" w:space="0" w:color="auto"/>
        <w:left w:val="none" w:sz="0" w:space="0" w:color="auto"/>
        <w:bottom w:val="none" w:sz="0" w:space="0" w:color="auto"/>
        <w:right w:val="none" w:sz="0" w:space="0" w:color="auto"/>
      </w:divBdr>
    </w:div>
    <w:div w:id="841776878">
      <w:bodyDiv w:val="1"/>
      <w:marLeft w:val="0"/>
      <w:marRight w:val="0"/>
      <w:marTop w:val="0"/>
      <w:marBottom w:val="0"/>
      <w:divBdr>
        <w:top w:val="none" w:sz="0" w:space="0" w:color="auto"/>
        <w:left w:val="none" w:sz="0" w:space="0" w:color="auto"/>
        <w:bottom w:val="none" w:sz="0" w:space="0" w:color="auto"/>
        <w:right w:val="none" w:sz="0" w:space="0" w:color="auto"/>
      </w:divBdr>
    </w:div>
    <w:div w:id="988090894">
      <w:bodyDiv w:val="1"/>
      <w:marLeft w:val="0"/>
      <w:marRight w:val="0"/>
      <w:marTop w:val="0"/>
      <w:marBottom w:val="0"/>
      <w:divBdr>
        <w:top w:val="none" w:sz="0" w:space="0" w:color="auto"/>
        <w:left w:val="none" w:sz="0" w:space="0" w:color="auto"/>
        <w:bottom w:val="none" w:sz="0" w:space="0" w:color="auto"/>
        <w:right w:val="none" w:sz="0" w:space="0" w:color="auto"/>
      </w:divBdr>
    </w:div>
    <w:div w:id="991719088">
      <w:bodyDiv w:val="1"/>
      <w:marLeft w:val="0"/>
      <w:marRight w:val="0"/>
      <w:marTop w:val="0"/>
      <w:marBottom w:val="0"/>
      <w:divBdr>
        <w:top w:val="none" w:sz="0" w:space="0" w:color="auto"/>
        <w:left w:val="none" w:sz="0" w:space="0" w:color="auto"/>
        <w:bottom w:val="none" w:sz="0" w:space="0" w:color="auto"/>
        <w:right w:val="none" w:sz="0" w:space="0" w:color="auto"/>
      </w:divBdr>
    </w:div>
    <w:div w:id="1158107582">
      <w:bodyDiv w:val="1"/>
      <w:marLeft w:val="0"/>
      <w:marRight w:val="0"/>
      <w:marTop w:val="0"/>
      <w:marBottom w:val="0"/>
      <w:divBdr>
        <w:top w:val="none" w:sz="0" w:space="0" w:color="auto"/>
        <w:left w:val="none" w:sz="0" w:space="0" w:color="auto"/>
        <w:bottom w:val="none" w:sz="0" w:space="0" w:color="auto"/>
        <w:right w:val="none" w:sz="0" w:space="0" w:color="auto"/>
      </w:divBdr>
    </w:div>
    <w:div w:id="1212424816">
      <w:bodyDiv w:val="1"/>
      <w:marLeft w:val="0"/>
      <w:marRight w:val="0"/>
      <w:marTop w:val="0"/>
      <w:marBottom w:val="0"/>
      <w:divBdr>
        <w:top w:val="none" w:sz="0" w:space="0" w:color="auto"/>
        <w:left w:val="none" w:sz="0" w:space="0" w:color="auto"/>
        <w:bottom w:val="none" w:sz="0" w:space="0" w:color="auto"/>
        <w:right w:val="none" w:sz="0" w:space="0" w:color="auto"/>
      </w:divBdr>
    </w:div>
    <w:div w:id="1386568814">
      <w:bodyDiv w:val="1"/>
      <w:marLeft w:val="0"/>
      <w:marRight w:val="0"/>
      <w:marTop w:val="0"/>
      <w:marBottom w:val="0"/>
      <w:divBdr>
        <w:top w:val="none" w:sz="0" w:space="0" w:color="auto"/>
        <w:left w:val="none" w:sz="0" w:space="0" w:color="auto"/>
        <w:bottom w:val="none" w:sz="0" w:space="0" w:color="auto"/>
        <w:right w:val="none" w:sz="0" w:space="0" w:color="auto"/>
      </w:divBdr>
    </w:div>
    <w:div w:id="1409304564">
      <w:bodyDiv w:val="1"/>
      <w:marLeft w:val="0"/>
      <w:marRight w:val="0"/>
      <w:marTop w:val="0"/>
      <w:marBottom w:val="0"/>
      <w:divBdr>
        <w:top w:val="none" w:sz="0" w:space="0" w:color="auto"/>
        <w:left w:val="none" w:sz="0" w:space="0" w:color="auto"/>
        <w:bottom w:val="none" w:sz="0" w:space="0" w:color="auto"/>
        <w:right w:val="none" w:sz="0" w:space="0" w:color="auto"/>
      </w:divBdr>
    </w:div>
    <w:div w:id="1446802163">
      <w:bodyDiv w:val="1"/>
      <w:marLeft w:val="0"/>
      <w:marRight w:val="0"/>
      <w:marTop w:val="0"/>
      <w:marBottom w:val="0"/>
      <w:divBdr>
        <w:top w:val="none" w:sz="0" w:space="0" w:color="auto"/>
        <w:left w:val="none" w:sz="0" w:space="0" w:color="auto"/>
        <w:bottom w:val="none" w:sz="0" w:space="0" w:color="auto"/>
        <w:right w:val="none" w:sz="0" w:space="0" w:color="auto"/>
      </w:divBdr>
    </w:div>
    <w:div w:id="1501507511">
      <w:bodyDiv w:val="1"/>
      <w:marLeft w:val="0"/>
      <w:marRight w:val="0"/>
      <w:marTop w:val="0"/>
      <w:marBottom w:val="0"/>
      <w:divBdr>
        <w:top w:val="none" w:sz="0" w:space="0" w:color="auto"/>
        <w:left w:val="none" w:sz="0" w:space="0" w:color="auto"/>
        <w:bottom w:val="none" w:sz="0" w:space="0" w:color="auto"/>
        <w:right w:val="none" w:sz="0" w:space="0" w:color="auto"/>
      </w:divBdr>
    </w:div>
    <w:div w:id="1592814526">
      <w:bodyDiv w:val="1"/>
      <w:marLeft w:val="0"/>
      <w:marRight w:val="0"/>
      <w:marTop w:val="0"/>
      <w:marBottom w:val="0"/>
      <w:divBdr>
        <w:top w:val="none" w:sz="0" w:space="0" w:color="auto"/>
        <w:left w:val="none" w:sz="0" w:space="0" w:color="auto"/>
        <w:bottom w:val="none" w:sz="0" w:space="0" w:color="auto"/>
        <w:right w:val="none" w:sz="0" w:space="0" w:color="auto"/>
      </w:divBdr>
    </w:div>
    <w:div w:id="1731148253">
      <w:bodyDiv w:val="1"/>
      <w:marLeft w:val="0"/>
      <w:marRight w:val="0"/>
      <w:marTop w:val="0"/>
      <w:marBottom w:val="0"/>
      <w:divBdr>
        <w:top w:val="none" w:sz="0" w:space="0" w:color="auto"/>
        <w:left w:val="none" w:sz="0" w:space="0" w:color="auto"/>
        <w:bottom w:val="none" w:sz="0" w:space="0" w:color="auto"/>
        <w:right w:val="none" w:sz="0" w:space="0" w:color="auto"/>
      </w:divBdr>
    </w:div>
    <w:div w:id="1851137013">
      <w:bodyDiv w:val="1"/>
      <w:marLeft w:val="0"/>
      <w:marRight w:val="0"/>
      <w:marTop w:val="0"/>
      <w:marBottom w:val="0"/>
      <w:divBdr>
        <w:top w:val="none" w:sz="0" w:space="0" w:color="auto"/>
        <w:left w:val="none" w:sz="0" w:space="0" w:color="auto"/>
        <w:bottom w:val="none" w:sz="0" w:space="0" w:color="auto"/>
        <w:right w:val="none" w:sz="0" w:space="0" w:color="auto"/>
      </w:divBdr>
    </w:div>
    <w:div w:id="18931551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30512" w:rsidRDefault="00730512">
      <w:pPr>
        <w:spacing w:line="240" w:lineRule="auto"/>
      </w:pPr>
      <w:r>
        <w:separator/>
      </w:r>
    </w:p>
  </w:endnote>
  <w:endnote w:type="continuationSeparator" w:id="0">
    <w:p w:rsidR="00730512" w:rsidRDefault="00730512">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30512" w:rsidRDefault="00730512">
      <w:pPr>
        <w:spacing w:after="0"/>
      </w:pPr>
      <w:r>
        <w:separator/>
      </w:r>
    </w:p>
  </w:footnote>
  <w:footnote w:type="continuationSeparator" w:id="0">
    <w:p w:rsidR="00730512" w:rsidRDefault="00730512">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114C6A"/>
    <w:rsid w:val="00147B95"/>
    <w:rsid w:val="0015478F"/>
    <w:rsid w:val="0017005E"/>
    <w:rsid w:val="001E4D64"/>
    <w:rsid w:val="00222E7E"/>
    <w:rsid w:val="003046DA"/>
    <w:rsid w:val="00334F3F"/>
    <w:rsid w:val="003D380C"/>
    <w:rsid w:val="003E691B"/>
    <w:rsid w:val="00556154"/>
    <w:rsid w:val="00595BDB"/>
    <w:rsid w:val="00595E99"/>
    <w:rsid w:val="005C45F0"/>
    <w:rsid w:val="005C7547"/>
    <w:rsid w:val="005E2A76"/>
    <w:rsid w:val="00633D9D"/>
    <w:rsid w:val="00675E6C"/>
    <w:rsid w:val="006F1828"/>
    <w:rsid w:val="006F732B"/>
    <w:rsid w:val="0072234B"/>
    <w:rsid w:val="00730512"/>
    <w:rsid w:val="0085608D"/>
    <w:rsid w:val="00964507"/>
    <w:rsid w:val="009A2B4A"/>
    <w:rsid w:val="009C5742"/>
    <w:rsid w:val="009D475C"/>
    <w:rsid w:val="00A3621E"/>
    <w:rsid w:val="00B00FDF"/>
    <w:rsid w:val="00B9013A"/>
    <w:rsid w:val="00B95742"/>
    <w:rsid w:val="00BF375A"/>
    <w:rsid w:val="00C45C93"/>
    <w:rsid w:val="00CA5CA5"/>
    <w:rsid w:val="00D12749"/>
    <w:rsid w:val="00D661F7"/>
    <w:rsid w:val="00E14C13"/>
    <w:rsid w:val="00EF0468"/>
    <w:rsid w:val="00F14C21"/>
    <w:rsid w:val="00F20EC0"/>
    <w:rsid w:val="00F91803"/>
    <w:rsid w:val="00F93723"/>
    <w:rsid w:val="00FA4D7B"/>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1</Pages>
  <Words>4680</Words>
  <Characters>26680</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Katta ma'lumotlar va Vizualizatsiya</vt:lpstr>
    </vt:vector>
  </TitlesOfParts>
  <Company/>
  <LinksUpToDate>false</LinksUpToDate>
  <CharactersWithSpaces>3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ta ma'lumotlar va Vizualizatsiya</dc:title>
  <dc:subject/>
  <dc:creator>Abdulloh Halilov</dc:creator>
  <cp:keywords/>
  <dc:description/>
  <cp:lastModifiedBy>Sultonov Anvar</cp:lastModifiedBy>
  <cp:revision>5</cp:revision>
  <dcterms:created xsi:type="dcterms:W3CDTF">2024-12-29T15:03:00Z</dcterms:created>
  <dcterms:modified xsi:type="dcterms:W3CDTF">2025-01-15T07:3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